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E5C686" w14:textId="77777777" w:rsidR="00854968" w:rsidRPr="004C368B" w:rsidRDefault="00854968">
      <w:pPr>
        <w:jc w:val="center"/>
        <w:rPr>
          <w:b/>
          <w:color w:val="000000"/>
        </w:rPr>
      </w:pPr>
    </w:p>
    <w:p w14:paraId="6A402611" w14:textId="77777777" w:rsidR="00854968" w:rsidRPr="004C368B" w:rsidRDefault="00854968">
      <w:pPr>
        <w:jc w:val="center"/>
        <w:rPr>
          <w:b/>
        </w:rPr>
      </w:pPr>
    </w:p>
    <w:p w14:paraId="3A014C71" w14:textId="77777777" w:rsidR="00854968" w:rsidRPr="004C368B" w:rsidRDefault="00854968">
      <w:pPr>
        <w:jc w:val="center"/>
        <w:rPr>
          <w:b/>
        </w:rPr>
      </w:pPr>
    </w:p>
    <w:p w14:paraId="5EDE64F7" w14:textId="77777777" w:rsidR="00854968" w:rsidRPr="004C368B" w:rsidRDefault="00854968">
      <w:pPr>
        <w:jc w:val="center"/>
        <w:rPr>
          <w:b/>
        </w:rPr>
      </w:pPr>
    </w:p>
    <w:p w14:paraId="14D43060" w14:textId="77777777" w:rsidR="00854968" w:rsidRPr="004C368B" w:rsidRDefault="00854968">
      <w:pPr>
        <w:jc w:val="center"/>
        <w:rPr>
          <w:b/>
        </w:rPr>
      </w:pPr>
    </w:p>
    <w:p w14:paraId="2B5081C8" w14:textId="77777777" w:rsidR="00854968" w:rsidRPr="004C368B" w:rsidRDefault="00854968">
      <w:pPr>
        <w:widowControl w:val="0"/>
        <w:jc w:val="center"/>
      </w:pPr>
    </w:p>
    <w:p w14:paraId="4A8FA441" w14:textId="77777777" w:rsidR="00854968" w:rsidRPr="004C368B" w:rsidRDefault="00854968">
      <w:pPr>
        <w:pBdr>
          <w:top w:val="nil"/>
          <w:left w:val="nil"/>
          <w:bottom w:val="nil"/>
          <w:right w:val="nil"/>
          <w:between w:val="nil"/>
        </w:pBdr>
        <w:jc w:val="center"/>
        <w:rPr>
          <w:color w:val="000000"/>
        </w:rPr>
      </w:pPr>
    </w:p>
    <w:p w14:paraId="039D4036" w14:textId="77777777" w:rsidR="00854968" w:rsidRPr="001540AE" w:rsidRDefault="00854968">
      <w:pPr>
        <w:pBdr>
          <w:top w:val="nil"/>
          <w:left w:val="nil"/>
          <w:bottom w:val="nil"/>
          <w:right w:val="nil"/>
          <w:between w:val="nil"/>
        </w:pBdr>
        <w:jc w:val="center"/>
        <w:rPr>
          <w:color w:val="000000"/>
          <w:sz w:val="28"/>
          <w:szCs w:val="28"/>
        </w:rPr>
      </w:pPr>
    </w:p>
    <w:p w14:paraId="42B50EFD" w14:textId="293B7C27" w:rsidR="00854968" w:rsidRPr="001540AE" w:rsidRDefault="004C368B">
      <w:pPr>
        <w:jc w:val="center"/>
        <w:rPr>
          <w:sz w:val="28"/>
          <w:szCs w:val="28"/>
        </w:rPr>
      </w:pPr>
      <w:r w:rsidRPr="001540AE">
        <w:rPr>
          <w:b/>
          <w:sz w:val="28"/>
          <w:szCs w:val="28"/>
        </w:rPr>
        <w:t>П</w:t>
      </w:r>
      <w:r w:rsidR="00F13DF6" w:rsidRPr="001540AE">
        <w:rPr>
          <w:b/>
          <w:sz w:val="28"/>
          <w:szCs w:val="28"/>
        </w:rPr>
        <w:t>рограмма дисциплины</w:t>
      </w:r>
      <w:r w:rsidR="00F13DF6" w:rsidRPr="001540AE">
        <w:rPr>
          <w:sz w:val="28"/>
          <w:szCs w:val="28"/>
        </w:rPr>
        <w:t xml:space="preserve"> </w:t>
      </w:r>
    </w:p>
    <w:p w14:paraId="6A16BED4" w14:textId="05A3C2FB" w:rsidR="004C368B" w:rsidRPr="001540AE" w:rsidRDefault="004C368B">
      <w:pPr>
        <w:jc w:val="center"/>
        <w:rPr>
          <w:sz w:val="28"/>
          <w:szCs w:val="28"/>
        </w:rPr>
      </w:pPr>
    </w:p>
    <w:p w14:paraId="370CE2AB" w14:textId="39685753" w:rsidR="00854968" w:rsidRPr="001540AE" w:rsidRDefault="00A06688">
      <w:pPr>
        <w:jc w:val="center"/>
        <w:rPr>
          <w:sz w:val="28"/>
          <w:szCs w:val="28"/>
        </w:rPr>
      </w:pPr>
      <w:r w:rsidRPr="001540AE">
        <w:rPr>
          <w:sz w:val="28"/>
          <w:szCs w:val="28"/>
        </w:rPr>
        <w:t>«</w:t>
      </w:r>
      <w:r w:rsidR="00F13DF6" w:rsidRPr="001540AE">
        <w:rPr>
          <w:sz w:val="28"/>
          <w:szCs w:val="28"/>
        </w:rPr>
        <w:t>Психология образования</w:t>
      </w:r>
      <w:r w:rsidRPr="001540AE">
        <w:rPr>
          <w:sz w:val="28"/>
          <w:szCs w:val="28"/>
        </w:rPr>
        <w:t>»</w:t>
      </w:r>
    </w:p>
    <w:p w14:paraId="04607D09" w14:textId="77777777" w:rsidR="00854968" w:rsidRPr="004C368B" w:rsidRDefault="00854968">
      <w:pPr>
        <w:jc w:val="center"/>
        <w:rPr>
          <w:b/>
        </w:rPr>
      </w:pPr>
    </w:p>
    <w:p w14:paraId="04A97D9E" w14:textId="77777777" w:rsidR="00854968" w:rsidRPr="004C368B" w:rsidRDefault="00854968">
      <w:pPr>
        <w:jc w:val="center"/>
        <w:rPr>
          <w:b/>
        </w:rPr>
      </w:pPr>
    </w:p>
    <w:p w14:paraId="7544C47A" w14:textId="77777777" w:rsidR="00854968" w:rsidRPr="004C368B" w:rsidRDefault="00854968">
      <w:pPr>
        <w:jc w:val="center"/>
        <w:rPr>
          <w:b/>
        </w:rPr>
      </w:pPr>
    </w:p>
    <w:p w14:paraId="6A32715B" w14:textId="77777777" w:rsidR="00854968" w:rsidRPr="004C368B" w:rsidRDefault="00F13DF6">
      <w:pPr>
        <w:jc w:val="center"/>
      </w:pPr>
      <w:r w:rsidRPr="004C368B">
        <w:t>для образовательной программы «Образование»</w:t>
      </w:r>
    </w:p>
    <w:p w14:paraId="2C33A5C6" w14:textId="77777777" w:rsidR="00854968" w:rsidRPr="004C368B" w:rsidRDefault="00F13DF6">
      <w:pPr>
        <w:pBdr>
          <w:top w:val="nil"/>
          <w:left w:val="nil"/>
          <w:bottom w:val="nil"/>
          <w:right w:val="nil"/>
          <w:between w:val="nil"/>
        </w:pBdr>
        <w:jc w:val="center"/>
        <w:rPr>
          <w:color w:val="000000"/>
        </w:rPr>
      </w:pPr>
      <w:r w:rsidRPr="004C368B">
        <w:rPr>
          <w:color w:val="000000"/>
        </w:rPr>
        <w:t>по направлению подготовки научно-педагогических кадров в аспирантуре 44.06.01 Образование и педагогические науки</w:t>
      </w:r>
    </w:p>
    <w:p w14:paraId="546B5E1E" w14:textId="77777777" w:rsidR="00854968" w:rsidRPr="004C368B" w:rsidRDefault="00854968">
      <w:pPr>
        <w:pBdr>
          <w:top w:val="nil"/>
          <w:left w:val="nil"/>
          <w:bottom w:val="nil"/>
          <w:right w:val="nil"/>
          <w:between w:val="nil"/>
        </w:pBdr>
        <w:jc w:val="center"/>
        <w:rPr>
          <w:color w:val="000000"/>
        </w:rPr>
      </w:pPr>
    </w:p>
    <w:p w14:paraId="36067FCA" w14:textId="77777777" w:rsidR="00854968" w:rsidRPr="004C368B" w:rsidRDefault="00854968">
      <w:pPr>
        <w:pBdr>
          <w:top w:val="nil"/>
          <w:left w:val="nil"/>
          <w:bottom w:val="nil"/>
          <w:right w:val="nil"/>
          <w:between w:val="nil"/>
        </w:pBdr>
        <w:jc w:val="center"/>
        <w:rPr>
          <w:color w:val="000000"/>
        </w:rPr>
      </w:pPr>
    </w:p>
    <w:p w14:paraId="32612886" w14:textId="77777777" w:rsidR="00854968" w:rsidRPr="004C368B" w:rsidRDefault="00854968">
      <w:pPr>
        <w:pBdr>
          <w:top w:val="nil"/>
          <w:left w:val="nil"/>
          <w:bottom w:val="nil"/>
          <w:right w:val="nil"/>
          <w:between w:val="nil"/>
        </w:pBdr>
        <w:jc w:val="center"/>
        <w:rPr>
          <w:color w:val="000000"/>
        </w:rPr>
      </w:pPr>
    </w:p>
    <w:p w14:paraId="545C62BD" w14:textId="77777777" w:rsidR="00854968" w:rsidRPr="004C368B" w:rsidRDefault="00854968"/>
    <w:p w14:paraId="7744C021" w14:textId="77777777" w:rsidR="00854968" w:rsidRPr="004C368B" w:rsidRDefault="00F13DF6">
      <w:r w:rsidRPr="004C368B">
        <w:t>Разработчик программы:</w:t>
      </w:r>
      <w:bookmarkStart w:id="0" w:name="_GoBack"/>
      <w:bookmarkEnd w:id="0"/>
    </w:p>
    <w:p w14:paraId="238B992B" w14:textId="77777777" w:rsidR="00854968" w:rsidRPr="004C368B" w:rsidRDefault="00F13DF6">
      <w:r w:rsidRPr="004C368B">
        <w:t>Обухов Алексей Сергеевич, к</w:t>
      </w:r>
      <w:proofErr w:type="gramStart"/>
      <w:r w:rsidRPr="004C368B">
        <w:t>.п</w:t>
      </w:r>
      <w:proofErr w:type="gramEnd"/>
      <w:r w:rsidRPr="004C368B">
        <w:t xml:space="preserve">сихол.н., доцент, </w:t>
      </w:r>
      <w:hyperlink r:id="rId8" w:history="1">
        <w:r w:rsidR="0026568D" w:rsidRPr="004C368B">
          <w:rPr>
            <w:rStyle w:val="af1"/>
          </w:rPr>
          <w:t>aobuhov@hse.ru</w:t>
        </w:r>
      </w:hyperlink>
      <w:r w:rsidR="0026568D" w:rsidRPr="004C368B">
        <w:t xml:space="preserve"> </w:t>
      </w:r>
    </w:p>
    <w:p w14:paraId="3D7FBEBE" w14:textId="77777777" w:rsidR="00854968" w:rsidRPr="004C368B" w:rsidRDefault="00854968"/>
    <w:p w14:paraId="68C55ABC" w14:textId="77777777" w:rsidR="00854968" w:rsidRPr="004C368B" w:rsidRDefault="00854968"/>
    <w:p w14:paraId="7636C4B9" w14:textId="77777777" w:rsidR="00854968" w:rsidRPr="004C368B" w:rsidRDefault="00854968"/>
    <w:p w14:paraId="2E25D2A9" w14:textId="77777777" w:rsidR="00854968" w:rsidRPr="004C368B" w:rsidRDefault="00854968"/>
    <w:p w14:paraId="7C0F7522" w14:textId="77777777" w:rsidR="00854968" w:rsidRPr="004C368B" w:rsidRDefault="00F13DF6">
      <w:r w:rsidRPr="004C368B">
        <w:t xml:space="preserve">Утверждена Академическим советом Аспирантской школы по образованию </w:t>
      </w:r>
    </w:p>
    <w:p w14:paraId="780D8E16" w14:textId="4CEF8C24" w:rsidR="00854968" w:rsidRPr="004C368B" w:rsidRDefault="00F13DF6">
      <w:r w:rsidRPr="004C368B">
        <w:t>«</w:t>
      </w:r>
      <w:r w:rsidR="0001392C" w:rsidRPr="004C368B">
        <w:t>11</w:t>
      </w:r>
      <w:r w:rsidRPr="004C368B">
        <w:t>»</w:t>
      </w:r>
      <w:r w:rsidR="0001392C" w:rsidRPr="004C368B">
        <w:t xml:space="preserve"> октября</w:t>
      </w:r>
      <w:r w:rsidRPr="004C368B">
        <w:t xml:space="preserve"> 2018 г., протокол № </w:t>
      </w:r>
      <w:r w:rsidR="0001392C" w:rsidRPr="004C368B">
        <w:t>34</w:t>
      </w:r>
    </w:p>
    <w:p w14:paraId="3B10E232" w14:textId="77777777" w:rsidR="0026568D" w:rsidRPr="004C368B" w:rsidRDefault="0026568D"/>
    <w:p w14:paraId="11C269EA" w14:textId="77777777" w:rsidR="0026568D" w:rsidRPr="004C368B" w:rsidRDefault="0026568D" w:rsidP="0026568D">
      <w:r w:rsidRPr="004C368B">
        <w:t xml:space="preserve">Академический директор  </w:t>
      </w:r>
    </w:p>
    <w:p w14:paraId="6A65F000" w14:textId="77777777" w:rsidR="0026568D" w:rsidRPr="004C368B" w:rsidRDefault="0026568D" w:rsidP="0026568D">
      <w:r w:rsidRPr="004C368B">
        <w:t>Е.А. Терентьев  ________________</w:t>
      </w:r>
    </w:p>
    <w:p w14:paraId="63B52077" w14:textId="77777777" w:rsidR="0026568D" w:rsidRPr="004C368B" w:rsidRDefault="0026568D" w:rsidP="0026568D">
      <w:pPr>
        <w:rPr>
          <w:rFonts w:eastAsia="Cambria"/>
          <w:i/>
        </w:rPr>
      </w:pPr>
      <w:r w:rsidRPr="004C368B">
        <w:tab/>
      </w:r>
      <w:r w:rsidRPr="004C368B">
        <w:tab/>
      </w:r>
      <w:r w:rsidRPr="004C368B">
        <w:tab/>
      </w:r>
      <w:r w:rsidRPr="004C368B">
        <w:rPr>
          <w:i/>
          <w:sz w:val="16"/>
        </w:rPr>
        <w:t>(подпись)</w:t>
      </w:r>
    </w:p>
    <w:p w14:paraId="36AB67B9" w14:textId="77777777" w:rsidR="0026568D" w:rsidRPr="004C368B" w:rsidRDefault="0026568D"/>
    <w:p w14:paraId="68B6ECA9" w14:textId="77777777" w:rsidR="00854968" w:rsidRPr="004C368B" w:rsidRDefault="00854968">
      <w:pPr>
        <w:pBdr>
          <w:top w:val="nil"/>
          <w:left w:val="nil"/>
          <w:bottom w:val="nil"/>
          <w:right w:val="nil"/>
          <w:between w:val="nil"/>
        </w:pBdr>
        <w:jc w:val="center"/>
        <w:rPr>
          <w:color w:val="000000"/>
        </w:rPr>
      </w:pPr>
    </w:p>
    <w:p w14:paraId="4CA20209" w14:textId="77777777" w:rsidR="00854968" w:rsidRPr="004C368B" w:rsidRDefault="00854968">
      <w:pPr>
        <w:pBdr>
          <w:top w:val="nil"/>
          <w:left w:val="nil"/>
          <w:bottom w:val="nil"/>
          <w:right w:val="nil"/>
          <w:between w:val="nil"/>
        </w:pBdr>
        <w:jc w:val="center"/>
        <w:rPr>
          <w:color w:val="000000"/>
        </w:rPr>
      </w:pPr>
    </w:p>
    <w:p w14:paraId="7E34E9A9" w14:textId="77777777" w:rsidR="00854968" w:rsidRPr="004C368B" w:rsidRDefault="00854968">
      <w:pPr>
        <w:pBdr>
          <w:top w:val="nil"/>
          <w:left w:val="nil"/>
          <w:bottom w:val="nil"/>
          <w:right w:val="nil"/>
          <w:between w:val="nil"/>
        </w:pBdr>
        <w:jc w:val="center"/>
        <w:rPr>
          <w:color w:val="000000"/>
        </w:rPr>
      </w:pPr>
    </w:p>
    <w:p w14:paraId="4EF4E2CB" w14:textId="77777777" w:rsidR="00854968" w:rsidRPr="004C368B" w:rsidRDefault="00854968">
      <w:pPr>
        <w:pBdr>
          <w:top w:val="nil"/>
          <w:left w:val="nil"/>
          <w:bottom w:val="nil"/>
          <w:right w:val="nil"/>
          <w:between w:val="nil"/>
        </w:pBdr>
        <w:jc w:val="center"/>
        <w:rPr>
          <w:color w:val="000000"/>
        </w:rPr>
      </w:pPr>
    </w:p>
    <w:p w14:paraId="23AD5CE4" w14:textId="77777777" w:rsidR="00854968" w:rsidRPr="004C368B" w:rsidRDefault="00854968">
      <w:pPr>
        <w:widowControl w:val="0"/>
        <w:jc w:val="right"/>
      </w:pPr>
    </w:p>
    <w:p w14:paraId="4CD153D2" w14:textId="77777777" w:rsidR="00854968" w:rsidRPr="004C368B" w:rsidRDefault="00854968">
      <w:pPr>
        <w:widowControl w:val="0"/>
        <w:jc w:val="right"/>
      </w:pPr>
    </w:p>
    <w:p w14:paraId="15897396" w14:textId="77777777" w:rsidR="00854968" w:rsidRPr="004C368B" w:rsidRDefault="00854968">
      <w:pPr>
        <w:widowControl w:val="0"/>
        <w:jc w:val="right"/>
      </w:pPr>
    </w:p>
    <w:p w14:paraId="5524023B" w14:textId="77777777" w:rsidR="00854968" w:rsidRPr="004C368B" w:rsidRDefault="00854968">
      <w:pPr>
        <w:widowControl w:val="0"/>
        <w:jc w:val="right"/>
      </w:pPr>
    </w:p>
    <w:p w14:paraId="16A2323E" w14:textId="22691FEE" w:rsidR="00854968" w:rsidRPr="004C368B" w:rsidRDefault="00F13DF6" w:rsidP="004C368B">
      <w:pPr>
        <w:widowControl w:val="0"/>
        <w:jc w:val="center"/>
      </w:pPr>
      <w:r w:rsidRPr="004C368B">
        <w:t>Москва – 2018</w:t>
      </w:r>
    </w:p>
    <w:p w14:paraId="676E3855" w14:textId="77777777" w:rsidR="00854968" w:rsidRPr="004C368B" w:rsidRDefault="00854968">
      <w:pPr>
        <w:rPr>
          <w:sz w:val="20"/>
          <w:szCs w:val="20"/>
        </w:rPr>
      </w:pPr>
    </w:p>
    <w:p w14:paraId="0A73FD7B" w14:textId="77777777" w:rsidR="00854968" w:rsidRPr="004C368B" w:rsidRDefault="00F13DF6">
      <w:pPr>
        <w:jc w:val="center"/>
        <w:rPr>
          <w:i/>
        </w:rPr>
      </w:pPr>
      <w:r w:rsidRPr="004C368B">
        <w:rPr>
          <w:i/>
        </w:rPr>
        <w:t>Настоящая программа не может быть использована другими подразделениями университета и другими вузами без разрешения подразделения-разработчика программы.</w:t>
      </w:r>
    </w:p>
    <w:p w14:paraId="1ED0210A" w14:textId="77777777" w:rsidR="00854968" w:rsidRPr="004C368B" w:rsidRDefault="00F13DF6">
      <w:pPr>
        <w:rPr>
          <w:i/>
        </w:rPr>
      </w:pPr>
      <w:r w:rsidRPr="004C368B">
        <w:br w:type="page"/>
      </w:r>
    </w:p>
    <w:p w14:paraId="31904FCE" w14:textId="77777777" w:rsidR="00854968" w:rsidRPr="004C368B" w:rsidRDefault="00854968">
      <w:pPr>
        <w:jc w:val="center"/>
        <w:rPr>
          <w:i/>
          <w:sz w:val="20"/>
          <w:szCs w:val="20"/>
        </w:rPr>
      </w:pPr>
    </w:p>
    <w:p w14:paraId="08525D25" w14:textId="77777777" w:rsidR="00854968" w:rsidRPr="004C368B" w:rsidRDefault="00F13DF6">
      <w:pPr>
        <w:numPr>
          <w:ilvl w:val="0"/>
          <w:numId w:val="2"/>
        </w:numPr>
        <w:pBdr>
          <w:top w:val="nil"/>
          <w:left w:val="nil"/>
          <w:bottom w:val="nil"/>
          <w:right w:val="nil"/>
          <w:between w:val="nil"/>
        </w:pBdr>
        <w:tabs>
          <w:tab w:val="left" w:pos="284"/>
        </w:tabs>
        <w:ind w:left="0" w:firstLine="0"/>
        <w:contextualSpacing/>
      </w:pPr>
      <w:r w:rsidRPr="004C368B">
        <w:rPr>
          <w:b/>
          <w:color w:val="000000"/>
        </w:rPr>
        <w:t>Область применения и нормативные ссылки</w:t>
      </w:r>
    </w:p>
    <w:p w14:paraId="5ACBF69B" w14:textId="77777777" w:rsidR="00854968" w:rsidRPr="004C368B" w:rsidRDefault="00F13DF6">
      <w:pPr>
        <w:ind w:firstLine="567"/>
        <w:jc w:val="both"/>
      </w:pPr>
      <w:r w:rsidRPr="004C368B">
        <w:t>Настоящая программа учебной дисциплины устанавливает требования к образовательным результатам и результатам обучения аспиранта и определяет содержание и виды учебных занятий и отчетности.</w:t>
      </w:r>
    </w:p>
    <w:p w14:paraId="5DC091EA" w14:textId="77777777" w:rsidR="00854968" w:rsidRPr="004C368B" w:rsidRDefault="00F13DF6" w:rsidP="00CA752B">
      <w:pPr>
        <w:ind w:firstLine="567"/>
        <w:jc w:val="both"/>
      </w:pPr>
      <w:r w:rsidRPr="004C368B">
        <w:t>Программа предназначена для преподавателей, ведущих данную дисциплину, учебных ассистентов и аспирантов, обучающихся по образовательной программе «Образование» и изучающих дисциплину «Психология образования».</w:t>
      </w:r>
    </w:p>
    <w:p w14:paraId="3FAAB6A5" w14:textId="77777777" w:rsidR="00244651" w:rsidRPr="004C368B" w:rsidRDefault="00244651" w:rsidP="0001392C">
      <w:pPr>
        <w:ind w:firstLine="567"/>
        <w:jc w:val="both"/>
        <w:rPr>
          <w:rFonts w:eastAsia="Cambria"/>
        </w:rPr>
      </w:pPr>
      <w:r w:rsidRPr="004C368B">
        <w:rPr>
          <w:rFonts w:eastAsia="Cambria"/>
        </w:rPr>
        <w:t>Программа учебной дисциплины разработана в соответствии с:</w:t>
      </w:r>
    </w:p>
    <w:p w14:paraId="132D9C5B" w14:textId="77777777" w:rsidR="00244651" w:rsidRPr="004C368B" w:rsidRDefault="00244651" w:rsidP="0001392C">
      <w:pPr>
        <w:numPr>
          <w:ilvl w:val="0"/>
          <w:numId w:val="9"/>
        </w:numPr>
        <w:pBdr>
          <w:top w:val="nil"/>
          <w:left w:val="nil"/>
          <w:bottom w:val="nil"/>
          <w:right w:val="nil"/>
          <w:between w:val="nil"/>
        </w:pBdr>
        <w:tabs>
          <w:tab w:val="left" w:pos="0"/>
          <w:tab w:val="left" w:pos="142"/>
        </w:tabs>
        <w:jc w:val="both"/>
        <w:rPr>
          <w:color w:val="000000"/>
        </w:rPr>
      </w:pPr>
      <w:r w:rsidRPr="004C368B">
        <w:rPr>
          <w:rFonts w:eastAsia="Cambria"/>
          <w:color w:val="000000"/>
        </w:rPr>
        <w:t>образовательным стандартом НИУ ВШЭ по направлению подготовки кадров высшей квалификации 44.06.01 Образование и педагогические науки»;</w:t>
      </w:r>
    </w:p>
    <w:p w14:paraId="57D3FC50" w14:textId="77777777" w:rsidR="00244651" w:rsidRPr="004C368B" w:rsidRDefault="00244651" w:rsidP="0001392C">
      <w:pPr>
        <w:numPr>
          <w:ilvl w:val="0"/>
          <w:numId w:val="9"/>
        </w:numPr>
        <w:pBdr>
          <w:top w:val="nil"/>
          <w:left w:val="nil"/>
          <w:bottom w:val="nil"/>
          <w:right w:val="nil"/>
          <w:between w:val="nil"/>
        </w:pBdr>
        <w:tabs>
          <w:tab w:val="left" w:pos="0"/>
          <w:tab w:val="left" w:pos="142"/>
        </w:tabs>
        <w:jc w:val="both"/>
        <w:rPr>
          <w:color w:val="000000"/>
        </w:rPr>
      </w:pPr>
      <w:r w:rsidRPr="004C368B">
        <w:rPr>
          <w:rFonts w:eastAsia="Cambria"/>
          <w:color w:val="000000"/>
        </w:rPr>
        <w:t>образовательной программой «Образование»;</w:t>
      </w:r>
    </w:p>
    <w:p w14:paraId="7A837E2C" w14:textId="77777777" w:rsidR="00244651" w:rsidRPr="004C368B" w:rsidRDefault="00244651" w:rsidP="0001392C">
      <w:pPr>
        <w:numPr>
          <w:ilvl w:val="0"/>
          <w:numId w:val="9"/>
        </w:numPr>
        <w:pBdr>
          <w:top w:val="nil"/>
          <w:left w:val="nil"/>
          <w:bottom w:val="nil"/>
          <w:right w:val="nil"/>
          <w:between w:val="nil"/>
        </w:pBdr>
        <w:tabs>
          <w:tab w:val="left" w:pos="0"/>
          <w:tab w:val="left" w:pos="142"/>
        </w:tabs>
        <w:jc w:val="both"/>
        <w:rPr>
          <w:color w:val="000000"/>
        </w:rPr>
      </w:pPr>
      <w:r w:rsidRPr="004C368B">
        <w:rPr>
          <w:rFonts w:eastAsia="Cambria"/>
          <w:color w:val="000000"/>
        </w:rPr>
        <w:t>учебным планом образовательной программы «Образование».</w:t>
      </w:r>
    </w:p>
    <w:p w14:paraId="1DA1EB36" w14:textId="77777777" w:rsidR="00854968" w:rsidRPr="004C368B" w:rsidRDefault="00854968"/>
    <w:p w14:paraId="67C947C3" w14:textId="77777777" w:rsidR="00854968" w:rsidRPr="004C368B" w:rsidRDefault="00F13DF6">
      <w:pPr>
        <w:numPr>
          <w:ilvl w:val="0"/>
          <w:numId w:val="2"/>
        </w:numPr>
        <w:pBdr>
          <w:top w:val="nil"/>
          <w:left w:val="nil"/>
          <w:bottom w:val="nil"/>
          <w:right w:val="nil"/>
          <w:between w:val="nil"/>
        </w:pBdr>
        <w:ind w:left="0" w:firstLine="0"/>
        <w:contextualSpacing/>
        <w:rPr>
          <w:rFonts w:eastAsia="Calibri"/>
          <w:color w:val="000000"/>
          <w:sz w:val="22"/>
          <w:szCs w:val="22"/>
        </w:rPr>
      </w:pPr>
      <w:r w:rsidRPr="004C368B">
        <w:rPr>
          <w:b/>
          <w:color w:val="000000"/>
        </w:rPr>
        <w:t>Цели и задачи освоения дисциплины</w:t>
      </w:r>
    </w:p>
    <w:p w14:paraId="2FD2F92E" w14:textId="77777777" w:rsidR="00854968" w:rsidRPr="004C368B" w:rsidRDefault="00F13DF6">
      <w:pPr>
        <w:ind w:firstLine="708"/>
        <w:jc w:val="both"/>
      </w:pPr>
      <w:r w:rsidRPr="004C368B">
        <w:t>Целью освоения дисциплины «Психология образования» является: включить аспирантов в дискурс современной психологии образования, определяющей развитие практики образования, а также значимый для обсуждения и интерпретации исследовательских данных в области наук об образовании.</w:t>
      </w:r>
    </w:p>
    <w:p w14:paraId="4BAE1E6B" w14:textId="77777777" w:rsidR="00854968" w:rsidRPr="004C368B" w:rsidRDefault="00F13DF6">
      <w:pPr>
        <w:ind w:firstLine="708"/>
        <w:jc w:val="both"/>
      </w:pPr>
      <w:r w:rsidRPr="004C368B">
        <w:t>Задачи:</w:t>
      </w:r>
    </w:p>
    <w:p w14:paraId="71D1DE5D" w14:textId="77777777" w:rsidR="00854968" w:rsidRPr="004C368B" w:rsidRDefault="00F13DF6">
      <w:pPr>
        <w:numPr>
          <w:ilvl w:val="0"/>
          <w:numId w:val="5"/>
        </w:numPr>
        <w:pBdr>
          <w:top w:val="nil"/>
          <w:left w:val="nil"/>
          <w:bottom w:val="nil"/>
          <w:right w:val="nil"/>
          <w:between w:val="nil"/>
        </w:pBdr>
        <w:tabs>
          <w:tab w:val="left" w:pos="284"/>
          <w:tab w:val="left" w:pos="1134"/>
        </w:tabs>
        <w:ind w:left="0" w:firstLine="709"/>
        <w:contextualSpacing/>
        <w:jc w:val="both"/>
        <w:rPr>
          <w:color w:val="000000"/>
        </w:rPr>
      </w:pPr>
      <w:r w:rsidRPr="004C368B">
        <w:rPr>
          <w:color w:val="000000"/>
        </w:rPr>
        <w:t>освоение аспирантами базовых теорий и концепций в области психологии образования, без которых обсуждение и интерпретация исследований и фактологических данных в области образования будет не полноценным</w:t>
      </w:r>
    </w:p>
    <w:p w14:paraId="1B4C7A6B" w14:textId="77777777" w:rsidR="00854968" w:rsidRPr="004C368B" w:rsidRDefault="00F13DF6">
      <w:pPr>
        <w:numPr>
          <w:ilvl w:val="0"/>
          <w:numId w:val="5"/>
        </w:numPr>
        <w:pBdr>
          <w:top w:val="nil"/>
          <w:left w:val="nil"/>
          <w:bottom w:val="nil"/>
          <w:right w:val="nil"/>
          <w:between w:val="nil"/>
        </w:pBdr>
        <w:tabs>
          <w:tab w:val="left" w:pos="284"/>
          <w:tab w:val="left" w:pos="1134"/>
        </w:tabs>
        <w:ind w:left="0" w:firstLine="709"/>
        <w:contextualSpacing/>
        <w:jc w:val="both"/>
        <w:rPr>
          <w:color w:val="000000"/>
        </w:rPr>
      </w:pPr>
      <w:r w:rsidRPr="004C368B">
        <w:rPr>
          <w:color w:val="000000"/>
        </w:rPr>
        <w:t>освоение аспирантами психологических подходов и методов к исследованию или практическому решению различных проблем в образовании;</w:t>
      </w:r>
    </w:p>
    <w:p w14:paraId="60010C3F" w14:textId="77777777" w:rsidR="00854968" w:rsidRPr="004C368B" w:rsidRDefault="00F13DF6">
      <w:pPr>
        <w:numPr>
          <w:ilvl w:val="0"/>
          <w:numId w:val="5"/>
        </w:numPr>
        <w:pBdr>
          <w:top w:val="nil"/>
          <w:left w:val="nil"/>
          <w:bottom w:val="nil"/>
          <w:right w:val="nil"/>
          <w:between w:val="nil"/>
        </w:pBdr>
        <w:tabs>
          <w:tab w:val="left" w:pos="284"/>
          <w:tab w:val="left" w:pos="1134"/>
        </w:tabs>
        <w:ind w:left="0" w:firstLine="709"/>
        <w:contextualSpacing/>
        <w:jc w:val="both"/>
        <w:rPr>
          <w:color w:val="000000"/>
        </w:rPr>
      </w:pPr>
      <w:r w:rsidRPr="004C368B">
        <w:rPr>
          <w:color w:val="000000"/>
        </w:rPr>
        <w:t>освоение аспирантами основных закономерностей возрастного и индивидуального развития человека с учетом социальной ситуации развития для адекватного понимания различных проблем образования с учетом возрастных и социокультурных особенностей.</w:t>
      </w:r>
    </w:p>
    <w:p w14:paraId="233FC1A1" w14:textId="77777777" w:rsidR="00854968" w:rsidRPr="004C368B" w:rsidRDefault="00854968">
      <w:pPr>
        <w:pBdr>
          <w:top w:val="nil"/>
          <w:left w:val="nil"/>
          <w:bottom w:val="nil"/>
          <w:right w:val="nil"/>
          <w:between w:val="nil"/>
        </w:pBdr>
        <w:rPr>
          <w:rFonts w:eastAsia="Calibri"/>
          <w:color w:val="000000"/>
          <w:sz w:val="22"/>
          <w:szCs w:val="22"/>
        </w:rPr>
      </w:pPr>
    </w:p>
    <w:p w14:paraId="5FF3F0D0" w14:textId="77777777" w:rsidR="00854968" w:rsidRPr="004C368B" w:rsidRDefault="00F13DF6">
      <w:pPr>
        <w:numPr>
          <w:ilvl w:val="0"/>
          <w:numId w:val="2"/>
        </w:numPr>
        <w:pBdr>
          <w:top w:val="nil"/>
          <w:left w:val="nil"/>
          <w:bottom w:val="nil"/>
          <w:right w:val="nil"/>
          <w:between w:val="nil"/>
        </w:pBdr>
        <w:ind w:left="0" w:firstLine="0"/>
        <w:contextualSpacing/>
        <w:rPr>
          <w:rFonts w:eastAsia="Calibri"/>
          <w:color w:val="000000"/>
          <w:sz w:val="22"/>
          <w:szCs w:val="22"/>
        </w:rPr>
      </w:pPr>
      <w:r w:rsidRPr="004C368B">
        <w:rPr>
          <w:b/>
          <w:color w:val="000000"/>
        </w:rPr>
        <w:t>Компетенции обучающегося, формируемые в результате освоения дисциплины</w:t>
      </w:r>
    </w:p>
    <w:p w14:paraId="2C6A45AA" w14:textId="77777777" w:rsidR="00854968" w:rsidRPr="004C368B" w:rsidRDefault="00F13DF6">
      <w:r w:rsidRPr="004C368B">
        <w:t>В результате освоения дисциплины аспирант должен:</w:t>
      </w:r>
    </w:p>
    <w:p w14:paraId="03FF4608" w14:textId="77777777" w:rsidR="00854968" w:rsidRPr="004C368B" w:rsidRDefault="00F13DF6">
      <w:r w:rsidRPr="004C368B">
        <w:t xml:space="preserve">Знать: </w:t>
      </w:r>
    </w:p>
    <w:p w14:paraId="732E4804" w14:textId="77777777" w:rsidR="00854968" w:rsidRPr="004C368B" w:rsidRDefault="00F13DF6">
      <w:pPr>
        <w:numPr>
          <w:ilvl w:val="0"/>
          <w:numId w:val="7"/>
        </w:numPr>
        <w:pBdr>
          <w:top w:val="nil"/>
          <w:left w:val="nil"/>
          <w:bottom w:val="nil"/>
          <w:right w:val="nil"/>
          <w:between w:val="nil"/>
        </w:pBdr>
        <w:tabs>
          <w:tab w:val="left" w:pos="1134"/>
        </w:tabs>
        <w:ind w:left="0" w:firstLine="709"/>
      </w:pPr>
      <w:r w:rsidRPr="004C368B">
        <w:rPr>
          <w:color w:val="000000"/>
        </w:rPr>
        <w:t>основные теории и направления исследований в области психологии образования;</w:t>
      </w:r>
    </w:p>
    <w:p w14:paraId="518DBA9D" w14:textId="77777777" w:rsidR="00854968" w:rsidRPr="004C368B" w:rsidRDefault="00F13DF6">
      <w:pPr>
        <w:numPr>
          <w:ilvl w:val="0"/>
          <w:numId w:val="7"/>
        </w:numPr>
        <w:pBdr>
          <w:top w:val="nil"/>
          <w:left w:val="nil"/>
          <w:bottom w:val="nil"/>
          <w:right w:val="nil"/>
          <w:between w:val="nil"/>
        </w:pBdr>
        <w:tabs>
          <w:tab w:val="left" w:pos="1134"/>
        </w:tabs>
        <w:ind w:left="0" w:firstLine="709"/>
      </w:pPr>
      <w:r w:rsidRPr="004C368B">
        <w:rPr>
          <w:color w:val="000000"/>
        </w:rPr>
        <w:t>знание о психологических основах дидактических концепций и закономерностей развития;</w:t>
      </w:r>
    </w:p>
    <w:p w14:paraId="453CE7EF" w14:textId="77777777" w:rsidR="00854968" w:rsidRPr="004C368B" w:rsidRDefault="00F13DF6">
      <w:pPr>
        <w:numPr>
          <w:ilvl w:val="0"/>
          <w:numId w:val="7"/>
        </w:numPr>
        <w:pBdr>
          <w:top w:val="nil"/>
          <w:left w:val="nil"/>
          <w:bottom w:val="nil"/>
          <w:right w:val="nil"/>
          <w:between w:val="nil"/>
        </w:pBdr>
        <w:tabs>
          <w:tab w:val="left" w:pos="1134"/>
        </w:tabs>
        <w:ind w:left="0" w:firstLine="709"/>
      </w:pPr>
      <w:r w:rsidRPr="004C368B">
        <w:rPr>
          <w:color w:val="000000"/>
        </w:rPr>
        <w:t>основных понятий, методов и закономерностей возрастной, социальной, когнитивной психологии и психологии личности для решения проблем образования;</w:t>
      </w:r>
    </w:p>
    <w:p w14:paraId="4C9A9FEE" w14:textId="77777777" w:rsidR="00854968" w:rsidRPr="004C368B" w:rsidRDefault="00F13DF6">
      <w:pPr>
        <w:numPr>
          <w:ilvl w:val="0"/>
          <w:numId w:val="7"/>
        </w:numPr>
        <w:pBdr>
          <w:top w:val="nil"/>
          <w:left w:val="nil"/>
          <w:bottom w:val="nil"/>
          <w:right w:val="nil"/>
          <w:between w:val="nil"/>
        </w:pBdr>
        <w:tabs>
          <w:tab w:val="left" w:pos="1134"/>
        </w:tabs>
        <w:ind w:left="0" w:firstLine="709"/>
      </w:pPr>
      <w:r w:rsidRPr="004C368B">
        <w:rPr>
          <w:color w:val="000000"/>
        </w:rPr>
        <w:t>актуальные дискуссионные вопросы в области психологии образования.</w:t>
      </w:r>
    </w:p>
    <w:p w14:paraId="62F63AB6" w14:textId="77777777" w:rsidR="00854968" w:rsidRPr="004C368B" w:rsidRDefault="00F13DF6">
      <w:pPr>
        <w:pBdr>
          <w:top w:val="nil"/>
          <w:left w:val="nil"/>
          <w:bottom w:val="nil"/>
          <w:right w:val="nil"/>
          <w:between w:val="nil"/>
        </w:pBdr>
        <w:ind w:left="1429" w:firstLine="707"/>
        <w:rPr>
          <w:color w:val="000000"/>
        </w:rPr>
      </w:pPr>
      <w:r w:rsidRPr="004C368B">
        <w:rPr>
          <w:color w:val="000000"/>
        </w:rPr>
        <w:t>Уметь:</w:t>
      </w:r>
    </w:p>
    <w:p w14:paraId="1B373C60" w14:textId="77777777" w:rsidR="00854968" w:rsidRPr="004C368B" w:rsidRDefault="00F13DF6">
      <w:pPr>
        <w:numPr>
          <w:ilvl w:val="0"/>
          <w:numId w:val="7"/>
        </w:numPr>
        <w:pBdr>
          <w:top w:val="nil"/>
          <w:left w:val="nil"/>
          <w:bottom w:val="nil"/>
          <w:right w:val="nil"/>
          <w:between w:val="nil"/>
        </w:pBdr>
        <w:tabs>
          <w:tab w:val="left" w:pos="1134"/>
        </w:tabs>
        <w:ind w:left="0" w:firstLine="709"/>
      </w:pPr>
      <w:r w:rsidRPr="004C368B">
        <w:rPr>
          <w:color w:val="000000"/>
        </w:rPr>
        <w:t>выявлять причинно-следственные связи в основных образовательных процессах с учетом психологических детерминант;</w:t>
      </w:r>
    </w:p>
    <w:p w14:paraId="3113E3B3" w14:textId="77777777" w:rsidR="00854968" w:rsidRPr="004C368B" w:rsidRDefault="00F13DF6">
      <w:pPr>
        <w:numPr>
          <w:ilvl w:val="0"/>
          <w:numId w:val="7"/>
        </w:numPr>
        <w:pBdr>
          <w:top w:val="nil"/>
          <w:left w:val="nil"/>
          <w:bottom w:val="nil"/>
          <w:right w:val="nil"/>
          <w:between w:val="nil"/>
        </w:pBdr>
        <w:tabs>
          <w:tab w:val="left" w:pos="1134"/>
        </w:tabs>
        <w:ind w:left="0" w:firstLine="709"/>
      </w:pPr>
      <w:r w:rsidRPr="004C368B">
        <w:rPr>
          <w:color w:val="000000"/>
        </w:rPr>
        <w:t>обоснованно выбирать и эффективно использовать образовательные технологии, методы и средства обучения с целью обеспечения планируемого уровня личностного и профессионального развития обучающегося.</w:t>
      </w:r>
    </w:p>
    <w:p w14:paraId="6313260A" w14:textId="77777777" w:rsidR="00854968" w:rsidRPr="004C368B" w:rsidRDefault="00F13DF6">
      <w:pPr>
        <w:pBdr>
          <w:top w:val="nil"/>
          <w:left w:val="nil"/>
          <w:bottom w:val="nil"/>
          <w:right w:val="nil"/>
          <w:between w:val="nil"/>
        </w:pBdr>
        <w:ind w:left="1429" w:firstLine="707"/>
        <w:rPr>
          <w:color w:val="000000"/>
        </w:rPr>
      </w:pPr>
      <w:r w:rsidRPr="004C368B">
        <w:rPr>
          <w:color w:val="000000"/>
        </w:rPr>
        <w:t>Иметь навыки (приобрести опыт):</w:t>
      </w:r>
    </w:p>
    <w:p w14:paraId="70A72991" w14:textId="77777777" w:rsidR="00854968" w:rsidRPr="004C368B" w:rsidRDefault="00F13DF6">
      <w:pPr>
        <w:numPr>
          <w:ilvl w:val="0"/>
          <w:numId w:val="7"/>
        </w:numPr>
        <w:pBdr>
          <w:top w:val="nil"/>
          <w:left w:val="nil"/>
          <w:bottom w:val="nil"/>
          <w:right w:val="nil"/>
          <w:between w:val="nil"/>
        </w:pBdr>
        <w:tabs>
          <w:tab w:val="left" w:pos="1134"/>
        </w:tabs>
        <w:ind w:left="0" w:firstLine="709"/>
      </w:pPr>
      <w:r w:rsidRPr="004C368B">
        <w:rPr>
          <w:color w:val="000000"/>
        </w:rPr>
        <w:t>выполнения междисциплинарных исследований в области социально-психологических, социокультурных, социально-экономических аспектов образования, социализации, взросления;</w:t>
      </w:r>
    </w:p>
    <w:p w14:paraId="57F29B02" w14:textId="77777777" w:rsidR="00854968" w:rsidRPr="004C368B" w:rsidRDefault="00F13DF6">
      <w:pPr>
        <w:numPr>
          <w:ilvl w:val="0"/>
          <w:numId w:val="7"/>
        </w:numPr>
        <w:pBdr>
          <w:top w:val="nil"/>
          <w:left w:val="nil"/>
          <w:bottom w:val="nil"/>
          <w:right w:val="nil"/>
          <w:between w:val="nil"/>
        </w:pBdr>
        <w:tabs>
          <w:tab w:val="left" w:pos="1134"/>
        </w:tabs>
        <w:ind w:left="0" w:firstLine="709"/>
      </w:pPr>
      <w:r w:rsidRPr="004C368B">
        <w:rPr>
          <w:color w:val="000000"/>
        </w:rPr>
        <w:t>критически оценивать собственные результаты в контексте результатов современных педагогических, социально-психологических, социокультурных, социально-экономических исследований.</w:t>
      </w:r>
    </w:p>
    <w:p w14:paraId="113174F8" w14:textId="77777777" w:rsidR="00854968" w:rsidRPr="004C368B" w:rsidRDefault="00854968"/>
    <w:p w14:paraId="31610E62" w14:textId="77777777" w:rsidR="00854968" w:rsidRPr="004C368B" w:rsidRDefault="00854968"/>
    <w:p w14:paraId="73719998" w14:textId="77777777" w:rsidR="00854968" w:rsidRPr="004C368B" w:rsidRDefault="00F13DF6">
      <w:r w:rsidRPr="004C368B">
        <w:t>В результате освоения дисциплины аспирант осваивает следующие компетенции:</w:t>
      </w:r>
    </w:p>
    <w:p w14:paraId="681E4DCF" w14:textId="77777777" w:rsidR="00854968" w:rsidRPr="004C368B" w:rsidRDefault="00854968"/>
    <w:tbl>
      <w:tblPr>
        <w:tblStyle w:val="a6"/>
        <w:tblW w:w="101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02"/>
        <w:gridCol w:w="850"/>
        <w:gridCol w:w="3525"/>
        <w:gridCol w:w="2985"/>
      </w:tblGrid>
      <w:tr w:rsidR="00854968" w:rsidRPr="004C368B" w14:paraId="0166B205" w14:textId="77777777">
        <w:tc>
          <w:tcPr>
            <w:tcW w:w="2802" w:type="dxa"/>
            <w:vAlign w:val="center"/>
          </w:tcPr>
          <w:p w14:paraId="6D9BE61F" w14:textId="77777777" w:rsidR="00854968" w:rsidRPr="004C368B" w:rsidRDefault="00F13DF6">
            <w:pPr>
              <w:jc w:val="center"/>
            </w:pPr>
            <w:r w:rsidRPr="004C368B">
              <w:t>Компетенция</w:t>
            </w:r>
          </w:p>
        </w:tc>
        <w:tc>
          <w:tcPr>
            <w:tcW w:w="850" w:type="dxa"/>
            <w:vAlign w:val="center"/>
          </w:tcPr>
          <w:p w14:paraId="10D830FF" w14:textId="77777777" w:rsidR="00854968" w:rsidRPr="004C368B" w:rsidRDefault="00F13DF6">
            <w:pPr>
              <w:ind w:left="-108" w:right="-108"/>
              <w:jc w:val="center"/>
            </w:pPr>
            <w:r w:rsidRPr="004C368B">
              <w:t>Код по ФГОС/ НИУ</w:t>
            </w:r>
          </w:p>
        </w:tc>
        <w:tc>
          <w:tcPr>
            <w:tcW w:w="3525" w:type="dxa"/>
            <w:vAlign w:val="center"/>
          </w:tcPr>
          <w:p w14:paraId="50DC5252" w14:textId="77777777" w:rsidR="00854968" w:rsidRPr="004C368B" w:rsidRDefault="00F13DF6">
            <w:pPr>
              <w:jc w:val="both"/>
            </w:pPr>
            <w:r w:rsidRPr="004C368B">
              <w:t>Дескрипторы – основные признаки освоения (показатели достижения результата)</w:t>
            </w:r>
          </w:p>
        </w:tc>
        <w:tc>
          <w:tcPr>
            <w:tcW w:w="2985" w:type="dxa"/>
            <w:vAlign w:val="center"/>
          </w:tcPr>
          <w:p w14:paraId="2F4EE9A9" w14:textId="77777777" w:rsidR="00854968" w:rsidRPr="004C368B" w:rsidRDefault="00F13DF6">
            <w:pPr>
              <w:jc w:val="both"/>
            </w:pPr>
            <w:r w:rsidRPr="004C368B">
              <w:t>Формы и методы обучения, способствующие формированию и развитию компетенции</w:t>
            </w:r>
          </w:p>
        </w:tc>
      </w:tr>
      <w:tr w:rsidR="00854968" w:rsidRPr="004C368B" w14:paraId="19098E0E" w14:textId="77777777">
        <w:tc>
          <w:tcPr>
            <w:tcW w:w="2802" w:type="dxa"/>
          </w:tcPr>
          <w:p w14:paraId="5BC81114" w14:textId="77777777" w:rsidR="00854968" w:rsidRPr="004C368B" w:rsidRDefault="00F13DF6">
            <w:pPr>
              <w:jc w:val="both"/>
            </w:pPr>
            <w:r w:rsidRPr="004C368B">
              <w:t>Способность обоснованно выбирать и эффективно использовать образовательные технологии, методы и средства обучения с целью обеспечения планируемого уровня личностного и профессионального развития обучающегося</w:t>
            </w:r>
          </w:p>
        </w:tc>
        <w:tc>
          <w:tcPr>
            <w:tcW w:w="850" w:type="dxa"/>
          </w:tcPr>
          <w:p w14:paraId="25440D00" w14:textId="77777777" w:rsidR="00854968" w:rsidRPr="004C368B" w:rsidRDefault="00F13DF6">
            <w:pPr>
              <w:ind w:left="-108" w:right="-108"/>
              <w:jc w:val="center"/>
            </w:pPr>
            <w:r w:rsidRPr="004C368B">
              <w:t>ОПК-7</w:t>
            </w:r>
          </w:p>
        </w:tc>
        <w:tc>
          <w:tcPr>
            <w:tcW w:w="3525" w:type="dxa"/>
          </w:tcPr>
          <w:p w14:paraId="3EB38B0C" w14:textId="77777777" w:rsidR="00854968" w:rsidRPr="004C368B" w:rsidRDefault="00F13DF6">
            <w:pPr>
              <w:jc w:val="both"/>
            </w:pPr>
            <w:r w:rsidRPr="004C368B">
              <w:t>Проявляет умения выделять проблему, оценивать и выбирать на основании основных подходов к проектированию обучения эффективные образовательные технологии. В соответствии с основными моделями проектирования способен предлагать определенные эффективные решения, обеспечивающие  личностное и профессиональное развития обучающегося.</w:t>
            </w:r>
          </w:p>
        </w:tc>
        <w:tc>
          <w:tcPr>
            <w:tcW w:w="2985" w:type="dxa"/>
          </w:tcPr>
          <w:p w14:paraId="08EA213B" w14:textId="77777777" w:rsidR="00854968" w:rsidRPr="004C368B" w:rsidRDefault="00F13DF6">
            <w:pPr>
              <w:jc w:val="both"/>
            </w:pPr>
            <w:r w:rsidRPr="004C368B">
              <w:t>Семинары, выполнение заданий</w:t>
            </w:r>
          </w:p>
        </w:tc>
      </w:tr>
      <w:tr w:rsidR="00854968" w:rsidRPr="004C368B" w14:paraId="10E12AAB" w14:textId="77777777">
        <w:tc>
          <w:tcPr>
            <w:tcW w:w="2802" w:type="dxa"/>
          </w:tcPr>
          <w:p w14:paraId="1E9B7CB7" w14:textId="72A6BB89" w:rsidR="00854968" w:rsidRPr="004C368B" w:rsidRDefault="00F13DF6" w:rsidP="00A7742A">
            <w:r w:rsidRPr="004C368B">
              <w:t>Способность к выполнению междисциплинарных исследований в области социально-психологических, социокультурных, социально-экон</w:t>
            </w:r>
            <w:r w:rsidR="00A7742A" w:rsidRPr="004C368B">
              <w:t>омических аспектов образования</w:t>
            </w:r>
          </w:p>
        </w:tc>
        <w:tc>
          <w:tcPr>
            <w:tcW w:w="850" w:type="dxa"/>
          </w:tcPr>
          <w:p w14:paraId="4E0C32D9" w14:textId="77777777" w:rsidR="00854968" w:rsidRPr="004C368B" w:rsidRDefault="00F13DF6">
            <w:pPr>
              <w:ind w:left="-108" w:right="-108"/>
              <w:jc w:val="center"/>
            </w:pPr>
            <w:r w:rsidRPr="004C368B">
              <w:t>ПК-2</w:t>
            </w:r>
          </w:p>
        </w:tc>
        <w:tc>
          <w:tcPr>
            <w:tcW w:w="3525" w:type="dxa"/>
          </w:tcPr>
          <w:p w14:paraId="45079BC7" w14:textId="77777777" w:rsidR="00854968" w:rsidRPr="004C368B" w:rsidRDefault="00F13DF6">
            <w:pPr>
              <w:jc w:val="both"/>
            </w:pPr>
            <w:r w:rsidRPr="004C368B">
              <w:t xml:space="preserve">Демонстрирует способность разрабатывать программы исследований по проблемам образования с учетом возрастных, социально-психологических, социокультурных и социально-экономических аспектов. </w:t>
            </w:r>
          </w:p>
          <w:p w14:paraId="4FEFFF2D" w14:textId="77777777" w:rsidR="00854968" w:rsidRPr="004C368B" w:rsidRDefault="00F13DF6">
            <w:pPr>
              <w:jc w:val="both"/>
            </w:pPr>
            <w:r w:rsidRPr="004C368B">
              <w:t>Способен давать критическую оценку исследованиям в области образования – насколько в них учтены значимые психологические и социальные факторы</w:t>
            </w:r>
          </w:p>
        </w:tc>
        <w:tc>
          <w:tcPr>
            <w:tcW w:w="2985" w:type="dxa"/>
          </w:tcPr>
          <w:p w14:paraId="451D520A" w14:textId="77777777" w:rsidR="00854968" w:rsidRPr="004C368B" w:rsidRDefault="00F13DF6">
            <w:pPr>
              <w:jc w:val="both"/>
            </w:pPr>
            <w:r w:rsidRPr="004C368B">
              <w:t>Лекции, семинары, выполнение заданий</w:t>
            </w:r>
          </w:p>
        </w:tc>
      </w:tr>
      <w:tr w:rsidR="00854968" w:rsidRPr="004C368B" w14:paraId="4F6DBF0B" w14:textId="77777777">
        <w:tc>
          <w:tcPr>
            <w:tcW w:w="2802" w:type="dxa"/>
            <w:shd w:val="clear" w:color="auto" w:fill="auto"/>
          </w:tcPr>
          <w:p w14:paraId="292E9E37" w14:textId="77777777" w:rsidR="00854968" w:rsidRPr="004C368B" w:rsidRDefault="00F13DF6">
            <w:r w:rsidRPr="004C368B">
              <w:t>Способность критически оценивать собственные результаты в контексте результатов современных педагогических, социально-психологических, социокультурных, социально-экономических исследований</w:t>
            </w:r>
          </w:p>
        </w:tc>
        <w:tc>
          <w:tcPr>
            <w:tcW w:w="850" w:type="dxa"/>
            <w:shd w:val="clear" w:color="auto" w:fill="auto"/>
          </w:tcPr>
          <w:p w14:paraId="7C787161" w14:textId="77777777" w:rsidR="00854968" w:rsidRPr="004C368B" w:rsidRDefault="00F13DF6">
            <w:pPr>
              <w:ind w:left="-108" w:right="-108"/>
              <w:jc w:val="center"/>
            </w:pPr>
            <w:r w:rsidRPr="004C368B">
              <w:t>ПК-6</w:t>
            </w:r>
          </w:p>
        </w:tc>
        <w:tc>
          <w:tcPr>
            <w:tcW w:w="3525" w:type="dxa"/>
            <w:shd w:val="clear" w:color="auto" w:fill="auto"/>
          </w:tcPr>
          <w:p w14:paraId="33A2886E" w14:textId="77777777" w:rsidR="00854968" w:rsidRPr="004C368B" w:rsidRDefault="00F13DF6">
            <w:pPr>
              <w:jc w:val="both"/>
            </w:pPr>
            <w:r w:rsidRPr="004C368B">
              <w:t>Демонстрирует способность обсуждать результаты собственных исследований в соотношении с классическими теориями в области психологии образования и соотносит свои данные с современными исследованиями в смежных областях</w:t>
            </w:r>
          </w:p>
        </w:tc>
        <w:tc>
          <w:tcPr>
            <w:tcW w:w="2985" w:type="dxa"/>
            <w:shd w:val="clear" w:color="auto" w:fill="auto"/>
          </w:tcPr>
          <w:p w14:paraId="7D58B6E7" w14:textId="77777777" w:rsidR="00854968" w:rsidRPr="004C368B" w:rsidRDefault="00F13DF6">
            <w:pPr>
              <w:jc w:val="both"/>
            </w:pPr>
            <w:r w:rsidRPr="004C368B">
              <w:t>Написание аналитической экзаменационной работы; написание рецензии; представление работы и участие в дискуссии</w:t>
            </w:r>
          </w:p>
        </w:tc>
      </w:tr>
    </w:tbl>
    <w:p w14:paraId="4046DE0A" w14:textId="77777777" w:rsidR="00854968" w:rsidRPr="004C368B" w:rsidRDefault="00854968"/>
    <w:p w14:paraId="7D042BE4" w14:textId="77777777" w:rsidR="00854968" w:rsidRPr="004C368B" w:rsidRDefault="00F13DF6">
      <w:pPr>
        <w:pStyle w:val="1"/>
        <w:numPr>
          <w:ilvl w:val="0"/>
          <w:numId w:val="2"/>
        </w:numPr>
        <w:spacing w:before="0" w:after="0"/>
      </w:pPr>
      <w:r w:rsidRPr="004C368B">
        <w:t>Место дисциплины в структуре образовательной программы</w:t>
      </w:r>
    </w:p>
    <w:p w14:paraId="2414CCE1" w14:textId="3FC5D5E4" w:rsidR="00CA752B" w:rsidRPr="004C368B" w:rsidRDefault="00F13DF6" w:rsidP="00612E4C">
      <w:pPr>
        <w:ind w:firstLine="709"/>
        <w:jc w:val="both"/>
      </w:pPr>
      <w:r w:rsidRPr="004C368B">
        <w:t>Настоящая дисциплина изучается на 2-м году обучения.</w:t>
      </w:r>
    </w:p>
    <w:p w14:paraId="4D04A1BD" w14:textId="23AB73D5" w:rsidR="00CA752B" w:rsidRPr="004C368B" w:rsidRDefault="00CA752B" w:rsidP="0001392C">
      <w:pPr>
        <w:ind w:firstLine="709"/>
        <w:jc w:val="both"/>
      </w:pPr>
      <w:r w:rsidRPr="004C368B">
        <w:t>Изучение данной дисциплины базируется на следующих дисциплинах:</w:t>
      </w:r>
    </w:p>
    <w:p w14:paraId="45BDACDF" w14:textId="03876A5B" w:rsidR="00CA752B" w:rsidRPr="004C368B" w:rsidRDefault="00DC6EC0" w:rsidP="0001392C">
      <w:pPr>
        <w:pStyle w:val="a"/>
        <w:ind w:left="0" w:firstLine="709"/>
        <w:jc w:val="both"/>
        <w:rPr>
          <w:color w:val="000000" w:themeColor="text1"/>
        </w:rPr>
      </w:pPr>
      <w:r w:rsidRPr="004C368B">
        <w:rPr>
          <w:color w:val="000000" w:themeColor="text1"/>
        </w:rPr>
        <w:lastRenderedPageBreak/>
        <w:t>Современные теории образования;</w:t>
      </w:r>
    </w:p>
    <w:p w14:paraId="189DBF5B" w14:textId="77777777" w:rsidR="00DC6EC0" w:rsidRPr="004C368B" w:rsidRDefault="00DC6EC0" w:rsidP="0001392C">
      <w:pPr>
        <w:pStyle w:val="a"/>
        <w:ind w:left="0" w:firstLine="709"/>
        <w:jc w:val="both"/>
        <w:rPr>
          <w:color w:val="000000" w:themeColor="text1"/>
        </w:rPr>
      </w:pPr>
      <w:r w:rsidRPr="004C368B">
        <w:rPr>
          <w:color w:val="000000" w:themeColor="text1"/>
        </w:rPr>
        <w:t>Основы педагогического дизайна.</w:t>
      </w:r>
    </w:p>
    <w:p w14:paraId="76C2BF73" w14:textId="77777777" w:rsidR="00CA752B" w:rsidRPr="004C368B" w:rsidRDefault="00CA752B" w:rsidP="00612E4C">
      <w:pPr>
        <w:ind w:firstLine="709"/>
        <w:jc w:val="both"/>
      </w:pPr>
      <w:r w:rsidRPr="004C368B">
        <w:t>Для освоения учебной дисциплины аспиранты должны владеть следующими знаниями и компетенциями:</w:t>
      </w:r>
    </w:p>
    <w:p w14:paraId="2837A43A" w14:textId="77777777" w:rsidR="00560507" w:rsidRPr="004C368B" w:rsidRDefault="00560507" w:rsidP="0001392C">
      <w:pPr>
        <w:pStyle w:val="af8"/>
        <w:numPr>
          <w:ilvl w:val="0"/>
          <w:numId w:val="11"/>
        </w:numPr>
        <w:tabs>
          <w:tab w:val="left" w:pos="1134"/>
        </w:tabs>
        <w:spacing w:after="120" w:line="240" w:lineRule="auto"/>
        <w:ind w:left="0" w:firstLine="709"/>
        <w:contextualSpacing w:val="0"/>
        <w:jc w:val="both"/>
        <w:rPr>
          <w:rFonts w:ascii="Times New Roman" w:hAnsi="Times New Roman" w:cs="Times New Roman"/>
          <w:color w:val="000000" w:themeColor="text1"/>
          <w:sz w:val="24"/>
          <w:szCs w:val="24"/>
        </w:rPr>
      </w:pPr>
      <w:r w:rsidRPr="004C368B">
        <w:rPr>
          <w:rFonts w:ascii="Times New Roman" w:hAnsi="Times New Roman" w:cs="Times New Roman"/>
          <w:color w:val="000000" w:themeColor="text1"/>
          <w:sz w:val="24"/>
          <w:szCs w:val="24"/>
        </w:rPr>
        <w:t>способность к критическому анализу и оценке современных научных достижений, в том числе в междисциплинарных областях (УК-1);</w:t>
      </w:r>
    </w:p>
    <w:p w14:paraId="79A40BE0" w14:textId="77777777" w:rsidR="00560507" w:rsidRPr="004C368B" w:rsidRDefault="00560507" w:rsidP="0001392C">
      <w:pPr>
        <w:pStyle w:val="af8"/>
        <w:numPr>
          <w:ilvl w:val="0"/>
          <w:numId w:val="11"/>
        </w:numPr>
        <w:tabs>
          <w:tab w:val="left" w:pos="1134"/>
        </w:tabs>
        <w:spacing w:after="120" w:line="240" w:lineRule="auto"/>
        <w:ind w:left="0" w:firstLine="709"/>
        <w:contextualSpacing w:val="0"/>
        <w:jc w:val="both"/>
        <w:rPr>
          <w:rFonts w:ascii="Times New Roman" w:hAnsi="Times New Roman" w:cs="Times New Roman"/>
          <w:color w:val="000000" w:themeColor="text1"/>
          <w:sz w:val="24"/>
          <w:szCs w:val="24"/>
        </w:rPr>
      </w:pPr>
      <w:r w:rsidRPr="004C368B">
        <w:rPr>
          <w:rFonts w:ascii="Times New Roman" w:hAnsi="Times New Roman" w:cs="Times New Roman"/>
          <w:color w:val="000000" w:themeColor="text1"/>
          <w:sz w:val="24"/>
          <w:szCs w:val="24"/>
        </w:rPr>
        <w:t>способность осуществлять комплексные исследования, в том числе междисциплинарные, на основе целостного системного научного мировоззрения (УК-3);</w:t>
      </w:r>
    </w:p>
    <w:p w14:paraId="2568832B" w14:textId="77777777" w:rsidR="00560507" w:rsidRPr="004C368B" w:rsidRDefault="00560507" w:rsidP="0001392C">
      <w:pPr>
        <w:pStyle w:val="af8"/>
        <w:numPr>
          <w:ilvl w:val="0"/>
          <w:numId w:val="11"/>
        </w:numPr>
        <w:tabs>
          <w:tab w:val="left" w:pos="1134"/>
        </w:tabs>
        <w:spacing w:after="120" w:line="240" w:lineRule="auto"/>
        <w:ind w:left="0" w:firstLine="709"/>
        <w:contextualSpacing w:val="0"/>
        <w:jc w:val="both"/>
        <w:rPr>
          <w:rFonts w:ascii="Times New Roman" w:hAnsi="Times New Roman" w:cs="Times New Roman"/>
          <w:color w:val="000000" w:themeColor="text1"/>
          <w:sz w:val="24"/>
          <w:szCs w:val="24"/>
        </w:rPr>
      </w:pPr>
      <w:r w:rsidRPr="004C368B">
        <w:rPr>
          <w:rFonts w:ascii="Times New Roman" w:hAnsi="Times New Roman" w:cs="Times New Roman"/>
          <w:color w:val="000000" w:themeColor="text1"/>
          <w:sz w:val="24"/>
          <w:szCs w:val="24"/>
        </w:rPr>
        <w:t>способность планировать и решать задачи собственного профессионального и личностного развития (УК-7);</w:t>
      </w:r>
    </w:p>
    <w:p w14:paraId="357CC696" w14:textId="77777777" w:rsidR="00560507" w:rsidRPr="004C368B" w:rsidRDefault="00560507" w:rsidP="0001392C">
      <w:pPr>
        <w:pStyle w:val="af8"/>
        <w:numPr>
          <w:ilvl w:val="0"/>
          <w:numId w:val="11"/>
        </w:numPr>
        <w:tabs>
          <w:tab w:val="left" w:pos="1134"/>
        </w:tabs>
        <w:spacing w:after="120" w:line="240" w:lineRule="auto"/>
        <w:ind w:left="0" w:firstLine="709"/>
        <w:contextualSpacing w:val="0"/>
        <w:jc w:val="both"/>
        <w:rPr>
          <w:rFonts w:ascii="Times New Roman" w:hAnsi="Times New Roman" w:cs="Times New Roman"/>
          <w:color w:val="000000" w:themeColor="text1"/>
          <w:sz w:val="24"/>
          <w:szCs w:val="24"/>
        </w:rPr>
      </w:pPr>
      <w:r w:rsidRPr="004C368B">
        <w:rPr>
          <w:rFonts w:ascii="Times New Roman" w:hAnsi="Times New Roman" w:cs="Times New Roman"/>
          <w:color w:val="000000" w:themeColor="text1"/>
          <w:sz w:val="24"/>
          <w:szCs w:val="24"/>
        </w:rPr>
        <w:t>способность следовать этическим нормам в профессиональной деятельности (УК-8).</w:t>
      </w:r>
    </w:p>
    <w:p w14:paraId="0DCB9A33" w14:textId="77777777" w:rsidR="00CA752B" w:rsidRPr="004C368B" w:rsidRDefault="00CA752B" w:rsidP="0001392C">
      <w:pPr>
        <w:pStyle w:val="a"/>
        <w:numPr>
          <w:ilvl w:val="0"/>
          <w:numId w:val="0"/>
        </w:numPr>
        <w:tabs>
          <w:tab w:val="left" w:pos="1134"/>
        </w:tabs>
        <w:ind w:firstLine="709"/>
        <w:jc w:val="both"/>
      </w:pPr>
    </w:p>
    <w:p w14:paraId="56E74C7A" w14:textId="77777777" w:rsidR="00CA752B" w:rsidRPr="004C368B" w:rsidRDefault="00CA752B" w:rsidP="0001392C">
      <w:pPr>
        <w:tabs>
          <w:tab w:val="left" w:pos="1134"/>
        </w:tabs>
        <w:ind w:firstLine="709"/>
        <w:jc w:val="both"/>
      </w:pPr>
      <w:r w:rsidRPr="004C368B">
        <w:t>Основные положения дисциплины должны быть использованы в дальнейшем при изучении дисциплин:</w:t>
      </w:r>
    </w:p>
    <w:p w14:paraId="026DB5C5" w14:textId="2F3C0644" w:rsidR="00CA752B" w:rsidRPr="004C368B" w:rsidRDefault="00DC6EC0" w:rsidP="0001392C">
      <w:pPr>
        <w:pStyle w:val="a"/>
        <w:tabs>
          <w:tab w:val="left" w:pos="1134"/>
        </w:tabs>
        <w:ind w:left="0" w:firstLine="709"/>
        <w:jc w:val="both"/>
        <w:rPr>
          <w:color w:val="000000" w:themeColor="text1"/>
        </w:rPr>
      </w:pPr>
      <w:r w:rsidRPr="004C368B">
        <w:rPr>
          <w:color w:val="000000" w:themeColor="text1"/>
        </w:rPr>
        <w:t>Ключевые компетенции XXI века и новая грамотность;</w:t>
      </w:r>
    </w:p>
    <w:p w14:paraId="5549FAB1" w14:textId="7AB41CBB" w:rsidR="00854968" w:rsidRPr="004C368B" w:rsidRDefault="00DC6EC0" w:rsidP="004C368B">
      <w:pPr>
        <w:pStyle w:val="a"/>
        <w:tabs>
          <w:tab w:val="left" w:pos="1134"/>
        </w:tabs>
        <w:ind w:left="0" w:firstLine="709"/>
        <w:jc w:val="both"/>
        <w:rPr>
          <w:color w:val="000000" w:themeColor="text1"/>
        </w:rPr>
      </w:pPr>
      <w:r w:rsidRPr="004C368B">
        <w:rPr>
          <w:color w:val="000000" w:themeColor="text1"/>
        </w:rPr>
        <w:t>Педагогика высшей школы.</w:t>
      </w:r>
    </w:p>
    <w:p w14:paraId="7D40F50B" w14:textId="77777777" w:rsidR="00854968" w:rsidRPr="004C368B" w:rsidRDefault="00854968">
      <w:pPr>
        <w:pStyle w:val="1"/>
        <w:spacing w:before="0" w:after="0"/>
        <w:ind w:left="720"/>
      </w:pPr>
    </w:p>
    <w:p w14:paraId="4005A028" w14:textId="46CE027A" w:rsidR="00854968" w:rsidRDefault="00F13DF6">
      <w:pPr>
        <w:pStyle w:val="1"/>
        <w:numPr>
          <w:ilvl w:val="0"/>
          <w:numId w:val="2"/>
        </w:numPr>
        <w:spacing w:before="0" w:after="0"/>
        <w:rPr>
          <w:color w:val="1F497D"/>
        </w:rPr>
      </w:pPr>
      <w:r w:rsidRPr="004C368B">
        <w:t>Формы контроля знаний аспирантов</w:t>
      </w:r>
      <w:r w:rsidRPr="004C368B">
        <w:rPr>
          <w:color w:val="1F497D"/>
        </w:rPr>
        <w:t xml:space="preserve">: </w:t>
      </w:r>
    </w:p>
    <w:p w14:paraId="6841DC15" w14:textId="77777777" w:rsidR="00AB15FD" w:rsidRPr="00AB15FD" w:rsidRDefault="00AB15FD" w:rsidP="00AB15FD"/>
    <w:tbl>
      <w:tblPr>
        <w:tblStyle w:val="a8"/>
        <w:tblW w:w="1003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01"/>
        <w:gridCol w:w="1559"/>
        <w:gridCol w:w="709"/>
        <w:gridCol w:w="708"/>
        <w:gridCol w:w="709"/>
        <w:gridCol w:w="709"/>
        <w:gridCol w:w="4536"/>
      </w:tblGrid>
      <w:tr w:rsidR="00854968" w:rsidRPr="004C368B" w14:paraId="521F7988" w14:textId="77777777">
        <w:tc>
          <w:tcPr>
            <w:tcW w:w="1101" w:type="dxa"/>
            <w:vMerge w:val="restart"/>
          </w:tcPr>
          <w:p w14:paraId="32DDED6F" w14:textId="77777777" w:rsidR="00854968" w:rsidRPr="004C368B" w:rsidRDefault="00F13DF6">
            <w:pPr>
              <w:ind w:right="-108"/>
            </w:pPr>
            <w:r w:rsidRPr="004C368B">
              <w:t>Тип контроля</w:t>
            </w:r>
          </w:p>
        </w:tc>
        <w:tc>
          <w:tcPr>
            <w:tcW w:w="1559" w:type="dxa"/>
            <w:vMerge w:val="restart"/>
          </w:tcPr>
          <w:p w14:paraId="06EA7912" w14:textId="77777777" w:rsidR="00854968" w:rsidRPr="004C368B" w:rsidRDefault="00F13DF6">
            <w:r w:rsidRPr="004C368B">
              <w:t>Форма контроля</w:t>
            </w:r>
          </w:p>
        </w:tc>
        <w:tc>
          <w:tcPr>
            <w:tcW w:w="2835" w:type="dxa"/>
            <w:gridSpan w:val="4"/>
          </w:tcPr>
          <w:p w14:paraId="6C334E6D" w14:textId="77777777" w:rsidR="00854968" w:rsidRPr="004C368B" w:rsidRDefault="00F13DF6">
            <w:pPr>
              <w:jc w:val="center"/>
            </w:pPr>
            <w:r w:rsidRPr="004C368B">
              <w:t>2 год</w:t>
            </w:r>
          </w:p>
        </w:tc>
        <w:tc>
          <w:tcPr>
            <w:tcW w:w="4536" w:type="dxa"/>
            <w:vMerge w:val="restart"/>
          </w:tcPr>
          <w:p w14:paraId="07548FDB" w14:textId="77777777" w:rsidR="00854968" w:rsidRPr="004C368B" w:rsidRDefault="00F13DF6">
            <w:r w:rsidRPr="004C368B">
              <w:t>Параметры **</w:t>
            </w:r>
          </w:p>
        </w:tc>
      </w:tr>
      <w:tr w:rsidR="00854968" w:rsidRPr="004C368B" w14:paraId="5A7FCE0A" w14:textId="77777777">
        <w:tc>
          <w:tcPr>
            <w:tcW w:w="1101" w:type="dxa"/>
            <w:vMerge/>
          </w:tcPr>
          <w:p w14:paraId="1C86405B" w14:textId="77777777" w:rsidR="00854968" w:rsidRPr="004C368B" w:rsidRDefault="00854968">
            <w:pPr>
              <w:widowControl w:val="0"/>
              <w:pBdr>
                <w:top w:val="nil"/>
                <w:left w:val="nil"/>
                <w:bottom w:val="nil"/>
                <w:right w:val="nil"/>
                <w:between w:val="nil"/>
              </w:pBdr>
              <w:spacing w:line="276" w:lineRule="auto"/>
            </w:pPr>
          </w:p>
        </w:tc>
        <w:tc>
          <w:tcPr>
            <w:tcW w:w="1559" w:type="dxa"/>
            <w:vMerge/>
          </w:tcPr>
          <w:p w14:paraId="655FB6C0" w14:textId="77777777" w:rsidR="00854968" w:rsidRPr="004C368B" w:rsidRDefault="00854968">
            <w:pPr>
              <w:widowControl w:val="0"/>
              <w:pBdr>
                <w:top w:val="nil"/>
                <w:left w:val="nil"/>
                <w:bottom w:val="nil"/>
                <w:right w:val="nil"/>
                <w:between w:val="nil"/>
              </w:pBdr>
              <w:spacing w:line="276" w:lineRule="auto"/>
            </w:pPr>
          </w:p>
        </w:tc>
        <w:tc>
          <w:tcPr>
            <w:tcW w:w="709" w:type="dxa"/>
          </w:tcPr>
          <w:p w14:paraId="23F2DFD5" w14:textId="77777777" w:rsidR="00854968" w:rsidRPr="004C368B" w:rsidRDefault="00F13DF6">
            <w:pPr>
              <w:jc w:val="center"/>
            </w:pPr>
            <w:r w:rsidRPr="004C368B">
              <w:t>1</w:t>
            </w:r>
          </w:p>
        </w:tc>
        <w:tc>
          <w:tcPr>
            <w:tcW w:w="708" w:type="dxa"/>
          </w:tcPr>
          <w:p w14:paraId="3781C06D" w14:textId="77777777" w:rsidR="00854968" w:rsidRPr="004C368B" w:rsidRDefault="00F13DF6">
            <w:pPr>
              <w:jc w:val="center"/>
            </w:pPr>
            <w:r w:rsidRPr="004C368B">
              <w:t>2</w:t>
            </w:r>
          </w:p>
        </w:tc>
        <w:tc>
          <w:tcPr>
            <w:tcW w:w="709" w:type="dxa"/>
          </w:tcPr>
          <w:p w14:paraId="07BFEB78" w14:textId="77777777" w:rsidR="00854968" w:rsidRPr="004C368B" w:rsidRDefault="00F13DF6">
            <w:pPr>
              <w:jc w:val="center"/>
            </w:pPr>
            <w:r w:rsidRPr="004C368B">
              <w:t>3</w:t>
            </w:r>
          </w:p>
        </w:tc>
        <w:tc>
          <w:tcPr>
            <w:tcW w:w="709" w:type="dxa"/>
          </w:tcPr>
          <w:p w14:paraId="68B91436" w14:textId="77777777" w:rsidR="00854968" w:rsidRPr="004C368B" w:rsidRDefault="00F13DF6">
            <w:pPr>
              <w:jc w:val="center"/>
            </w:pPr>
            <w:r w:rsidRPr="004C368B">
              <w:t>4</w:t>
            </w:r>
          </w:p>
        </w:tc>
        <w:tc>
          <w:tcPr>
            <w:tcW w:w="4536" w:type="dxa"/>
            <w:vMerge/>
          </w:tcPr>
          <w:p w14:paraId="1F494F9C" w14:textId="77777777" w:rsidR="00854968" w:rsidRPr="004C368B" w:rsidRDefault="00854968">
            <w:pPr>
              <w:widowControl w:val="0"/>
              <w:pBdr>
                <w:top w:val="nil"/>
                <w:left w:val="nil"/>
                <w:bottom w:val="nil"/>
                <w:right w:val="nil"/>
                <w:between w:val="nil"/>
              </w:pBdr>
              <w:spacing w:line="276" w:lineRule="auto"/>
            </w:pPr>
          </w:p>
        </w:tc>
      </w:tr>
      <w:tr w:rsidR="00854968" w:rsidRPr="004C368B" w14:paraId="588231E7" w14:textId="77777777">
        <w:tc>
          <w:tcPr>
            <w:tcW w:w="1101" w:type="dxa"/>
            <w:vMerge w:val="restart"/>
          </w:tcPr>
          <w:p w14:paraId="74104293" w14:textId="77777777" w:rsidR="00854968" w:rsidRPr="004C368B" w:rsidRDefault="00F13DF6">
            <w:pPr>
              <w:ind w:right="-108"/>
            </w:pPr>
            <w:r w:rsidRPr="004C368B">
              <w:t>Текущий</w:t>
            </w:r>
          </w:p>
          <w:p w14:paraId="2ED705A7" w14:textId="77777777" w:rsidR="00854968" w:rsidRPr="004C368B" w:rsidRDefault="00F13DF6">
            <w:pPr>
              <w:ind w:right="-108"/>
            </w:pPr>
            <w:r w:rsidRPr="004C368B">
              <w:t>(неделя)</w:t>
            </w:r>
          </w:p>
        </w:tc>
        <w:tc>
          <w:tcPr>
            <w:tcW w:w="1559" w:type="dxa"/>
            <w:vMerge w:val="restart"/>
          </w:tcPr>
          <w:p w14:paraId="0A00A213" w14:textId="77777777" w:rsidR="00854968" w:rsidRPr="004C368B" w:rsidRDefault="00F13DF6">
            <w:r w:rsidRPr="004C368B">
              <w:t>Домашнее задание и его представление</w:t>
            </w:r>
          </w:p>
        </w:tc>
        <w:tc>
          <w:tcPr>
            <w:tcW w:w="709" w:type="dxa"/>
          </w:tcPr>
          <w:p w14:paraId="5556748A" w14:textId="77777777" w:rsidR="00854968" w:rsidRPr="004C368B" w:rsidRDefault="00F13DF6">
            <w:pPr>
              <w:jc w:val="center"/>
            </w:pPr>
            <w:r w:rsidRPr="004C368B">
              <w:t>*</w:t>
            </w:r>
          </w:p>
        </w:tc>
        <w:tc>
          <w:tcPr>
            <w:tcW w:w="708" w:type="dxa"/>
          </w:tcPr>
          <w:p w14:paraId="70C1B077" w14:textId="77777777" w:rsidR="00854968" w:rsidRPr="004C368B" w:rsidRDefault="00854968">
            <w:pPr>
              <w:jc w:val="center"/>
            </w:pPr>
          </w:p>
        </w:tc>
        <w:tc>
          <w:tcPr>
            <w:tcW w:w="709" w:type="dxa"/>
          </w:tcPr>
          <w:p w14:paraId="519BB95E" w14:textId="77777777" w:rsidR="00854968" w:rsidRPr="004C368B" w:rsidRDefault="00854968">
            <w:pPr>
              <w:jc w:val="center"/>
            </w:pPr>
          </w:p>
        </w:tc>
        <w:tc>
          <w:tcPr>
            <w:tcW w:w="709" w:type="dxa"/>
          </w:tcPr>
          <w:p w14:paraId="5E2339F7" w14:textId="77777777" w:rsidR="00854968" w:rsidRPr="004C368B" w:rsidRDefault="00854968">
            <w:pPr>
              <w:jc w:val="center"/>
            </w:pPr>
          </w:p>
        </w:tc>
        <w:tc>
          <w:tcPr>
            <w:tcW w:w="4536" w:type="dxa"/>
          </w:tcPr>
          <w:p w14:paraId="0873AB60" w14:textId="77777777" w:rsidR="00854968" w:rsidRPr="004C368B" w:rsidRDefault="00F13DF6">
            <w:r w:rsidRPr="004C368B">
              <w:t>Самостоятельная работа (не менее 50% из заданных)</w:t>
            </w:r>
          </w:p>
        </w:tc>
      </w:tr>
      <w:tr w:rsidR="00854968" w:rsidRPr="004C368B" w14:paraId="068AF77B" w14:textId="77777777">
        <w:tc>
          <w:tcPr>
            <w:tcW w:w="1101" w:type="dxa"/>
            <w:vMerge/>
          </w:tcPr>
          <w:p w14:paraId="15C15552" w14:textId="77777777" w:rsidR="00854968" w:rsidRPr="004C368B" w:rsidRDefault="00854968">
            <w:pPr>
              <w:widowControl w:val="0"/>
              <w:pBdr>
                <w:top w:val="nil"/>
                <w:left w:val="nil"/>
                <w:bottom w:val="nil"/>
                <w:right w:val="nil"/>
                <w:between w:val="nil"/>
              </w:pBdr>
              <w:spacing w:line="276" w:lineRule="auto"/>
            </w:pPr>
          </w:p>
        </w:tc>
        <w:tc>
          <w:tcPr>
            <w:tcW w:w="1559" w:type="dxa"/>
            <w:vMerge/>
          </w:tcPr>
          <w:p w14:paraId="34F2DB92" w14:textId="77777777" w:rsidR="00854968" w:rsidRPr="004C368B" w:rsidRDefault="00854968">
            <w:pPr>
              <w:widowControl w:val="0"/>
              <w:pBdr>
                <w:top w:val="nil"/>
                <w:left w:val="nil"/>
                <w:bottom w:val="nil"/>
                <w:right w:val="nil"/>
                <w:between w:val="nil"/>
              </w:pBdr>
              <w:spacing w:line="276" w:lineRule="auto"/>
            </w:pPr>
          </w:p>
        </w:tc>
        <w:tc>
          <w:tcPr>
            <w:tcW w:w="709" w:type="dxa"/>
          </w:tcPr>
          <w:p w14:paraId="63DE2D07" w14:textId="77777777" w:rsidR="00854968" w:rsidRPr="004C368B" w:rsidRDefault="00854968">
            <w:pPr>
              <w:jc w:val="center"/>
            </w:pPr>
          </w:p>
        </w:tc>
        <w:tc>
          <w:tcPr>
            <w:tcW w:w="708" w:type="dxa"/>
          </w:tcPr>
          <w:p w14:paraId="5D726033" w14:textId="77777777" w:rsidR="00854968" w:rsidRPr="004C368B" w:rsidRDefault="00F13DF6">
            <w:pPr>
              <w:jc w:val="center"/>
            </w:pPr>
            <w:r w:rsidRPr="004C368B">
              <w:t>*</w:t>
            </w:r>
          </w:p>
        </w:tc>
        <w:tc>
          <w:tcPr>
            <w:tcW w:w="709" w:type="dxa"/>
          </w:tcPr>
          <w:p w14:paraId="07E16BA2" w14:textId="77777777" w:rsidR="00854968" w:rsidRPr="004C368B" w:rsidRDefault="00854968">
            <w:pPr>
              <w:jc w:val="center"/>
            </w:pPr>
          </w:p>
        </w:tc>
        <w:tc>
          <w:tcPr>
            <w:tcW w:w="709" w:type="dxa"/>
          </w:tcPr>
          <w:p w14:paraId="6DEAD6ED" w14:textId="77777777" w:rsidR="00854968" w:rsidRPr="004C368B" w:rsidRDefault="00854968">
            <w:pPr>
              <w:jc w:val="center"/>
            </w:pPr>
          </w:p>
        </w:tc>
        <w:tc>
          <w:tcPr>
            <w:tcW w:w="4536" w:type="dxa"/>
          </w:tcPr>
          <w:p w14:paraId="65444153" w14:textId="77777777" w:rsidR="00854968" w:rsidRPr="004C368B" w:rsidRDefault="00F13DF6">
            <w:r w:rsidRPr="004C368B">
              <w:t>Представление и обсуждение одной из письменных работ</w:t>
            </w:r>
          </w:p>
        </w:tc>
      </w:tr>
      <w:tr w:rsidR="00854968" w:rsidRPr="004C368B" w14:paraId="3E6FD5B0" w14:textId="77777777">
        <w:trPr>
          <w:trHeight w:val="820"/>
        </w:trPr>
        <w:tc>
          <w:tcPr>
            <w:tcW w:w="1101" w:type="dxa"/>
            <w:vMerge/>
          </w:tcPr>
          <w:p w14:paraId="1C44D37F" w14:textId="77777777" w:rsidR="00854968" w:rsidRPr="004C368B" w:rsidRDefault="00854968">
            <w:pPr>
              <w:widowControl w:val="0"/>
              <w:pBdr>
                <w:top w:val="nil"/>
                <w:left w:val="nil"/>
                <w:bottom w:val="nil"/>
                <w:right w:val="nil"/>
                <w:between w:val="nil"/>
              </w:pBdr>
              <w:spacing w:line="276" w:lineRule="auto"/>
            </w:pPr>
          </w:p>
        </w:tc>
        <w:tc>
          <w:tcPr>
            <w:tcW w:w="1559" w:type="dxa"/>
          </w:tcPr>
          <w:p w14:paraId="17727041" w14:textId="77777777" w:rsidR="00854968" w:rsidRPr="004C368B" w:rsidRDefault="00F13DF6">
            <w:r w:rsidRPr="004C368B">
              <w:t>Домашнее задание</w:t>
            </w:r>
          </w:p>
        </w:tc>
        <w:tc>
          <w:tcPr>
            <w:tcW w:w="709" w:type="dxa"/>
          </w:tcPr>
          <w:p w14:paraId="1C491B2C" w14:textId="77777777" w:rsidR="00854968" w:rsidRPr="004C368B" w:rsidRDefault="00854968">
            <w:pPr>
              <w:jc w:val="center"/>
            </w:pPr>
          </w:p>
        </w:tc>
        <w:tc>
          <w:tcPr>
            <w:tcW w:w="708" w:type="dxa"/>
          </w:tcPr>
          <w:p w14:paraId="3BA42B3F" w14:textId="77777777" w:rsidR="00854968" w:rsidRPr="004C368B" w:rsidRDefault="00F13DF6">
            <w:pPr>
              <w:jc w:val="center"/>
            </w:pPr>
            <w:r w:rsidRPr="004C368B">
              <w:t>*</w:t>
            </w:r>
          </w:p>
        </w:tc>
        <w:tc>
          <w:tcPr>
            <w:tcW w:w="709" w:type="dxa"/>
          </w:tcPr>
          <w:p w14:paraId="241BD592" w14:textId="77777777" w:rsidR="00854968" w:rsidRPr="004C368B" w:rsidRDefault="00854968">
            <w:pPr>
              <w:jc w:val="center"/>
            </w:pPr>
          </w:p>
        </w:tc>
        <w:tc>
          <w:tcPr>
            <w:tcW w:w="709" w:type="dxa"/>
          </w:tcPr>
          <w:p w14:paraId="5ADD1908" w14:textId="77777777" w:rsidR="00854968" w:rsidRPr="004C368B" w:rsidRDefault="00854968">
            <w:pPr>
              <w:jc w:val="center"/>
            </w:pPr>
          </w:p>
        </w:tc>
        <w:tc>
          <w:tcPr>
            <w:tcW w:w="4536" w:type="dxa"/>
          </w:tcPr>
          <w:p w14:paraId="6F161D52" w14:textId="77777777" w:rsidR="00854968" w:rsidRPr="004C368B" w:rsidRDefault="00F13DF6">
            <w:r w:rsidRPr="004C368B">
              <w:t>Самостоятельная работа (не менее 50% из заданных)</w:t>
            </w:r>
          </w:p>
        </w:tc>
      </w:tr>
      <w:tr w:rsidR="00854968" w:rsidRPr="004C368B" w14:paraId="60D2C3CF" w14:textId="77777777">
        <w:tc>
          <w:tcPr>
            <w:tcW w:w="1101" w:type="dxa"/>
          </w:tcPr>
          <w:p w14:paraId="6365A75D" w14:textId="77777777" w:rsidR="00854968" w:rsidRPr="004C368B" w:rsidRDefault="00F13DF6">
            <w:pPr>
              <w:ind w:right="-108"/>
            </w:pPr>
            <w:r w:rsidRPr="004C368B">
              <w:t>Итоговый</w:t>
            </w:r>
          </w:p>
        </w:tc>
        <w:tc>
          <w:tcPr>
            <w:tcW w:w="1559" w:type="dxa"/>
          </w:tcPr>
          <w:p w14:paraId="4DD2803D" w14:textId="77777777" w:rsidR="00854968" w:rsidRPr="004C368B" w:rsidRDefault="00F13DF6">
            <w:r w:rsidRPr="004C368B">
              <w:t>Экзамен</w:t>
            </w:r>
          </w:p>
        </w:tc>
        <w:tc>
          <w:tcPr>
            <w:tcW w:w="709" w:type="dxa"/>
          </w:tcPr>
          <w:p w14:paraId="1F8E7BC1" w14:textId="77777777" w:rsidR="00854968" w:rsidRPr="004C368B" w:rsidRDefault="00854968">
            <w:pPr>
              <w:jc w:val="center"/>
            </w:pPr>
          </w:p>
        </w:tc>
        <w:tc>
          <w:tcPr>
            <w:tcW w:w="708" w:type="dxa"/>
          </w:tcPr>
          <w:p w14:paraId="382E5B8D" w14:textId="77777777" w:rsidR="00854968" w:rsidRPr="004C368B" w:rsidRDefault="00854968">
            <w:pPr>
              <w:jc w:val="center"/>
            </w:pPr>
          </w:p>
        </w:tc>
        <w:tc>
          <w:tcPr>
            <w:tcW w:w="709" w:type="dxa"/>
          </w:tcPr>
          <w:p w14:paraId="657B1227" w14:textId="77777777" w:rsidR="00854968" w:rsidRPr="004C368B" w:rsidRDefault="00854968">
            <w:pPr>
              <w:jc w:val="center"/>
            </w:pPr>
          </w:p>
        </w:tc>
        <w:tc>
          <w:tcPr>
            <w:tcW w:w="709" w:type="dxa"/>
          </w:tcPr>
          <w:p w14:paraId="3D744B85" w14:textId="77777777" w:rsidR="00854968" w:rsidRPr="004C368B" w:rsidRDefault="00F13DF6">
            <w:pPr>
              <w:jc w:val="center"/>
            </w:pPr>
            <w:r w:rsidRPr="004C368B">
              <w:t>*</w:t>
            </w:r>
          </w:p>
        </w:tc>
        <w:tc>
          <w:tcPr>
            <w:tcW w:w="4536" w:type="dxa"/>
          </w:tcPr>
          <w:p w14:paraId="3181EFA1" w14:textId="77777777" w:rsidR="00854968" w:rsidRPr="004C368B" w:rsidRDefault="00F13DF6">
            <w:r w:rsidRPr="004C368B">
              <w:t>Защита аналитического текста</w:t>
            </w:r>
          </w:p>
        </w:tc>
      </w:tr>
    </w:tbl>
    <w:p w14:paraId="10AED19D" w14:textId="77777777" w:rsidR="00854968" w:rsidRPr="004C368B" w:rsidRDefault="00854968"/>
    <w:p w14:paraId="1DAC3FB7" w14:textId="77777777" w:rsidR="00854968" w:rsidRPr="004C368B" w:rsidRDefault="00F13DF6" w:rsidP="0001392C">
      <w:pPr>
        <w:pStyle w:val="2"/>
        <w:numPr>
          <w:ilvl w:val="0"/>
          <w:numId w:val="2"/>
        </w:numPr>
        <w:spacing w:before="0" w:after="0"/>
      </w:pPr>
      <w:r w:rsidRPr="004C368B">
        <w:t>Критерии оценки знаний, навыков</w:t>
      </w:r>
    </w:p>
    <w:p w14:paraId="7415147D" w14:textId="77777777" w:rsidR="00854968" w:rsidRPr="004C368B" w:rsidRDefault="00F13DF6">
      <w:r w:rsidRPr="004C368B">
        <w:t>Оценка знаний и навыков проводится через оценивание самостоятельных работ, активность на занятиях и защиту итоговой (экзаменационной) работы.</w:t>
      </w:r>
    </w:p>
    <w:p w14:paraId="67BFE469" w14:textId="77777777" w:rsidR="00854968" w:rsidRPr="004C368B" w:rsidRDefault="00F13DF6">
      <w:r w:rsidRPr="004C368B">
        <w:t>Критерии для оценки самостоятельных работ:</w:t>
      </w:r>
    </w:p>
    <w:tbl>
      <w:tblPr>
        <w:tblStyle w:val="a9"/>
        <w:tblW w:w="991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48"/>
        <w:gridCol w:w="3827"/>
        <w:gridCol w:w="1836"/>
      </w:tblGrid>
      <w:tr w:rsidR="00854968" w:rsidRPr="004C368B" w14:paraId="27FAC601" w14:textId="77777777">
        <w:tc>
          <w:tcPr>
            <w:tcW w:w="4248" w:type="dxa"/>
            <w:vAlign w:val="center"/>
          </w:tcPr>
          <w:p w14:paraId="47AA8AA7" w14:textId="77777777" w:rsidR="00854968" w:rsidRPr="004C368B" w:rsidRDefault="00F13DF6">
            <w:pPr>
              <w:tabs>
                <w:tab w:val="left" w:pos="1134"/>
              </w:tabs>
              <w:jc w:val="both"/>
              <w:rPr>
                <w:b/>
              </w:rPr>
            </w:pPr>
            <w:r w:rsidRPr="004C368B">
              <w:rPr>
                <w:i/>
              </w:rPr>
              <w:t>Критерий</w:t>
            </w:r>
          </w:p>
        </w:tc>
        <w:tc>
          <w:tcPr>
            <w:tcW w:w="3827" w:type="dxa"/>
            <w:vAlign w:val="center"/>
          </w:tcPr>
          <w:p w14:paraId="749601D4" w14:textId="77777777" w:rsidR="00854968" w:rsidRPr="004C368B" w:rsidRDefault="00F13DF6">
            <w:pPr>
              <w:tabs>
                <w:tab w:val="left" w:pos="1134"/>
              </w:tabs>
              <w:jc w:val="both"/>
              <w:rPr>
                <w:b/>
              </w:rPr>
            </w:pPr>
            <w:r w:rsidRPr="004C368B">
              <w:rPr>
                <w:i/>
              </w:rPr>
              <w:t xml:space="preserve">Индикаторы </w:t>
            </w:r>
          </w:p>
        </w:tc>
        <w:tc>
          <w:tcPr>
            <w:tcW w:w="1836" w:type="dxa"/>
            <w:vAlign w:val="center"/>
          </w:tcPr>
          <w:p w14:paraId="39D12810" w14:textId="77777777" w:rsidR="00854968" w:rsidRPr="004C368B" w:rsidRDefault="00F13DF6">
            <w:pPr>
              <w:tabs>
                <w:tab w:val="left" w:pos="1134"/>
              </w:tabs>
              <w:jc w:val="both"/>
              <w:rPr>
                <w:b/>
              </w:rPr>
            </w:pPr>
            <w:r w:rsidRPr="004C368B">
              <w:rPr>
                <w:i/>
              </w:rPr>
              <w:t>Максимальный балл</w:t>
            </w:r>
          </w:p>
        </w:tc>
      </w:tr>
      <w:tr w:rsidR="00854968" w:rsidRPr="004C368B" w14:paraId="08F2FCEC" w14:textId="77777777">
        <w:tc>
          <w:tcPr>
            <w:tcW w:w="4248" w:type="dxa"/>
          </w:tcPr>
          <w:p w14:paraId="5A8AE62F" w14:textId="77777777" w:rsidR="00854968" w:rsidRPr="004C368B" w:rsidRDefault="00F13DF6">
            <w:pPr>
              <w:tabs>
                <w:tab w:val="left" w:pos="1134"/>
              </w:tabs>
              <w:jc w:val="both"/>
              <w:rPr>
                <w:rFonts w:eastAsia="Calibri"/>
                <w:b/>
                <w:i/>
                <w:color w:val="622423"/>
              </w:rPr>
            </w:pPr>
            <w:r w:rsidRPr="004C368B">
              <w:t>Наличие письменного текста, раскрывающего содержание вопроса</w:t>
            </w:r>
          </w:p>
        </w:tc>
        <w:tc>
          <w:tcPr>
            <w:tcW w:w="3827" w:type="dxa"/>
          </w:tcPr>
          <w:p w14:paraId="1DAD8067" w14:textId="77777777" w:rsidR="00854968" w:rsidRPr="004C368B" w:rsidRDefault="00F13DF6">
            <w:pPr>
              <w:tabs>
                <w:tab w:val="left" w:pos="1134"/>
              </w:tabs>
              <w:jc w:val="both"/>
              <w:rPr>
                <w:rFonts w:eastAsia="Calibri"/>
                <w:b/>
                <w:i/>
                <w:color w:val="622423"/>
              </w:rPr>
            </w:pPr>
            <w:r w:rsidRPr="004C368B">
              <w:t>Объем текста, смысл текста по существу задачи</w:t>
            </w:r>
          </w:p>
        </w:tc>
        <w:tc>
          <w:tcPr>
            <w:tcW w:w="1836" w:type="dxa"/>
          </w:tcPr>
          <w:p w14:paraId="2423B567" w14:textId="77777777" w:rsidR="00854968" w:rsidRPr="004C368B" w:rsidRDefault="00F13DF6">
            <w:pPr>
              <w:tabs>
                <w:tab w:val="left" w:pos="1134"/>
              </w:tabs>
              <w:jc w:val="both"/>
              <w:rPr>
                <w:rFonts w:eastAsia="Calibri"/>
                <w:b/>
                <w:i/>
                <w:color w:val="622423"/>
              </w:rPr>
            </w:pPr>
            <w:r w:rsidRPr="004C368B">
              <w:t>4</w:t>
            </w:r>
          </w:p>
        </w:tc>
      </w:tr>
      <w:tr w:rsidR="00854968" w:rsidRPr="004C368B" w14:paraId="354D5CC5" w14:textId="77777777">
        <w:tc>
          <w:tcPr>
            <w:tcW w:w="4248" w:type="dxa"/>
          </w:tcPr>
          <w:p w14:paraId="6CDDAEAA" w14:textId="77777777" w:rsidR="00854968" w:rsidRPr="004C368B" w:rsidRDefault="00F13DF6">
            <w:pPr>
              <w:tabs>
                <w:tab w:val="left" w:pos="1134"/>
              </w:tabs>
              <w:jc w:val="both"/>
            </w:pPr>
            <w:r w:rsidRPr="004C368B">
              <w:t>Аргументированность собственной позиции и размышлений</w:t>
            </w:r>
          </w:p>
        </w:tc>
        <w:tc>
          <w:tcPr>
            <w:tcW w:w="3827" w:type="dxa"/>
          </w:tcPr>
          <w:p w14:paraId="0F82B429" w14:textId="77777777" w:rsidR="00854968" w:rsidRPr="004C368B" w:rsidRDefault="00F13DF6">
            <w:pPr>
              <w:tabs>
                <w:tab w:val="left" w:pos="1134"/>
              </w:tabs>
              <w:jc w:val="both"/>
            </w:pPr>
            <w:r w:rsidRPr="004C368B">
              <w:t>Наличие собственных суждений и аргументов, логичность изложения</w:t>
            </w:r>
          </w:p>
        </w:tc>
        <w:tc>
          <w:tcPr>
            <w:tcW w:w="1836" w:type="dxa"/>
          </w:tcPr>
          <w:p w14:paraId="24463AE0" w14:textId="77777777" w:rsidR="00854968" w:rsidRPr="004C368B" w:rsidRDefault="00F13DF6">
            <w:pPr>
              <w:tabs>
                <w:tab w:val="left" w:pos="1134"/>
              </w:tabs>
              <w:jc w:val="both"/>
            </w:pPr>
            <w:r w:rsidRPr="004C368B">
              <w:t>3</w:t>
            </w:r>
          </w:p>
        </w:tc>
      </w:tr>
      <w:tr w:rsidR="00854968" w:rsidRPr="004C368B" w14:paraId="064C62D4" w14:textId="77777777">
        <w:tc>
          <w:tcPr>
            <w:tcW w:w="4248" w:type="dxa"/>
          </w:tcPr>
          <w:p w14:paraId="73ECD0A6" w14:textId="77777777" w:rsidR="00854968" w:rsidRPr="004C368B" w:rsidRDefault="00F13DF6">
            <w:pPr>
              <w:tabs>
                <w:tab w:val="left" w:pos="1134"/>
              </w:tabs>
              <w:jc w:val="both"/>
            </w:pPr>
            <w:r w:rsidRPr="004C368B">
              <w:t>Использование специальной литературы по проблеме</w:t>
            </w:r>
          </w:p>
        </w:tc>
        <w:tc>
          <w:tcPr>
            <w:tcW w:w="3827" w:type="dxa"/>
          </w:tcPr>
          <w:p w14:paraId="5F0D5D66" w14:textId="77777777" w:rsidR="00854968" w:rsidRPr="004C368B" w:rsidRDefault="00F13DF6">
            <w:pPr>
              <w:tabs>
                <w:tab w:val="left" w:pos="1134"/>
              </w:tabs>
              <w:jc w:val="both"/>
            </w:pPr>
            <w:r w:rsidRPr="004C368B">
              <w:t>Наличие цитат и ссылок на первоисточники</w:t>
            </w:r>
          </w:p>
        </w:tc>
        <w:tc>
          <w:tcPr>
            <w:tcW w:w="1836" w:type="dxa"/>
          </w:tcPr>
          <w:p w14:paraId="1EC4FDE1" w14:textId="77777777" w:rsidR="00854968" w:rsidRPr="004C368B" w:rsidRDefault="00F13DF6">
            <w:pPr>
              <w:tabs>
                <w:tab w:val="left" w:pos="1134"/>
              </w:tabs>
              <w:jc w:val="both"/>
            </w:pPr>
            <w:r w:rsidRPr="004C368B">
              <w:t>3</w:t>
            </w:r>
          </w:p>
        </w:tc>
      </w:tr>
    </w:tbl>
    <w:p w14:paraId="3B781A6F" w14:textId="77777777" w:rsidR="00854968" w:rsidRPr="004C368B" w:rsidRDefault="00854968"/>
    <w:p w14:paraId="099AEFBE" w14:textId="77777777" w:rsidR="00854968" w:rsidRPr="004C368B" w:rsidRDefault="00F13DF6">
      <w:r w:rsidRPr="004C368B">
        <w:t>Критерии для оценки активности на занятиях:</w:t>
      </w:r>
    </w:p>
    <w:p w14:paraId="17EBF037" w14:textId="77777777" w:rsidR="00854968" w:rsidRPr="004C368B" w:rsidRDefault="00F13DF6">
      <w:r w:rsidRPr="004C368B">
        <w:t>- качество представления содержания работы;</w:t>
      </w:r>
    </w:p>
    <w:p w14:paraId="516B3D8E" w14:textId="77777777" w:rsidR="00854968" w:rsidRPr="004C368B" w:rsidRDefault="00F13DF6">
      <w:r w:rsidRPr="004C368B">
        <w:t>- демонстрация способности видеть связи между основными понятиями;</w:t>
      </w:r>
    </w:p>
    <w:p w14:paraId="1A2546AE" w14:textId="77777777" w:rsidR="00854968" w:rsidRPr="004C368B" w:rsidRDefault="00F13DF6">
      <w:r w:rsidRPr="004C368B">
        <w:t>- задавание содержательных вопросов;</w:t>
      </w:r>
    </w:p>
    <w:p w14:paraId="23154FBD" w14:textId="77777777" w:rsidR="00854968" w:rsidRPr="004C368B" w:rsidRDefault="00F13DF6">
      <w:r w:rsidRPr="004C368B">
        <w:lastRenderedPageBreak/>
        <w:t>- обоснованные ответы на вопросы преподавателя и других аспирантов;</w:t>
      </w:r>
    </w:p>
    <w:p w14:paraId="03A0C6ED" w14:textId="77777777" w:rsidR="00854968" w:rsidRPr="004C368B" w:rsidRDefault="00F13DF6">
      <w:r w:rsidRPr="004C368B">
        <w:t>- участие в дискуссиях и в групповой работе.</w:t>
      </w:r>
    </w:p>
    <w:p w14:paraId="49FC2D97" w14:textId="77777777" w:rsidR="00854968" w:rsidRPr="004C368B" w:rsidRDefault="00854968"/>
    <w:p w14:paraId="6A6DDC3C" w14:textId="77777777" w:rsidR="00854968" w:rsidRPr="004C368B" w:rsidRDefault="00F13DF6">
      <w:pPr>
        <w:rPr>
          <w:i/>
        </w:rPr>
      </w:pPr>
      <w:r w:rsidRPr="004C368B">
        <w:rPr>
          <w:i/>
        </w:rPr>
        <w:t>Критерии для оценки итоговой работы (экзамена), который включает следующие виды работ – написание аналитического текста, рецензии на текст другого аспиранта, представления (презентации) анализа, участие в дискуссии на представлении других работы:</w:t>
      </w:r>
    </w:p>
    <w:p w14:paraId="13A6D699" w14:textId="77777777" w:rsidR="00854968" w:rsidRPr="004C368B" w:rsidRDefault="00F13DF6">
      <w:pPr>
        <w:jc w:val="both"/>
      </w:pPr>
      <w:r w:rsidRPr="004C368B">
        <w:t>Критерии оценки текста:</w:t>
      </w:r>
    </w:p>
    <w:p w14:paraId="0283552C" w14:textId="77777777" w:rsidR="00854968" w:rsidRPr="004C368B" w:rsidRDefault="00F13DF6">
      <w:pPr>
        <w:jc w:val="both"/>
      </w:pPr>
      <w:r w:rsidRPr="004C368B">
        <w:t>- соблюдение требований к обзору;</w:t>
      </w:r>
    </w:p>
    <w:p w14:paraId="03672532" w14:textId="77777777" w:rsidR="00854968" w:rsidRPr="004C368B" w:rsidRDefault="00F13DF6">
      <w:pPr>
        <w:jc w:val="both"/>
      </w:pPr>
      <w:r w:rsidRPr="004C368B">
        <w:t>- корректное использование терминологии;</w:t>
      </w:r>
    </w:p>
    <w:p w14:paraId="270AA916" w14:textId="77777777" w:rsidR="00854968" w:rsidRPr="004C368B" w:rsidRDefault="00F13DF6">
      <w:pPr>
        <w:jc w:val="both"/>
      </w:pPr>
      <w:r w:rsidRPr="004C368B">
        <w:t>- опора на конкретные цитаты из первоисточников;</w:t>
      </w:r>
    </w:p>
    <w:p w14:paraId="5F058B1F" w14:textId="77777777" w:rsidR="00854968" w:rsidRPr="004C368B" w:rsidRDefault="00F13DF6">
      <w:pPr>
        <w:jc w:val="both"/>
      </w:pPr>
      <w:r w:rsidRPr="004C368B">
        <w:t>- наличие сопоставительного критического анализа и обобщений.</w:t>
      </w:r>
    </w:p>
    <w:p w14:paraId="72B7028E" w14:textId="77777777" w:rsidR="00854968" w:rsidRPr="004C368B" w:rsidRDefault="00854968">
      <w:pPr>
        <w:jc w:val="both"/>
      </w:pPr>
    </w:p>
    <w:p w14:paraId="71EA0575" w14:textId="77777777" w:rsidR="00854968" w:rsidRPr="004C368B" w:rsidRDefault="00F13DF6">
      <w:pPr>
        <w:jc w:val="both"/>
      </w:pPr>
      <w:r w:rsidRPr="004C368B">
        <w:t>Критерии оценки рецензии:</w:t>
      </w:r>
    </w:p>
    <w:p w14:paraId="39E04DB8" w14:textId="77777777" w:rsidR="00854968" w:rsidRPr="004C368B" w:rsidRDefault="00F13DF6">
      <w:pPr>
        <w:jc w:val="both"/>
      </w:pPr>
      <w:r w:rsidRPr="004C368B">
        <w:t>- развернутость;</w:t>
      </w:r>
    </w:p>
    <w:p w14:paraId="6D125B31" w14:textId="77777777" w:rsidR="00854968" w:rsidRPr="004C368B" w:rsidRDefault="00F13DF6">
      <w:pPr>
        <w:jc w:val="both"/>
      </w:pPr>
      <w:r w:rsidRPr="004C368B">
        <w:t>- аргументированность;</w:t>
      </w:r>
    </w:p>
    <w:p w14:paraId="74414E59" w14:textId="77777777" w:rsidR="00854968" w:rsidRPr="004C368B" w:rsidRDefault="00F13DF6">
      <w:pPr>
        <w:jc w:val="both"/>
      </w:pPr>
      <w:r w:rsidRPr="004C368B">
        <w:t>- обоснованность.</w:t>
      </w:r>
    </w:p>
    <w:p w14:paraId="0867ADBD" w14:textId="77777777" w:rsidR="00854968" w:rsidRPr="004C368B" w:rsidRDefault="00854968">
      <w:pPr>
        <w:jc w:val="both"/>
      </w:pPr>
    </w:p>
    <w:p w14:paraId="0C80D373" w14:textId="77777777" w:rsidR="00854968" w:rsidRPr="004C368B" w:rsidRDefault="00F13DF6">
      <w:pPr>
        <w:jc w:val="both"/>
      </w:pPr>
      <w:r w:rsidRPr="004C368B">
        <w:t>Критерии оценки представления анализируемой проблемы:</w:t>
      </w:r>
    </w:p>
    <w:p w14:paraId="453CA790" w14:textId="77777777" w:rsidR="00854968" w:rsidRPr="004C368B" w:rsidRDefault="00F13DF6">
      <w:pPr>
        <w:jc w:val="both"/>
      </w:pPr>
      <w:r w:rsidRPr="004C368B">
        <w:t>- смысловая логика изложения;</w:t>
      </w:r>
    </w:p>
    <w:p w14:paraId="42F50F69" w14:textId="77777777" w:rsidR="00854968" w:rsidRPr="004C368B" w:rsidRDefault="00F13DF6">
      <w:pPr>
        <w:jc w:val="both"/>
      </w:pPr>
      <w:r w:rsidRPr="004C368B">
        <w:t>- наглядность и четкость изложения;</w:t>
      </w:r>
    </w:p>
    <w:p w14:paraId="4E5D0FA7" w14:textId="77777777" w:rsidR="00854968" w:rsidRPr="004C368B" w:rsidRDefault="00F13DF6">
      <w:pPr>
        <w:jc w:val="both"/>
      </w:pPr>
      <w:r w:rsidRPr="004C368B">
        <w:t>- обоснованность ответов на вопросы.</w:t>
      </w:r>
    </w:p>
    <w:p w14:paraId="632E51B5" w14:textId="77777777" w:rsidR="00854968" w:rsidRPr="004C368B" w:rsidRDefault="00854968">
      <w:pPr>
        <w:jc w:val="both"/>
      </w:pPr>
    </w:p>
    <w:p w14:paraId="03017702" w14:textId="77777777" w:rsidR="00854968" w:rsidRPr="004C368B" w:rsidRDefault="00F13DF6">
      <w:pPr>
        <w:jc w:val="both"/>
      </w:pPr>
      <w:r w:rsidRPr="004C368B">
        <w:t>Критерии оценки участия в дискуссии на представлении аналитических обзоров:</w:t>
      </w:r>
    </w:p>
    <w:p w14:paraId="6A3F2A91" w14:textId="77777777" w:rsidR="00854968" w:rsidRPr="004C368B" w:rsidRDefault="00F13DF6">
      <w:pPr>
        <w:jc w:val="both"/>
      </w:pPr>
      <w:r w:rsidRPr="004C368B">
        <w:t>- наличие смысловых вопросов к другим выступающим;</w:t>
      </w:r>
    </w:p>
    <w:p w14:paraId="1450E847" w14:textId="77777777" w:rsidR="00854968" w:rsidRPr="004C368B" w:rsidRDefault="00F13DF6">
      <w:pPr>
        <w:jc w:val="both"/>
      </w:pPr>
      <w:r w:rsidRPr="004C368B">
        <w:t>- наличие обоснованных суждений по поводу выступлений.</w:t>
      </w:r>
    </w:p>
    <w:p w14:paraId="2E3BC8BE" w14:textId="77777777" w:rsidR="00917BED" w:rsidRPr="004C368B" w:rsidRDefault="00917BED"/>
    <w:p w14:paraId="4690FD09" w14:textId="77777777" w:rsidR="00854968" w:rsidRPr="004C368B" w:rsidRDefault="00F13DF6">
      <w:pPr>
        <w:pStyle w:val="1"/>
        <w:numPr>
          <w:ilvl w:val="0"/>
          <w:numId w:val="2"/>
        </w:numPr>
        <w:spacing w:before="0" w:after="0"/>
      </w:pPr>
      <w:r w:rsidRPr="004C368B">
        <w:t>Содержание дисциплины</w:t>
      </w:r>
    </w:p>
    <w:p w14:paraId="43481E35" w14:textId="77777777" w:rsidR="00854968" w:rsidRPr="004C368B" w:rsidRDefault="00854968">
      <w:pPr>
        <w:jc w:val="both"/>
      </w:pPr>
    </w:p>
    <w:p w14:paraId="40BBAC39" w14:textId="77777777" w:rsidR="00854968" w:rsidRPr="004C368B" w:rsidRDefault="00F13DF6">
      <w:pPr>
        <w:jc w:val="both"/>
      </w:pPr>
      <w:r w:rsidRPr="004C368B">
        <w:t>Раздел 1. От педагогической психологии к психологии образования: развитие психологии и трансформация образования</w:t>
      </w:r>
    </w:p>
    <w:p w14:paraId="7ACADFCB" w14:textId="77777777" w:rsidR="00854968" w:rsidRPr="004C368B" w:rsidRDefault="00854968">
      <w:pPr>
        <w:ind w:firstLine="708"/>
        <w:jc w:val="both"/>
      </w:pPr>
    </w:p>
    <w:p w14:paraId="53F86DD3" w14:textId="77777777" w:rsidR="00854968" w:rsidRPr="004C368B" w:rsidRDefault="00F13DF6">
      <w:pPr>
        <w:ind w:firstLine="708"/>
        <w:jc w:val="both"/>
      </w:pPr>
      <w:r w:rsidRPr="004C368B">
        <w:t>История педагогической психологии: основные этапы становления от конца XIX до начала XXI века. Поиск психологических оснований построения практики образования. От просвещения к деятельности. Педагогическая психология – педология – психология учебной деятельности и педагогического взаимодействия – детская практическая психология – психология образования. Изменения в обществе – изменения в образовании – изменение в педагогической психологии. Образование: историко-социальный, институциональный и личностный аспекты. Ключевые проблемы психологии образования сегодня.</w:t>
      </w:r>
    </w:p>
    <w:p w14:paraId="7C9A13E3" w14:textId="77777777" w:rsidR="00854968" w:rsidRPr="004C368B" w:rsidRDefault="00F13DF6">
      <w:pPr>
        <w:ind w:firstLine="708"/>
        <w:jc w:val="both"/>
      </w:pPr>
      <w:r w:rsidRPr="004C368B">
        <w:t xml:space="preserve">Теория и практика психологии образования в русле культурно-исторической психологии и теории деятельности. Психологические теории обучения. Субъектно-деятельностный подход в образовании. От образования как присвоения «закрытого» набора знаний, умений, навыков к образованию как пространству активного и продуктивного взаимодействия субъектов в поликультурной ситуации разновозрастной общности. </w:t>
      </w:r>
    </w:p>
    <w:p w14:paraId="3DF9DC4F" w14:textId="77777777" w:rsidR="00854968" w:rsidRPr="004C368B" w:rsidRDefault="00F13DF6">
      <w:pPr>
        <w:ind w:firstLine="708"/>
        <w:jc w:val="both"/>
      </w:pPr>
      <w:r w:rsidRPr="004C368B">
        <w:t xml:space="preserve">Современные поиски новых моделей образования, построенные на понимании психологии развития, когнитивной психологии и социальной психологии. Основные тренды и новации в практике образования: психологические теории и практика. Образования через всю жизнь: возрастные особенности и социальная ситуация развития. Психологические основания новых моделей образования: смешанное обучение, перевёрнутый класс, обучение через опыт, обучение через открытия, проектное обучение, Компетентностный подход в образовании; предметные, метапредметные и личностные результаты образования. Мягкие навыки и навыки XXI века: психологические основания концепции. Обучение и искусственный интеллект; цифровые платформы обучения: психологические эффекты. Образование как пространство </w:t>
      </w:r>
      <w:r w:rsidRPr="004C368B">
        <w:lastRenderedPageBreak/>
        <w:t xml:space="preserve">развития способности к преадаптивности в ситуации повышения изменчивости и неопределенности. </w:t>
      </w:r>
    </w:p>
    <w:p w14:paraId="35858B75" w14:textId="77777777" w:rsidR="00854968" w:rsidRPr="004C368B" w:rsidRDefault="00854968">
      <w:pPr>
        <w:jc w:val="both"/>
      </w:pPr>
    </w:p>
    <w:p w14:paraId="1C958F7E" w14:textId="77777777" w:rsidR="00854968" w:rsidRPr="004C368B" w:rsidRDefault="00F13DF6">
      <w:pPr>
        <w:jc w:val="both"/>
      </w:pPr>
      <w:r w:rsidRPr="004C368B">
        <w:t>Раздел 2. От «Дидактики» к «</w:t>
      </w:r>
      <w:r w:rsidRPr="004C368B">
        <w:rPr>
          <w:lang w:val="en-US"/>
        </w:rPr>
        <w:t>Learning</w:t>
      </w:r>
      <w:r w:rsidRPr="004C368B">
        <w:t xml:space="preserve"> </w:t>
      </w:r>
      <w:r w:rsidRPr="004C368B">
        <w:rPr>
          <w:lang w:val="en-US"/>
        </w:rPr>
        <w:t>to</w:t>
      </w:r>
      <w:r w:rsidRPr="004C368B">
        <w:t xml:space="preserve"> </w:t>
      </w:r>
      <w:r w:rsidRPr="004C368B">
        <w:rPr>
          <w:lang w:val="en-US"/>
        </w:rPr>
        <w:t>Learn</w:t>
      </w:r>
      <w:r w:rsidRPr="004C368B">
        <w:t>». От познания к метапознанию: психологизация образования</w:t>
      </w:r>
    </w:p>
    <w:p w14:paraId="30AE98A9" w14:textId="77777777" w:rsidR="00854968" w:rsidRPr="004C368B" w:rsidRDefault="00854968">
      <w:pPr>
        <w:ind w:firstLine="708"/>
        <w:jc w:val="both"/>
      </w:pPr>
    </w:p>
    <w:p w14:paraId="35236B9A" w14:textId="77777777" w:rsidR="00854968" w:rsidRPr="004C368B" w:rsidRDefault="00F13DF6">
      <w:pPr>
        <w:ind w:firstLine="708"/>
        <w:jc w:val="both"/>
      </w:pPr>
      <w:r w:rsidRPr="004C368B">
        <w:t xml:space="preserve">Теории учения и научения. Бихевиоризм и социобихевиоризм в образовании. Теория познания и развития интеллекта. Концептуальные идеи Л.С. Выготского в области педагогической психологии, соотношения обучения и развития. Генетическая психология Ж. Пиаже и образование. </w:t>
      </w:r>
    </w:p>
    <w:p w14:paraId="2AE3D57A" w14:textId="77777777" w:rsidR="00854968" w:rsidRPr="004C368B" w:rsidRDefault="00F13DF6">
      <w:pPr>
        <w:ind w:firstLine="708"/>
        <w:jc w:val="both"/>
      </w:pPr>
      <w:r w:rsidRPr="004C368B">
        <w:t xml:space="preserve">Высшие психические функции. Познавательные процессы. Ощущение и восприятие. Внимание. Память. Мышление и речь. Воображение и фантазия. Сознание и познание. Интеллект. Метапознание. Рефлексия. Развитие познавательных процессов: в онтогенезе и в образовательной ситуации. Мотив, инициативность, целеполагание, вовлеченность, настойчивость, продуктивность и рефлексивность. Когнитивные стили. Саморегуляция познавательных процессов. Учить учиться. </w:t>
      </w:r>
    </w:p>
    <w:p w14:paraId="01817DB2" w14:textId="77777777" w:rsidR="00854968" w:rsidRPr="004C368B" w:rsidRDefault="00F13DF6">
      <w:pPr>
        <w:ind w:firstLine="708"/>
        <w:jc w:val="both"/>
      </w:pPr>
      <w:r w:rsidRPr="004C368B">
        <w:t xml:space="preserve">Деятельностный подход в психологии. Деятельностный подход в образовании. Психология деятельности. Структура деятельности. Субъект деятельности. Ведущая деятельность. Зона актуального и зона ближайшего развития. Социальная ситуация развития. Развитие субъектности. Мотивация и действие. Внешняя и внутренняя мотивация. Рефлексия деятельности. Процессуальный и продуктивный подходы к образованию. Выбор и самоопределение. Вовлечение и увлеченность. Самостоятельность обучения. </w:t>
      </w:r>
    </w:p>
    <w:p w14:paraId="5FBFB701" w14:textId="77777777" w:rsidR="00854968" w:rsidRPr="004C368B" w:rsidRDefault="00854968">
      <w:pPr>
        <w:rPr>
          <w:i/>
        </w:rPr>
      </w:pPr>
    </w:p>
    <w:p w14:paraId="26A9C6EE" w14:textId="77777777" w:rsidR="00854968" w:rsidRPr="004C368B" w:rsidRDefault="00F13DF6">
      <w:pPr>
        <w:jc w:val="both"/>
      </w:pPr>
      <w:r w:rsidRPr="004C368B">
        <w:t>Раздел 3. Возрастная психология образования: от спонтанной активности к целенаправленной деятельности</w:t>
      </w:r>
    </w:p>
    <w:p w14:paraId="5A416509" w14:textId="77777777" w:rsidR="00854968" w:rsidRPr="004C368B" w:rsidRDefault="00854968">
      <w:pPr>
        <w:jc w:val="center"/>
        <w:rPr>
          <w:i/>
        </w:rPr>
      </w:pPr>
    </w:p>
    <w:p w14:paraId="19CDFC8A" w14:textId="77777777" w:rsidR="00854968" w:rsidRPr="004C368B" w:rsidRDefault="00F13DF6">
      <w:pPr>
        <w:ind w:firstLine="708"/>
        <w:jc w:val="both"/>
      </w:pPr>
      <w:r w:rsidRPr="004C368B">
        <w:t xml:space="preserve">Развитие детей в раннем и дошкольном возрасте. Познание мира через действие. Эмоциональное развитие детей. Общение с матерью. Предметно-манипулятивная деятельность. Предметное мышление. Образное мышление. Словесно-логическое мышление. Игры и ее развитие. Сюжетно-ролевая игра, режиссерская игра, фантазийные игры. Развивающий потенциал игры. Познавательная и исследовательская активность детей дошкольного возраста. Программы и модели образования и развития дошкольников. Становление произвольной саморегуляции. </w:t>
      </w:r>
    </w:p>
    <w:p w14:paraId="0E5DEDB0" w14:textId="77777777" w:rsidR="00854968" w:rsidRPr="004C368B" w:rsidRDefault="00F13DF6">
      <w:pPr>
        <w:ind w:firstLine="708"/>
        <w:jc w:val="both"/>
      </w:pPr>
      <w:r w:rsidRPr="004C368B">
        <w:t>Дети младшего школьного возраста. Становление произвольности учебной деятельности. Учебная деятельность, особенности познавательных процессов и педагогический стиль учителя. Модели обучения в начальном образовании. Исследовательская и проектная деятельность младших школьников. Развитие универсальных учебных действий.</w:t>
      </w:r>
    </w:p>
    <w:p w14:paraId="44742B37" w14:textId="77777777" w:rsidR="00854968" w:rsidRPr="004C368B" w:rsidRDefault="00F13DF6">
      <w:pPr>
        <w:ind w:firstLine="708"/>
        <w:jc w:val="both"/>
      </w:pPr>
      <w:r w:rsidRPr="004C368B">
        <w:t xml:space="preserve">Психология отрочества и юности. Общение как ведущая деятельности: динамика развития от младшего подросткового возраста до юности. Интересы подростков. Поиск себя и идентификация с «мы» у подростков. Образовательные модели подростковых школ. </w:t>
      </w:r>
    </w:p>
    <w:p w14:paraId="37AAB240" w14:textId="77777777" w:rsidR="00854968" w:rsidRPr="004C368B" w:rsidRDefault="00F13DF6">
      <w:pPr>
        <w:ind w:firstLine="708"/>
        <w:jc w:val="both"/>
      </w:pPr>
      <w:r w:rsidRPr="004C368B">
        <w:t>Психология молодости. Профессиональное, социальное и личностное развитие в молодости. Модели профессионального образования.</w:t>
      </w:r>
    </w:p>
    <w:p w14:paraId="2A850FDA" w14:textId="77777777" w:rsidR="00854968" w:rsidRPr="004C368B" w:rsidRDefault="00F13DF6">
      <w:pPr>
        <w:ind w:firstLine="708"/>
        <w:jc w:val="both"/>
      </w:pPr>
      <w:r w:rsidRPr="004C368B">
        <w:t xml:space="preserve">Психология зрелости и старости. Социальное и личностное развитие взрослого человека. Профессиональная деятельность. Семья и семейные отношения. Обучение взрослых: модели и практик. Становление практики обучения пожилых людей. </w:t>
      </w:r>
    </w:p>
    <w:p w14:paraId="4DBDE66D" w14:textId="77777777" w:rsidR="00854968" w:rsidRPr="004C368B" w:rsidRDefault="00854968">
      <w:pPr>
        <w:jc w:val="center"/>
        <w:rPr>
          <w:i/>
        </w:rPr>
      </w:pPr>
    </w:p>
    <w:p w14:paraId="275072A5" w14:textId="77777777" w:rsidR="00854968" w:rsidRPr="004C368B" w:rsidRDefault="00F13DF6">
      <w:pPr>
        <w:jc w:val="both"/>
      </w:pPr>
      <w:r w:rsidRPr="004C368B">
        <w:t>Раздел 4. Социальная психология образования: социальная ситуация развития и полисубъектность образовательных общностей</w:t>
      </w:r>
    </w:p>
    <w:p w14:paraId="544AD9E4" w14:textId="77777777" w:rsidR="00854968" w:rsidRPr="004C368B" w:rsidRDefault="00854968">
      <w:pPr>
        <w:rPr>
          <w:i/>
        </w:rPr>
      </w:pPr>
    </w:p>
    <w:p w14:paraId="5695D146" w14:textId="77777777" w:rsidR="00854968" w:rsidRPr="004C368B" w:rsidRDefault="00F13DF6">
      <w:pPr>
        <w:jc w:val="both"/>
      </w:pPr>
      <w:r w:rsidRPr="004C368B">
        <w:t xml:space="preserve">Специфика психолого-педагогического взаимодействия участников образовательного процесса. Уровни и типы взаимодействия субъектов образовательной среды. Подходы к исследованию процессов взаимодействия людей. Взаимодействие и общение. Конфликтное взаимодействие в </w:t>
      </w:r>
      <w:r w:rsidRPr="004C368B">
        <w:lastRenderedPageBreak/>
        <w:t>образовательной среде. Специфика взаимодействия участников образовательного процесса на разных ступенях образования</w:t>
      </w:r>
    </w:p>
    <w:p w14:paraId="4C8A5547" w14:textId="77777777" w:rsidR="00854968" w:rsidRPr="004C368B" w:rsidRDefault="00F13DF6">
      <w:pPr>
        <w:jc w:val="both"/>
      </w:pPr>
      <w:r w:rsidRPr="004C368B">
        <w:t xml:space="preserve">Психолого-педагогическое взаимодействие между различными категориями субъектов образовательной среды. Взаимодействие в системах: «учитель — класс» и «учитель — ученик»; «учитель — учитель» и «учитель — администрация»; «учитель — смежные специалисты»; «родители — педагоги (администрация)» и «родители — дети»;  «ученик — ученик», «ученик — класс», «класс — класс»; межучрежденческое сетевое взаимодействие. Социально-психологический феномен «организационная культура». Социально-психологические особенности корпоративной культуры образовательных учреждений. Психолого-педагогические основы организации самоуправления в образовании. Социальное проектирование как базис организации самоуправления в образовании. Жизненные циклы социальных объединений.  Активные методы повышения эффективности взаимодействия между частниками образовательного процесса.  </w:t>
      </w:r>
    </w:p>
    <w:p w14:paraId="10DB6080" w14:textId="77777777" w:rsidR="00854968" w:rsidRPr="004C368B" w:rsidRDefault="00854968">
      <w:pPr>
        <w:jc w:val="both"/>
      </w:pPr>
    </w:p>
    <w:p w14:paraId="4B11D6CF" w14:textId="77777777" w:rsidR="00854968" w:rsidRPr="004C368B" w:rsidRDefault="00F13DF6">
      <w:pPr>
        <w:jc w:val="both"/>
      </w:pPr>
      <w:r w:rsidRPr="004C368B">
        <w:t>Раздел 5. Дифференциальная психология образования: специальное обучение – инклюзия – персонализация обучения</w:t>
      </w:r>
    </w:p>
    <w:p w14:paraId="066A988C" w14:textId="77777777" w:rsidR="00854968" w:rsidRPr="004C368B" w:rsidRDefault="00854968">
      <w:pPr>
        <w:ind w:firstLine="708"/>
        <w:jc w:val="both"/>
      </w:pPr>
    </w:p>
    <w:p w14:paraId="426AE210" w14:textId="77777777" w:rsidR="00854968" w:rsidRPr="004C368B" w:rsidRDefault="00F13DF6">
      <w:pPr>
        <w:ind w:firstLine="708"/>
        <w:jc w:val="both"/>
      </w:pPr>
      <w:r w:rsidRPr="004C368B">
        <w:t xml:space="preserve">От адаптации ученика к школе к адаптации школы к индивидуальным особенностям ученика. Обучающийся как субъект конструирования образования: развитие идей и способов их реализации. Социальный конструктивизм в образовании как модель реализации идеи «разные вместе». </w:t>
      </w:r>
    </w:p>
    <w:p w14:paraId="196F6A4A" w14:textId="77777777" w:rsidR="00854968" w:rsidRPr="004C368B" w:rsidRDefault="00F13DF6">
      <w:pPr>
        <w:ind w:firstLine="708"/>
        <w:jc w:val="both"/>
      </w:pPr>
      <w:r w:rsidRPr="004C368B">
        <w:t>Психология индивидуальных различий. Понятие нормы и отклонения. Дефекты развития. Векторы развития. Особые образовательные потребности. Специальное обучение. Инклюзивное образование. Развитие одаренности. Одаренность, способности, талант. Подходы и методы к развитию одаренности. Подходы и методы развития и образования детей с ОВЗ. Индивидуализация образования. Персонализация образования. Индивидуальная образовательная траектория: проектирования – реализация – рефлексия. Тьюторское сопровождение образования.</w:t>
      </w:r>
    </w:p>
    <w:p w14:paraId="31D7B1E0" w14:textId="77777777" w:rsidR="00854968" w:rsidRPr="004C368B" w:rsidRDefault="00854968">
      <w:pPr>
        <w:tabs>
          <w:tab w:val="left" w:pos="1134"/>
        </w:tabs>
        <w:jc w:val="both"/>
      </w:pPr>
    </w:p>
    <w:p w14:paraId="3ACFA781" w14:textId="77777777" w:rsidR="00854968" w:rsidRPr="004C368B" w:rsidRDefault="00F13DF6">
      <w:pPr>
        <w:pStyle w:val="1"/>
        <w:numPr>
          <w:ilvl w:val="0"/>
          <w:numId w:val="2"/>
        </w:numPr>
        <w:tabs>
          <w:tab w:val="left" w:pos="1134"/>
        </w:tabs>
        <w:spacing w:before="0" w:after="0"/>
        <w:ind w:left="0" w:firstLine="709"/>
      </w:pPr>
      <w:r w:rsidRPr="004C368B">
        <w:t>Оценочные средства для текущего контроля и аттестации аспиранта</w:t>
      </w:r>
    </w:p>
    <w:p w14:paraId="4B59E47E" w14:textId="58337462" w:rsidR="00854968" w:rsidRPr="004C368B" w:rsidRDefault="00F13DF6" w:rsidP="0001392C">
      <w:pPr>
        <w:tabs>
          <w:tab w:val="left" w:pos="1134"/>
        </w:tabs>
        <w:jc w:val="both"/>
      </w:pPr>
      <w:r w:rsidRPr="004C368B">
        <w:t xml:space="preserve">Для текущего контроля используется критериальная оценка выполненных самостоятельных работ, примеры которых </w:t>
      </w:r>
      <w:r w:rsidR="00CA752B" w:rsidRPr="004C368B">
        <w:t xml:space="preserve">представлены </w:t>
      </w:r>
      <w:r w:rsidRPr="004C368B">
        <w:t xml:space="preserve">в разделе 9.3 (не менее 50% от общего числа работ, </w:t>
      </w:r>
      <w:r w:rsidR="00CA752B" w:rsidRPr="004C368B">
        <w:t xml:space="preserve">выполнение </w:t>
      </w:r>
      <w:r w:rsidRPr="004C368B">
        <w:t>которых должно было произойти к сроку аттестации).</w:t>
      </w:r>
    </w:p>
    <w:p w14:paraId="529F8D70" w14:textId="77777777" w:rsidR="00854968" w:rsidRPr="004C368B" w:rsidRDefault="00854968">
      <w:pPr>
        <w:tabs>
          <w:tab w:val="left" w:pos="1134"/>
        </w:tabs>
      </w:pPr>
      <w:bookmarkStart w:id="1" w:name="_30j0zll" w:colFirst="0" w:colLast="0"/>
      <w:bookmarkEnd w:id="1"/>
    </w:p>
    <w:p w14:paraId="4E01EF75" w14:textId="77777777" w:rsidR="00854968" w:rsidRPr="004C368B" w:rsidRDefault="00F13DF6">
      <w:pPr>
        <w:pStyle w:val="2"/>
        <w:numPr>
          <w:ilvl w:val="1"/>
          <w:numId w:val="2"/>
        </w:numPr>
        <w:tabs>
          <w:tab w:val="left" w:pos="1134"/>
        </w:tabs>
        <w:spacing w:before="0" w:after="0"/>
        <w:ind w:left="0" w:firstLine="709"/>
        <w:jc w:val="both"/>
      </w:pPr>
      <w:r w:rsidRPr="004C368B">
        <w:t>Тематика заданий текущего контроля</w:t>
      </w:r>
    </w:p>
    <w:p w14:paraId="3B4C3951" w14:textId="77777777" w:rsidR="00854968" w:rsidRPr="004C368B" w:rsidRDefault="00F13DF6">
      <w:pPr>
        <w:tabs>
          <w:tab w:val="left" w:pos="1134"/>
        </w:tabs>
        <w:jc w:val="both"/>
      </w:pPr>
      <w:r w:rsidRPr="004C368B">
        <w:t>Текущий контроль проводится в формате представления и обсуждения выполненных самостоятельных работ, примеры которых представлены в разделе 9.3.</w:t>
      </w:r>
    </w:p>
    <w:p w14:paraId="763F9BC9" w14:textId="77777777" w:rsidR="00854968" w:rsidRPr="004C368B" w:rsidRDefault="00F13DF6">
      <w:pPr>
        <w:jc w:val="both"/>
      </w:pPr>
      <w:r w:rsidRPr="004C368B">
        <w:t>Всего в курсе предусмотрено 10 заданий по 10 баллов каждое. Общее число баллов за все задания – 100.</w:t>
      </w:r>
    </w:p>
    <w:p w14:paraId="0148532D" w14:textId="77777777" w:rsidR="00854968" w:rsidRPr="004C368B" w:rsidRDefault="00854968">
      <w:pPr>
        <w:tabs>
          <w:tab w:val="left" w:pos="1134"/>
        </w:tabs>
        <w:jc w:val="both"/>
      </w:pPr>
    </w:p>
    <w:p w14:paraId="4EABA137" w14:textId="6ADF1599" w:rsidR="00854968" w:rsidRPr="004C368B" w:rsidRDefault="00425646" w:rsidP="00425646">
      <w:pPr>
        <w:pStyle w:val="2"/>
        <w:tabs>
          <w:tab w:val="left" w:pos="1134"/>
        </w:tabs>
        <w:spacing w:before="0" w:after="0"/>
      </w:pPr>
      <w:r>
        <w:t>8</w:t>
      </w:r>
      <w:r w:rsidR="00F13DF6" w:rsidRPr="004C368B">
        <w:t>.2. Вопросы для оценки качества освоения дисциплины</w:t>
      </w:r>
    </w:p>
    <w:p w14:paraId="295499D8" w14:textId="77777777" w:rsidR="00854968" w:rsidRPr="004C368B" w:rsidRDefault="00F13DF6">
      <w:pPr>
        <w:tabs>
          <w:tab w:val="left" w:pos="1134"/>
        </w:tabs>
        <w:jc w:val="both"/>
      </w:pPr>
      <w:r w:rsidRPr="004C368B">
        <w:t xml:space="preserve">Задания для итоговой оценки качества освоения дисциплины представляют собой презентацию и обсуждение итоговой аналитической работы. Вопросы задаются по содержанию работы. </w:t>
      </w:r>
    </w:p>
    <w:p w14:paraId="2D9EB0C3" w14:textId="77777777" w:rsidR="00854968" w:rsidRPr="004C368B" w:rsidRDefault="00854968">
      <w:pPr>
        <w:tabs>
          <w:tab w:val="left" w:pos="1134"/>
        </w:tabs>
      </w:pPr>
    </w:p>
    <w:p w14:paraId="3BEFF2A5" w14:textId="10A48280" w:rsidR="00854968" w:rsidRPr="004C368B" w:rsidRDefault="00425646">
      <w:pPr>
        <w:pStyle w:val="2"/>
        <w:tabs>
          <w:tab w:val="left" w:pos="1134"/>
        </w:tabs>
        <w:spacing w:before="0" w:after="0"/>
        <w:ind w:firstLine="709"/>
      </w:pPr>
      <w:r>
        <w:t>8</w:t>
      </w:r>
      <w:r w:rsidR="00F13DF6" w:rsidRPr="004C368B">
        <w:t>.3. Примеры заданий промежуточного /итогового контроля</w:t>
      </w:r>
    </w:p>
    <w:p w14:paraId="7F3C7A8E" w14:textId="77777777" w:rsidR="00854968" w:rsidRPr="004C368B" w:rsidRDefault="00F13DF6">
      <w:pPr>
        <w:pBdr>
          <w:top w:val="nil"/>
          <w:left w:val="nil"/>
          <w:bottom w:val="nil"/>
          <w:right w:val="nil"/>
          <w:between w:val="nil"/>
        </w:pBdr>
        <w:ind w:left="-70" w:right="-57" w:firstLine="779"/>
        <w:rPr>
          <w:color w:val="000000"/>
        </w:rPr>
      </w:pPr>
      <w:r w:rsidRPr="004C368B">
        <w:rPr>
          <w:i/>
          <w:color w:val="000000"/>
        </w:rPr>
        <w:t>Примеры заданий для промежуточного контроля</w:t>
      </w:r>
      <w:r w:rsidRPr="004C368B">
        <w:rPr>
          <w:color w:val="000000"/>
        </w:rPr>
        <w:t xml:space="preserve"> </w:t>
      </w:r>
    </w:p>
    <w:p w14:paraId="4E3698E3" w14:textId="77777777" w:rsidR="00854968" w:rsidRPr="004C368B" w:rsidRDefault="00F13DF6">
      <w:pPr>
        <w:numPr>
          <w:ilvl w:val="0"/>
          <w:numId w:val="3"/>
        </w:numPr>
        <w:pBdr>
          <w:top w:val="nil"/>
          <w:left w:val="nil"/>
          <w:bottom w:val="nil"/>
          <w:right w:val="nil"/>
          <w:between w:val="nil"/>
        </w:pBdr>
        <w:tabs>
          <w:tab w:val="left" w:pos="1134"/>
        </w:tabs>
        <w:ind w:left="0" w:right="-57" w:firstLine="709"/>
        <w:jc w:val="both"/>
        <w:rPr>
          <w:color w:val="000000"/>
        </w:rPr>
      </w:pPr>
      <w:r w:rsidRPr="004C368B">
        <w:rPr>
          <w:color w:val="000000"/>
        </w:rPr>
        <w:t xml:space="preserve">От педагогической психологии к психологии образования: развитие психологии и трансформация образования. От «Дидактики» к «Learning to Learn»: психологизация образования. Найти из трех исторических периодов развития психология (конец XIX – начало XX века; середина-вторая половина ХХ века; конец ХХ – начало XXI века) тексты, описывающие психологические исследования или феномены образования с психологических позиций, значимые для проблемы собственного аспирантского исследования. Проанализировать </w:t>
      </w:r>
      <w:r w:rsidRPr="004C368B">
        <w:rPr>
          <w:color w:val="000000"/>
        </w:rPr>
        <w:lastRenderedPageBreak/>
        <w:t>в сравнительном аспекте данные тексты по трем позициям: язык и стиль изложения; методология исследования; приложимость к собственному исследованию в области образования</w:t>
      </w:r>
    </w:p>
    <w:p w14:paraId="1F942DAF" w14:textId="77777777" w:rsidR="00854968" w:rsidRPr="004C368B" w:rsidRDefault="00F13DF6">
      <w:pPr>
        <w:numPr>
          <w:ilvl w:val="0"/>
          <w:numId w:val="3"/>
        </w:numPr>
        <w:pBdr>
          <w:top w:val="nil"/>
          <w:left w:val="nil"/>
          <w:bottom w:val="nil"/>
          <w:right w:val="nil"/>
          <w:between w:val="nil"/>
        </w:pBdr>
        <w:tabs>
          <w:tab w:val="left" w:pos="1134"/>
        </w:tabs>
        <w:ind w:left="0" w:right="-57" w:firstLine="709"/>
        <w:jc w:val="both"/>
        <w:rPr>
          <w:color w:val="000000"/>
        </w:rPr>
      </w:pPr>
      <w:r w:rsidRPr="004C368B">
        <w:rPr>
          <w:color w:val="000000"/>
        </w:rPr>
        <w:t>Образование личности: условия и факторы развития. Найти конкретные примеры из научной, художественной или публицистической литературы, в которой представлены три различные концепции детерминации развития.</w:t>
      </w:r>
    </w:p>
    <w:p w14:paraId="12A957A9" w14:textId="77777777" w:rsidR="00854968" w:rsidRPr="004C368B" w:rsidRDefault="00F13DF6">
      <w:pPr>
        <w:numPr>
          <w:ilvl w:val="0"/>
          <w:numId w:val="3"/>
        </w:numPr>
        <w:pBdr>
          <w:top w:val="nil"/>
          <w:left w:val="nil"/>
          <w:bottom w:val="nil"/>
          <w:right w:val="nil"/>
          <w:between w:val="nil"/>
        </w:pBdr>
        <w:tabs>
          <w:tab w:val="left" w:pos="1134"/>
        </w:tabs>
        <w:ind w:left="0" w:right="-57" w:firstLine="709"/>
        <w:jc w:val="both"/>
        <w:rPr>
          <w:color w:val="000000"/>
        </w:rPr>
      </w:pPr>
      <w:r w:rsidRPr="004C368B">
        <w:rPr>
          <w:color w:val="000000"/>
        </w:rPr>
        <w:t xml:space="preserve">От познания к метапознанию. Учить учиться: психология учебной деятельности. Дать письменный рефлексивный анализ по индивидуальным особенностям собственных познавательных процессов: внимание, восприятие, память, мышление, воображение, речь. </w:t>
      </w:r>
    </w:p>
    <w:p w14:paraId="0594B402" w14:textId="77777777" w:rsidR="00854968" w:rsidRPr="004C368B" w:rsidRDefault="00F13DF6">
      <w:pPr>
        <w:numPr>
          <w:ilvl w:val="0"/>
          <w:numId w:val="3"/>
        </w:numPr>
        <w:pBdr>
          <w:top w:val="nil"/>
          <w:left w:val="nil"/>
          <w:bottom w:val="nil"/>
          <w:right w:val="nil"/>
          <w:between w:val="nil"/>
        </w:pBdr>
        <w:tabs>
          <w:tab w:val="left" w:pos="1134"/>
        </w:tabs>
        <w:ind w:left="0" w:right="-57" w:firstLine="709"/>
        <w:jc w:val="both"/>
        <w:rPr>
          <w:color w:val="000000"/>
        </w:rPr>
      </w:pPr>
      <w:r w:rsidRPr="004C368B">
        <w:rPr>
          <w:color w:val="000000"/>
        </w:rPr>
        <w:t xml:space="preserve">Возрастная психология образования: от спонтанной активности к целенаправленной деятельности. Посмотреть фильм «Малыши» (реж. Т. Бальмес, Франция, 2010). Сравнить развитие детей четырех культурах по самостоятельно выделенным критериям (от 5 до 10), фиксирующим конкретные аспекты развития детей: что для разных культур универсально, а что специфически и как.  </w:t>
      </w:r>
    </w:p>
    <w:p w14:paraId="34CA5A63" w14:textId="77777777" w:rsidR="00854968" w:rsidRPr="004C368B" w:rsidRDefault="00F13DF6">
      <w:pPr>
        <w:numPr>
          <w:ilvl w:val="0"/>
          <w:numId w:val="3"/>
        </w:numPr>
        <w:pBdr>
          <w:top w:val="nil"/>
          <w:left w:val="nil"/>
          <w:bottom w:val="nil"/>
          <w:right w:val="nil"/>
          <w:between w:val="nil"/>
        </w:pBdr>
        <w:tabs>
          <w:tab w:val="left" w:pos="1134"/>
        </w:tabs>
        <w:ind w:left="0" w:right="-57" w:firstLine="709"/>
        <w:jc w:val="both"/>
        <w:rPr>
          <w:color w:val="000000"/>
        </w:rPr>
      </w:pPr>
      <w:r w:rsidRPr="004C368B">
        <w:rPr>
          <w:color w:val="000000"/>
        </w:rPr>
        <w:t>Психология образования в дошкольном и младшем школьном возрасте. Описать как можно более детально четыре автобиографических воспоминания: два из дошкольного детства, два из школьного. В одном из них – когда собственная любознательность, интерес к чему-либо поддерживался взрослыми; в другом – когда наказывался. Сделать по каждому воспоминанию умозаключение: чему тогда научился.</w:t>
      </w:r>
    </w:p>
    <w:p w14:paraId="51FA6181" w14:textId="77777777" w:rsidR="00854968" w:rsidRPr="004C368B" w:rsidRDefault="00F13DF6">
      <w:pPr>
        <w:numPr>
          <w:ilvl w:val="0"/>
          <w:numId w:val="3"/>
        </w:numPr>
        <w:pBdr>
          <w:top w:val="nil"/>
          <w:left w:val="nil"/>
          <w:bottom w:val="nil"/>
          <w:right w:val="nil"/>
          <w:between w:val="nil"/>
        </w:pBdr>
        <w:tabs>
          <w:tab w:val="left" w:pos="1134"/>
        </w:tabs>
        <w:ind w:left="0" w:right="-57" w:firstLine="709"/>
        <w:jc w:val="both"/>
        <w:rPr>
          <w:color w:val="000000"/>
        </w:rPr>
      </w:pPr>
      <w:r w:rsidRPr="004C368B">
        <w:rPr>
          <w:color w:val="000000"/>
        </w:rPr>
        <w:t xml:space="preserve">Психология образования в отрочестве и юности. Найти одну из книг по психологии подросткового и юношеского возраста. Выделите из нее два-три аспекта психологических особенностей этого возраста, из описанных. По ним сделать автобиографический анализ – как это проявлялось в вашем взрослении. При анализе сделать фокус на соотношение учебной деятельности с другими возрастными задачами развития на своем примере. </w:t>
      </w:r>
    </w:p>
    <w:p w14:paraId="0D7B6E07" w14:textId="77777777" w:rsidR="00854968" w:rsidRPr="004C368B" w:rsidRDefault="00F13DF6">
      <w:pPr>
        <w:numPr>
          <w:ilvl w:val="0"/>
          <w:numId w:val="3"/>
        </w:numPr>
        <w:pBdr>
          <w:top w:val="nil"/>
          <w:left w:val="nil"/>
          <w:bottom w:val="nil"/>
          <w:right w:val="nil"/>
          <w:between w:val="nil"/>
        </w:pBdr>
        <w:tabs>
          <w:tab w:val="left" w:pos="1134"/>
        </w:tabs>
        <w:ind w:left="0" w:right="-57" w:firstLine="709"/>
        <w:jc w:val="both"/>
        <w:rPr>
          <w:color w:val="000000"/>
        </w:rPr>
      </w:pPr>
      <w:r w:rsidRPr="004C368B">
        <w:rPr>
          <w:color w:val="000000"/>
        </w:rPr>
        <w:t>Социальная психология образования: социальная ситуация развития и полисубъектность образовательных общностей. Позиционные взаимодействия. Посмотреть фильм «Я и другие» (реж. Ф. Соболев, СССР, 1971). Выделить социально-психологические феномены, раскрытые в экспериментах. Описать – кому и для чего в образовании может быть значимо понимание этих феноменов.</w:t>
      </w:r>
    </w:p>
    <w:p w14:paraId="5338C60D" w14:textId="77777777" w:rsidR="00854968" w:rsidRPr="004C368B" w:rsidRDefault="00F13DF6">
      <w:pPr>
        <w:numPr>
          <w:ilvl w:val="0"/>
          <w:numId w:val="3"/>
        </w:numPr>
        <w:pBdr>
          <w:top w:val="nil"/>
          <w:left w:val="nil"/>
          <w:bottom w:val="nil"/>
          <w:right w:val="nil"/>
          <w:between w:val="nil"/>
        </w:pBdr>
        <w:tabs>
          <w:tab w:val="left" w:pos="1134"/>
        </w:tabs>
        <w:ind w:left="0" w:right="-57" w:firstLine="709"/>
        <w:jc w:val="both"/>
        <w:rPr>
          <w:color w:val="000000"/>
        </w:rPr>
      </w:pPr>
      <w:r w:rsidRPr="004C368B">
        <w:rPr>
          <w:color w:val="000000"/>
        </w:rPr>
        <w:t xml:space="preserve">Психология малой группы и общности в образовании. На основе анализа коммуникации (присутствие в друзьях) в социальных сетях своих бывших одноклассников – нарисовать социометрическую структуру (социограмму) бывшего класса. </w:t>
      </w:r>
    </w:p>
    <w:p w14:paraId="4412D3D0" w14:textId="77777777" w:rsidR="00854968" w:rsidRPr="004C368B" w:rsidRDefault="00F13DF6">
      <w:pPr>
        <w:numPr>
          <w:ilvl w:val="0"/>
          <w:numId w:val="3"/>
        </w:numPr>
        <w:pBdr>
          <w:top w:val="nil"/>
          <w:left w:val="nil"/>
          <w:bottom w:val="nil"/>
          <w:right w:val="nil"/>
          <w:between w:val="nil"/>
        </w:pBdr>
        <w:tabs>
          <w:tab w:val="left" w:pos="1134"/>
        </w:tabs>
        <w:ind w:left="0" w:right="-57" w:firstLine="709"/>
        <w:jc w:val="both"/>
        <w:rPr>
          <w:color w:val="000000"/>
        </w:rPr>
      </w:pPr>
      <w:r w:rsidRPr="004C368B">
        <w:rPr>
          <w:color w:val="000000"/>
        </w:rPr>
        <w:t>Дифференциальная психология образования: специальное обучение и инклюзия в образовании. Найдите любой фильм или художественное литературное произведение, в котором раскрывается психология «особенного» ребенка. Выделите ключевые проблемы, с которыми он сталкивается в жизни, в образовании. Как и кем эти проблемы решаются? А если не решаются, то почему?</w:t>
      </w:r>
    </w:p>
    <w:p w14:paraId="2154AC67" w14:textId="77777777" w:rsidR="00854968" w:rsidRPr="004C368B" w:rsidRDefault="00F13DF6">
      <w:pPr>
        <w:numPr>
          <w:ilvl w:val="0"/>
          <w:numId w:val="3"/>
        </w:numPr>
        <w:pBdr>
          <w:top w:val="nil"/>
          <w:left w:val="nil"/>
          <w:bottom w:val="nil"/>
          <w:right w:val="nil"/>
          <w:between w:val="nil"/>
        </w:pBdr>
        <w:tabs>
          <w:tab w:val="left" w:pos="1134"/>
        </w:tabs>
        <w:ind w:left="0" w:right="-57" w:firstLine="709"/>
        <w:jc w:val="both"/>
        <w:rPr>
          <w:color w:val="000000"/>
        </w:rPr>
      </w:pPr>
      <w:r w:rsidRPr="004C368B">
        <w:rPr>
          <w:color w:val="000000"/>
        </w:rPr>
        <w:t>Индивидуализация и персонализация в образовании. Адаптивное обучение. Изучите один пример современных цифровых платформ обучения, направленных на решение задач индивидуализации образования. Какие принципы и закономерности из когнитивной психологии и возрастной психологии в нее заложены? Как они технологически решены? Обоснуйте.</w:t>
      </w:r>
    </w:p>
    <w:p w14:paraId="4866BD17" w14:textId="77777777" w:rsidR="00854968" w:rsidRPr="004C368B" w:rsidRDefault="00854968">
      <w:pPr>
        <w:tabs>
          <w:tab w:val="left" w:pos="1134"/>
        </w:tabs>
      </w:pPr>
    </w:p>
    <w:p w14:paraId="2870F4BF" w14:textId="77777777" w:rsidR="00854968" w:rsidRPr="004C368B" w:rsidRDefault="00F13DF6">
      <w:pPr>
        <w:tabs>
          <w:tab w:val="left" w:pos="1134"/>
        </w:tabs>
        <w:rPr>
          <w:i/>
        </w:rPr>
      </w:pPr>
      <w:r w:rsidRPr="004C368B">
        <w:rPr>
          <w:i/>
        </w:rPr>
        <w:t>Пример заданий для итогового контроля</w:t>
      </w:r>
    </w:p>
    <w:p w14:paraId="106A119D" w14:textId="77777777" w:rsidR="00854968" w:rsidRPr="004C368B" w:rsidRDefault="00F13DF6">
      <w:pPr>
        <w:jc w:val="both"/>
      </w:pPr>
      <w:r w:rsidRPr="004C368B">
        <w:t xml:space="preserve">Экзамен проходит в формате представления аналитического обзора психологических аспектов собственного исследования в области образования. </w:t>
      </w:r>
    </w:p>
    <w:p w14:paraId="50327FC9" w14:textId="77777777" w:rsidR="00854968" w:rsidRPr="004C368B" w:rsidRDefault="00F13DF6">
      <w:pPr>
        <w:jc w:val="both"/>
      </w:pPr>
      <w:r w:rsidRPr="004C368B">
        <w:t>Требования к обзору:</w:t>
      </w:r>
    </w:p>
    <w:p w14:paraId="3C5D345C" w14:textId="77777777" w:rsidR="00854968" w:rsidRPr="004C368B" w:rsidRDefault="00F13DF6">
      <w:pPr>
        <w:jc w:val="both"/>
      </w:pPr>
      <w:r w:rsidRPr="004C368B">
        <w:t>- предмет психологического анализа сопряжен с собственной темой исследования в аспирантуре по образованию;</w:t>
      </w:r>
    </w:p>
    <w:p w14:paraId="5EAE8E4D" w14:textId="77777777" w:rsidR="00854968" w:rsidRPr="004C368B" w:rsidRDefault="00F13DF6">
      <w:pPr>
        <w:jc w:val="both"/>
      </w:pPr>
      <w:r w:rsidRPr="004C368B">
        <w:t>- в анализе дан исторический экскурс развития представлений по анализируемой проблеме за последние 100-150 лет;</w:t>
      </w:r>
    </w:p>
    <w:p w14:paraId="69961ADA" w14:textId="77777777" w:rsidR="00854968" w:rsidRPr="004C368B" w:rsidRDefault="00F13DF6">
      <w:pPr>
        <w:jc w:val="both"/>
      </w:pPr>
      <w:r w:rsidRPr="004C368B">
        <w:t>- в анализе сделан акцент на исследованиях за последние 10-15 лет с обзором публикаций по проблеме в ведущих российских (не менее 5) и англоязычных изданиях (не менее 5).</w:t>
      </w:r>
    </w:p>
    <w:p w14:paraId="3E911934" w14:textId="77777777" w:rsidR="00854968" w:rsidRPr="004C368B" w:rsidRDefault="00F13DF6">
      <w:pPr>
        <w:jc w:val="both"/>
      </w:pPr>
      <w:r w:rsidRPr="004C368B">
        <w:t xml:space="preserve">Обзор может быть выстроен в историческом и/или в сравнительном аспекте. </w:t>
      </w:r>
    </w:p>
    <w:p w14:paraId="5F80AAF8" w14:textId="77777777" w:rsidR="00854968" w:rsidRPr="004C368B" w:rsidRDefault="00F13DF6">
      <w:pPr>
        <w:jc w:val="both"/>
      </w:pPr>
      <w:r w:rsidRPr="004C368B">
        <w:lastRenderedPageBreak/>
        <w:t xml:space="preserve">Ссылки при цитировании и библиография должна быть оформлена по требованиям одного из действующих библиографических ГОСТов. </w:t>
      </w:r>
    </w:p>
    <w:p w14:paraId="662BC615" w14:textId="77777777" w:rsidR="00854968" w:rsidRPr="004C368B" w:rsidRDefault="00F13DF6">
      <w:pPr>
        <w:jc w:val="both"/>
      </w:pPr>
      <w:r w:rsidRPr="004C368B">
        <w:t xml:space="preserve">Текст представляется за неделю до экзамена преподавателю и одному из участников учебной группы. На тексты аспиранты друг другу дают краткую рецензию по заданной форме. </w:t>
      </w:r>
    </w:p>
    <w:p w14:paraId="385AF33D" w14:textId="77777777" w:rsidR="00854968" w:rsidRPr="004C368B" w:rsidRDefault="00F13DF6">
      <w:pPr>
        <w:jc w:val="both"/>
      </w:pPr>
      <w:r w:rsidRPr="004C368B">
        <w:t xml:space="preserve">Формат представления: структурированный доклад с презентацией на 7-10 минут по анализируемой проблеме, в котором затрагиваются и поясняются ключевые понятия; история рассмотрения проблемы в психологии образования; различия имеющихся в науке подходов к проблеме; возможности применение содержания анализа при обсуждении и интерпретации собственного исследования в области образования. </w:t>
      </w:r>
    </w:p>
    <w:p w14:paraId="14323C4F" w14:textId="77777777" w:rsidR="00854968" w:rsidRPr="004C368B" w:rsidRDefault="00854968">
      <w:pPr>
        <w:tabs>
          <w:tab w:val="left" w:pos="1134"/>
        </w:tabs>
      </w:pPr>
    </w:p>
    <w:p w14:paraId="664071AC" w14:textId="77777777" w:rsidR="00854968" w:rsidRPr="004C368B" w:rsidRDefault="00F13DF6">
      <w:pPr>
        <w:pStyle w:val="1"/>
        <w:numPr>
          <w:ilvl w:val="0"/>
          <w:numId w:val="2"/>
        </w:numPr>
        <w:spacing w:before="0" w:after="0"/>
      </w:pPr>
      <w:r w:rsidRPr="004C368B">
        <w:t>Порядок формирования оценок по дисциплине</w:t>
      </w:r>
    </w:p>
    <w:p w14:paraId="5155BE8E" w14:textId="77777777" w:rsidR="00854968" w:rsidRPr="004C368B" w:rsidRDefault="00F13DF6" w:rsidP="00AB15FD">
      <w:pPr>
        <w:ind w:firstLine="720"/>
        <w:jc w:val="both"/>
      </w:pPr>
      <w:r w:rsidRPr="004C368B">
        <w:t>Оценивается работа на занятиях по представлению и обсуждению домашних заданий или по их письменному тексту. На оценку влияет: своевременное представление письменного текста, раскрывающего содержание вопроса; аргументированность собственной позиции и размышлений, использование специальной литературы по проблеме, активность на занятиях.</w:t>
      </w:r>
    </w:p>
    <w:p w14:paraId="617C3D14" w14:textId="77777777" w:rsidR="00854968" w:rsidRPr="004C368B" w:rsidRDefault="00F13DF6">
      <w:pPr>
        <w:jc w:val="both"/>
      </w:pPr>
      <w:r w:rsidRPr="004C368B">
        <w:t xml:space="preserve">Преподаватель оценивает работу аспирантов на семинарских занятиях: качество представления содержания работы, демонстрация способности видеть связи между основными понятиями, задавание вопросов, ответы на вопросы преподавателя и других аспирантов, участие в дискуссиях и в групповой работе. Оценки за работу на семинарских занятиях преподаватель выставляет в рабочую ведомость. Накопленная оценка по 10-ти балльной шкале за работу на каждом семинарском занятии определяется перед промежуточным или итоговым контролем – </w:t>
      </w:r>
      <w:r w:rsidRPr="004C368B">
        <w:rPr>
          <w:i/>
        </w:rPr>
        <w:t>О</w:t>
      </w:r>
      <w:r w:rsidRPr="004C368B">
        <w:rPr>
          <w:i/>
          <w:vertAlign w:val="subscript"/>
        </w:rPr>
        <w:t>аудиторная</w:t>
      </w:r>
      <w:r w:rsidRPr="004C368B">
        <w:t xml:space="preserve">. </w:t>
      </w:r>
    </w:p>
    <w:p w14:paraId="76400CE4" w14:textId="77777777" w:rsidR="00854968" w:rsidRPr="004C368B" w:rsidRDefault="00F13DF6" w:rsidP="00AB15FD">
      <w:pPr>
        <w:ind w:firstLine="720"/>
        <w:jc w:val="both"/>
      </w:pPr>
      <w:r w:rsidRPr="004C368B">
        <w:t xml:space="preserve">Преподаватель оценивает самостоятельную работу аспирантов: оценивается правильность выполнения заданий домашних работ и их своевременная сдача, полнота выполнения, ответы на вопросы аудитории при докладах. Оценки за самостоятельную работу аспиранта преподаватель выставляет в рабочую ведомость. Накопленная оценка по 10-ти балльной шкале за каждую самостоятельную работу определяется перед промежуточным или итоговым контролем – </w:t>
      </w:r>
      <w:r w:rsidRPr="004C368B">
        <w:rPr>
          <w:i/>
        </w:rPr>
        <w:t>О</w:t>
      </w:r>
      <w:r w:rsidRPr="004C368B">
        <w:rPr>
          <w:i/>
          <w:vertAlign w:val="subscript"/>
        </w:rPr>
        <w:t>сам. работа</w:t>
      </w:r>
      <w:r w:rsidRPr="004C368B">
        <w:t xml:space="preserve">. </w:t>
      </w:r>
    </w:p>
    <w:p w14:paraId="123B84DC" w14:textId="77777777" w:rsidR="00854968" w:rsidRPr="004C368B" w:rsidRDefault="00F13DF6">
      <w:pPr>
        <w:jc w:val="both"/>
      </w:pPr>
      <w:r w:rsidRPr="004C368B">
        <w:t xml:space="preserve">Накопленная оценка за текущий контроль учитывает результаты аспиранта по текущему контролю следующим образом: </w:t>
      </w:r>
    </w:p>
    <w:p w14:paraId="1064B37B" w14:textId="77777777" w:rsidR="00854968" w:rsidRPr="004C368B" w:rsidRDefault="00F13DF6">
      <w:pPr>
        <w:jc w:val="center"/>
      </w:pPr>
      <w:r w:rsidRPr="004C368B">
        <w:rPr>
          <w:i/>
        </w:rPr>
        <w:t>О</w:t>
      </w:r>
      <w:r w:rsidRPr="004C368B">
        <w:rPr>
          <w:i/>
          <w:vertAlign w:val="subscript"/>
        </w:rPr>
        <w:t>текущий</w:t>
      </w:r>
      <w:r w:rsidRPr="004C368B">
        <w:t xml:space="preserve">  =  (</w:t>
      </w:r>
      <w:r w:rsidRPr="004C368B">
        <w:rPr>
          <w:i/>
        </w:rPr>
        <w:t>n·О</w:t>
      </w:r>
      <w:r w:rsidRPr="004C368B">
        <w:rPr>
          <w:i/>
          <w:vertAlign w:val="subscript"/>
        </w:rPr>
        <w:t>ауд</w:t>
      </w:r>
      <w:r w:rsidRPr="004C368B">
        <w:rPr>
          <w:i/>
        </w:rPr>
        <w:t xml:space="preserve"> + n·О</w:t>
      </w:r>
      <w:r w:rsidRPr="004C368B">
        <w:rPr>
          <w:i/>
          <w:vertAlign w:val="subscript"/>
        </w:rPr>
        <w:t>сам.раб.</w:t>
      </w:r>
      <w:r w:rsidRPr="004C368B">
        <w:t>)</w:t>
      </w:r>
      <w:r w:rsidRPr="004C368B">
        <w:rPr>
          <w:i/>
          <w:vertAlign w:val="subscript"/>
        </w:rPr>
        <w:t xml:space="preserve"> </w:t>
      </w:r>
      <w:r w:rsidRPr="004C368B">
        <w:t>/ 10 ;</w:t>
      </w:r>
    </w:p>
    <w:p w14:paraId="02463B12" w14:textId="77777777" w:rsidR="00854968" w:rsidRPr="004C368B" w:rsidRDefault="00854968">
      <w:pPr>
        <w:jc w:val="both"/>
      </w:pPr>
    </w:p>
    <w:p w14:paraId="5B54DCA8" w14:textId="77777777" w:rsidR="00854968" w:rsidRPr="004C368B" w:rsidRDefault="00F13DF6">
      <w:pPr>
        <w:jc w:val="both"/>
      </w:pPr>
      <w:r w:rsidRPr="004C368B">
        <w:t xml:space="preserve">Способ округления накопленной оценки текущего контроля: арифметический (например, оценка 4,4 округляется до 4, а оценка 4,5 до 5.  </w:t>
      </w:r>
    </w:p>
    <w:p w14:paraId="61A1FEEF" w14:textId="77777777" w:rsidR="00854968" w:rsidRPr="004C368B" w:rsidRDefault="00F13DF6">
      <w:pPr>
        <w:jc w:val="both"/>
      </w:pPr>
      <w:r w:rsidRPr="004C368B">
        <w:t xml:space="preserve">Итоговая оценка складывается из суммы ткущей оценки и итогового теста и переводится в 10-бальную шкалу. </w:t>
      </w:r>
    </w:p>
    <w:p w14:paraId="1EBE08DE" w14:textId="77777777" w:rsidR="00854968" w:rsidRPr="004C368B" w:rsidRDefault="00F13DF6">
      <w:pPr>
        <w:jc w:val="both"/>
      </w:pPr>
      <w:r w:rsidRPr="004C368B">
        <w:t xml:space="preserve">Аспирант имеет возможности пересдать низкие результаты за текущий контроль или работу на занятиях, самостоятельную работу, если за любой из этих видов работы была выставлена оценка и даны рекомендации по доработке. Возможность доработки предусмотрена только если работа сдана в срок. Сроки пересдачи – не более 1 недели после проставления оценки и предъявления замечаний. В случае, если аспирант не сдает работу в указанный срок, ему выставляется оценка «0».  </w:t>
      </w:r>
    </w:p>
    <w:p w14:paraId="7B66F1A7" w14:textId="77777777" w:rsidR="00854968" w:rsidRPr="004C368B" w:rsidRDefault="00F13DF6">
      <w:pPr>
        <w:jc w:val="both"/>
      </w:pPr>
      <w:r w:rsidRPr="004C368B">
        <w:t xml:space="preserve">В случае если аспирант пропустил срок сдачи отчетности по текущему контролю или самостоятельной работе по уважительной причине (к уважительным причинам может быть отнесена болезнь в указанный период, подтвержденная справкой из медицинского учреждения) допускает сдача форм контроля не позднее чем через две недели с момента окончания действия справки, если другие сроки не установлены руководством аспирантской школы. </w:t>
      </w:r>
    </w:p>
    <w:p w14:paraId="37519F09" w14:textId="77777777" w:rsidR="00854968" w:rsidRPr="004C368B" w:rsidRDefault="00F13DF6">
      <w:pPr>
        <w:jc w:val="both"/>
      </w:pPr>
      <w:r w:rsidRPr="004C368B">
        <w:t>За каждый день просрочки сдачи домашней работы по неуважительной причине итоговая оценка за эту домашнюю работу снижается на 1 балл (по 10-бальной шкале).</w:t>
      </w:r>
    </w:p>
    <w:p w14:paraId="514EF06A" w14:textId="77777777" w:rsidR="00854968" w:rsidRPr="004C368B" w:rsidRDefault="00F13DF6">
      <w:pPr>
        <w:jc w:val="both"/>
      </w:pPr>
      <w:r w:rsidRPr="004C368B">
        <w:t>В оценку экзамена входит:</w:t>
      </w:r>
    </w:p>
    <w:p w14:paraId="5C69EBAC" w14:textId="77777777" w:rsidR="00854968" w:rsidRPr="004C368B" w:rsidRDefault="00F13DF6">
      <w:pPr>
        <w:jc w:val="both"/>
      </w:pPr>
      <w:r w:rsidRPr="004C368B">
        <w:t>- аналитический текст по своей проблеме исследования (40 баллов);</w:t>
      </w:r>
    </w:p>
    <w:p w14:paraId="6683052A" w14:textId="77777777" w:rsidR="00854968" w:rsidRPr="004C368B" w:rsidRDefault="00F13DF6">
      <w:pPr>
        <w:jc w:val="both"/>
      </w:pPr>
      <w:r w:rsidRPr="004C368B">
        <w:t>- качество рецензии на текст другого аспиранта (20 баллов);</w:t>
      </w:r>
    </w:p>
    <w:p w14:paraId="4B6A1ABD" w14:textId="77777777" w:rsidR="00854968" w:rsidRPr="004C368B" w:rsidRDefault="00F13DF6">
      <w:pPr>
        <w:jc w:val="both"/>
      </w:pPr>
      <w:r w:rsidRPr="004C368B">
        <w:lastRenderedPageBreak/>
        <w:t>- доклад с презентацией и ответы на вопросы (30 баллов);</w:t>
      </w:r>
    </w:p>
    <w:p w14:paraId="40908F84" w14:textId="77777777" w:rsidR="00854968" w:rsidRPr="004C368B" w:rsidRDefault="00F13DF6">
      <w:pPr>
        <w:jc w:val="both"/>
      </w:pPr>
      <w:r w:rsidRPr="004C368B">
        <w:t>- участие в дискуссии по представлению обзоров по проблеме (10 баллов).</w:t>
      </w:r>
    </w:p>
    <w:p w14:paraId="04DE800A" w14:textId="77777777" w:rsidR="00854968" w:rsidRPr="004C368B" w:rsidRDefault="00854968">
      <w:pPr>
        <w:jc w:val="both"/>
      </w:pPr>
    </w:p>
    <w:p w14:paraId="66E2C53D" w14:textId="77777777" w:rsidR="00854968" w:rsidRPr="004C368B" w:rsidRDefault="00F13DF6">
      <w:pPr>
        <w:jc w:val="both"/>
      </w:pPr>
      <w:r w:rsidRPr="004C368B">
        <w:t>Условия пересдач</w:t>
      </w:r>
    </w:p>
    <w:p w14:paraId="24B5AB8D" w14:textId="77777777" w:rsidR="00854968" w:rsidRPr="004C368B" w:rsidRDefault="00F13DF6">
      <w:pPr>
        <w:jc w:val="both"/>
      </w:pPr>
      <w:r w:rsidRPr="004C368B">
        <w:t>На пересдаче аспиранту не предоставляется возможность получить дополнительный балл для компенсации оценки за текущий контроль. Первая пересдача проводится преподавателем, отвечающим за чтение дисциплины. При выставлении результирующей оценки учитывается накопленная оценка за текущий контроль, самостоятельную и аудиторную работу.</w:t>
      </w:r>
    </w:p>
    <w:p w14:paraId="6882F366" w14:textId="77777777" w:rsidR="00854968" w:rsidRPr="004C368B" w:rsidRDefault="00854968">
      <w:pPr>
        <w:jc w:val="both"/>
      </w:pPr>
    </w:p>
    <w:p w14:paraId="02C06C38" w14:textId="77777777" w:rsidR="00854968" w:rsidRPr="004C368B" w:rsidRDefault="00F13DF6">
      <w:pPr>
        <w:jc w:val="center"/>
      </w:pPr>
      <w:r w:rsidRPr="004C368B">
        <w:rPr>
          <w:i/>
        </w:rPr>
        <w:t>k</w:t>
      </w:r>
      <w:r w:rsidRPr="004C368B">
        <w:rPr>
          <w:i/>
          <w:vertAlign w:val="subscript"/>
        </w:rPr>
        <w:t>2</w:t>
      </w:r>
      <w:r w:rsidRPr="004C368B">
        <w:rPr>
          <w:i/>
        </w:rPr>
        <w:t>·О</w:t>
      </w:r>
      <w:r w:rsidRPr="004C368B">
        <w:rPr>
          <w:i/>
          <w:vertAlign w:val="subscript"/>
        </w:rPr>
        <w:t>текущий</w:t>
      </w:r>
      <w:r w:rsidRPr="004C368B">
        <w:rPr>
          <w:i/>
        </w:rPr>
        <w:t xml:space="preserve"> + k</w:t>
      </w:r>
      <w:r w:rsidRPr="004C368B">
        <w:rPr>
          <w:i/>
          <w:vertAlign w:val="subscript"/>
        </w:rPr>
        <w:t>3</w:t>
      </w:r>
      <w:r w:rsidRPr="004C368B">
        <w:rPr>
          <w:i/>
        </w:rPr>
        <w:t>·О</w:t>
      </w:r>
      <w:r w:rsidRPr="004C368B">
        <w:rPr>
          <w:i/>
          <w:vertAlign w:val="subscript"/>
        </w:rPr>
        <w:t>сам. работа</w:t>
      </w:r>
      <w:r w:rsidRPr="004C368B">
        <w:rPr>
          <w:i/>
        </w:rPr>
        <w:t xml:space="preserve"> + k</w:t>
      </w:r>
      <w:r w:rsidRPr="004C368B">
        <w:rPr>
          <w:i/>
          <w:vertAlign w:val="subscript"/>
        </w:rPr>
        <w:t>4</w:t>
      </w:r>
      <w:r w:rsidRPr="004C368B">
        <w:rPr>
          <w:i/>
        </w:rPr>
        <w:t>·О</w:t>
      </w:r>
      <w:r w:rsidRPr="004C368B">
        <w:rPr>
          <w:i/>
          <w:vertAlign w:val="subscript"/>
        </w:rPr>
        <w:t>аудиторная</w:t>
      </w:r>
    </w:p>
    <w:p w14:paraId="2B0463DB" w14:textId="77777777" w:rsidR="00854968" w:rsidRPr="004C368B" w:rsidRDefault="00854968">
      <w:pPr>
        <w:jc w:val="both"/>
      </w:pPr>
    </w:p>
    <w:p w14:paraId="62779549" w14:textId="77777777" w:rsidR="00854968" w:rsidRPr="004C368B" w:rsidRDefault="00F13DF6">
      <w:pPr>
        <w:jc w:val="both"/>
      </w:pPr>
      <w:r w:rsidRPr="004C368B">
        <w:t>Вторая пересдача проводится в присутствие комиссии, включающей не менее трех преподавателей, при выставлении результирующей оценки учитывается накопленная оценка за текущий контроль, самостоятельную и аудиторную работу</w:t>
      </w:r>
    </w:p>
    <w:p w14:paraId="20A7025D" w14:textId="77777777" w:rsidR="00854968" w:rsidRPr="004C368B" w:rsidRDefault="00854968">
      <w:pPr>
        <w:jc w:val="both"/>
      </w:pPr>
    </w:p>
    <w:p w14:paraId="42127264" w14:textId="77777777" w:rsidR="00854968" w:rsidRPr="004C368B" w:rsidRDefault="00F13DF6">
      <w:pPr>
        <w:jc w:val="center"/>
      </w:pPr>
      <w:r w:rsidRPr="004C368B">
        <w:rPr>
          <w:i/>
        </w:rPr>
        <w:t>k</w:t>
      </w:r>
      <w:r w:rsidRPr="004C368B">
        <w:rPr>
          <w:i/>
          <w:vertAlign w:val="subscript"/>
        </w:rPr>
        <w:t>2</w:t>
      </w:r>
      <w:r w:rsidRPr="004C368B">
        <w:rPr>
          <w:i/>
        </w:rPr>
        <w:t>·О</w:t>
      </w:r>
      <w:r w:rsidRPr="004C368B">
        <w:rPr>
          <w:i/>
          <w:vertAlign w:val="subscript"/>
        </w:rPr>
        <w:t>текущий</w:t>
      </w:r>
      <w:r w:rsidRPr="004C368B">
        <w:rPr>
          <w:i/>
        </w:rPr>
        <w:t xml:space="preserve"> + k</w:t>
      </w:r>
      <w:r w:rsidRPr="004C368B">
        <w:rPr>
          <w:i/>
          <w:vertAlign w:val="subscript"/>
        </w:rPr>
        <w:t>3</w:t>
      </w:r>
      <w:r w:rsidRPr="004C368B">
        <w:rPr>
          <w:i/>
        </w:rPr>
        <w:t>·О</w:t>
      </w:r>
      <w:r w:rsidRPr="004C368B">
        <w:rPr>
          <w:i/>
          <w:vertAlign w:val="subscript"/>
        </w:rPr>
        <w:t>сам. работа</w:t>
      </w:r>
      <w:r w:rsidRPr="004C368B">
        <w:rPr>
          <w:i/>
        </w:rPr>
        <w:t xml:space="preserve"> + k</w:t>
      </w:r>
      <w:r w:rsidRPr="004C368B">
        <w:rPr>
          <w:i/>
          <w:vertAlign w:val="subscript"/>
        </w:rPr>
        <w:t>4</w:t>
      </w:r>
      <w:r w:rsidRPr="004C368B">
        <w:rPr>
          <w:i/>
        </w:rPr>
        <w:t>·О</w:t>
      </w:r>
      <w:r w:rsidRPr="004C368B">
        <w:rPr>
          <w:i/>
          <w:vertAlign w:val="subscript"/>
        </w:rPr>
        <w:t>аудиторная</w:t>
      </w:r>
    </w:p>
    <w:p w14:paraId="58BB408A" w14:textId="77777777" w:rsidR="00854968" w:rsidRPr="004C368B" w:rsidRDefault="00854968">
      <w:pPr>
        <w:jc w:val="both"/>
      </w:pPr>
    </w:p>
    <w:p w14:paraId="22A7E2A6" w14:textId="77777777" w:rsidR="00854968" w:rsidRPr="004C368B" w:rsidRDefault="00F13DF6">
      <w:pPr>
        <w:jc w:val="both"/>
      </w:pPr>
      <w:r w:rsidRPr="004C368B">
        <w:t xml:space="preserve">В исключительных случаях комиссия может принять решение об отказе от учета накопленной аспирантом оценки. В данном случае комиссией используются следующие критерии оценки ответа аспиранта: полнота ответа на вопрос, самостоятельность при ответе на вопрос, точность в ответе на поставленные вопросы. </w:t>
      </w:r>
    </w:p>
    <w:p w14:paraId="1DAEBF17" w14:textId="77777777" w:rsidR="00854968" w:rsidRPr="004C368B" w:rsidRDefault="00854968">
      <w:pPr>
        <w:jc w:val="both"/>
      </w:pPr>
    </w:p>
    <w:p w14:paraId="53E5A574" w14:textId="77777777" w:rsidR="00854968" w:rsidRPr="004C368B" w:rsidRDefault="00F13DF6">
      <w:pPr>
        <w:jc w:val="both"/>
      </w:pPr>
      <w:r w:rsidRPr="004C368B">
        <w:t>Итоговая оценка</w:t>
      </w:r>
    </w:p>
    <w:tbl>
      <w:tblPr>
        <w:tblStyle w:val="aa"/>
        <w:tblW w:w="9908"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798"/>
        <w:gridCol w:w="2127"/>
        <w:gridCol w:w="983"/>
      </w:tblGrid>
      <w:tr w:rsidR="00854968" w:rsidRPr="004C368B" w14:paraId="59E816B3" w14:textId="77777777">
        <w:trPr>
          <w:trHeight w:val="260"/>
        </w:trPr>
        <w:tc>
          <w:tcPr>
            <w:tcW w:w="6799" w:type="dxa"/>
            <w:vAlign w:val="center"/>
          </w:tcPr>
          <w:p w14:paraId="2C0933A6" w14:textId="77777777" w:rsidR="00854968" w:rsidRPr="004C368B" w:rsidRDefault="00F13DF6">
            <w:pPr>
              <w:jc w:val="both"/>
            </w:pPr>
            <w:r w:rsidRPr="004C368B">
              <w:rPr>
                <w:i/>
              </w:rPr>
              <w:t>Слагаемые итоговой оценки за дисциплины</w:t>
            </w:r>
          </w:p>
        </w:tc>
        <w:tc>
          <w:tcPr>
            <w:tcW w:w="2127" w:type="dxa"/>
            <w:vAlign w:val="center"/>
          </w:tcPr>
          <w:p w14:paraId="780F3F58" w14:textId="77777777" w:rsidR="00854968" w:rsidRPr="004C368B" w:rsidRDefault="00F13DF6">
            <w:pPr>
              <w:jc w:val="both"/>
            </w:pPr>
            <w:r w:rsidRPr="004C368B">
              <w:rPr>
                <w:i/>
              </w:rPr>
              <w:t>Результирующая оценка</w:t>
            </w:r>
          </w:p>
        </w:tc>
        <w:tc>
          <w:tcPr>
            <w:tcW w:w="983" w:type="dxa"/>
            <w:vAlign w:val="center"/>
          </w:tcPr>
          <w:p w14:paraId="7BFDFD37" w14:textId="77777777" w:rsidR="00854968" w:rsidRPr="004C368B" w:rsidRDefault="00F13DF6">
            <w:pPr>
              <w:jc w:val="both"/>
            </w:pPr>
            <w:r w:rsidRPr="004C368B">
              <w:rPr>
                <w:i/>
              </w:rPr>
              <w:t>Вес</w:t>
            </w:r>
          </w:p>
        </w:tc>
      </w:tr>
      <w:tr w:rsidR="00854968" w:rsidRPr="004C368B" w14:paraId="25137018" w14:textId="77777777">
        <w:tc>
          <w:tcPr>
            <w:tcW w:w="6799" w:type="dxa"/>
          </w:tcPr>
          <w:p w14:paraId="37BBA446" w14:textId="77777777" w:rsidR="00854968" w:rsidRPr="004C368B" w:rsidRDefault="00F13DF6">
            <w:pPr>
              <w:jc w:val="both"/>
            </w:pPr>
            <w:r w:rsidRPr="004C368B">
              <w:t>Выполненные задания к занятиям</w:t>
            </w:r>
          </w:p>
        </w:tc>
        <w:tc>
          <w:tcPr>
            <w:tcW w:w="2127" w:type="dxa"/>
          </w:tcPr>
          <w:p w14:paraId="3499E3B4" w14:textId="77777777" w:rsidR="00854968" w:rsidRPr="004C368B" w:rsidRDefault="00F13DF6">
            <w:pPr>
              <w:jc w:val="both"/>
            </w:pPr>
            <w:r w:rsidRPr="004C368B">
              <w:t>100</w:t>
            </w:r>
          </w:p>
        </w:tc>
        <w:tc>
          <w:tcPr>
            <w:tcW w:w="983" w:type="dxa"/>
          </w:tcPr>
          <w:p w14:paraId="0EC134CE" w14:textId="77777777" w:rsidR="00854968" w:rsidRPr="004C368B" w:rsidRDefault="00F13DF6">
            <w:pPr>
              <w:jc w:val="both"/>
            </w:pPr>
            <w:r w:rsidRPr="004C368B">
              <w:t>0.3</w:t>
            </w:r>
          </w:p>
        </w:tc>
      </w:tr>
      <w:tr w:rsidR="00854968" w:rsidRPr="004C368B" w14:paraId="05B20221" w14:textId="77777777">
        <w:tc>
          <w:tcPr>
            <w:tcW w:w="6799" w:type="dxa"/>
          </w:tcPr>
          <w:p w14:paraId="75C01777" w14:textId="77777777" w:rsidR="00854968" w:rsidRPr="004C368B" w:rsidRDefault="00F13DF6">
            <w:pPr>
              <w:jc w:val="both"/>
            </w:pPr>
            <w:r w:rsidRPr="004C368B">
              <w:t>Активность на занятиях</w:t>
            </w:r>
          </w:p>
        </w:tc>
        <w:tc>
          <w:tcPr>
            <w:tcW w:w="2127" w:type="dxa"/>
          </w:tcPr>
          <w:p w14:paraId="65512CC2" w14:textId="77777777" w:rsidR="00854968" w:rsidRPr="004C368B" w:rsidRDefault="00F13DF6">
            <w:pPr>
              <w:jc w:val="both"/>
            </w:pPr>
            <w:r w:rsidRPr="004C368B">
              <w:t>100</w:t>
            </w:r>
          </w:p>
        </w:tc>
        <w:tc>
          <w:tcPr>
            <w:tcW w:w="983" w:type="dxa"/>
          </w:tcPr>
          <w:p w14:paraId="762F0A7B" w14:textId="77777777" w:rsidR="00854968" w:rsidRPr="004C368B" w:rsidRDefault="00F13DF6">
            <w:pPr>
              <w:jc w:val="both"/>
            </w:pPr>
            <w:r w:rsidRPr="004C368B">
              <w:t>0.2</w:t>
            </w:r>
          </w:p>
        </w:tc>
      </w:tr>
      <w:tr w:rsidR="00854968" w:rsidRPr="004C368B" w14:paraId="2E3251D0" w14:textId="77777777">
        <w:tc>
          <w:tcPr>
            <w:tcW w:w="6799" w:type="dxa"/>
          </w:tcPr>
          <w:p w14:paraId="19085FC4" w14:textId="77777777" w:rsidR="00854968" w:rsidRPr="004C368B" w:rsidRDefault="00F13DF6">
            <w:pPr>
              <w:jc w:val="both"/>
            </w:pPr>
            <w:r w:rsidRPr="004C368B">
              <w:t>Экзаменационное задание и участие в обсуждении заданий на группе</w:t>
            </w:r>
          </w:p>
        </w:tc>
        <w:tc>
          <w:tcPr>
            <w:tcW w:w="2127" w:type="dxa"/>
          </w:tcPr>
          <w:p w14:paraId="714EA962" w14:textId="77777777" w:rsidR="00854968" w:rsidRPr="004C368B" w:rsidRDefault="00F13DF6">
            <w:pPr>
              <w:jc w:val="both"/>
            </w:pPr>
            <w:r w:rsidRPr="004C368B">
              <w:t>100</w:t>
            </w:r>
          </w:p>
        </w:tc>
        <w:tc>
          <w:tcPr>
            <w:tcW w:w="983" w:type="dxa"/>
          </w:tcPr>
          <w:p w14:paraId="71C503DE" w14:textId="77777777" w:rsidR="00854968" w:rsidRPr="004C368B" w:rsidRDefault="00F13DF6">
            <w:pPr>
              <w:jc w:val="both"/>
            </w:pPr>
            <w:r w:rsidRPr="004C368B">
              <w:t>0.5</w:t>
            </w:r>
          </w:p>
        </w:tc>
      </w:tr>
    </w:tbl>
    <w:p w14:paraId="5B795D45" w14:textId="77777777" w:rsidR="00854968" w:rsidRPr="004C368B" w:rsidRDefault="00854968">
      <w:pPr>
        <w:jc w:val="both"/>
        <w:rPr>
          <w:u w:val="single"/>
        </w:rPr>
      </w:pPr>
    </w:p>
    <w:p w14:paraId="59FC0F8F" w14:textId="77777777" w:rsidR="00854968" w:rsidRPr="004C368B" w:rsidRDefault="00F13DF6">
      <w:pPr>
        <w:jc w:val="both"/>
        <w:rPr>
          <w:i/>
        </w:rPr>
      </w:pPr>
      <w:r w:rsidRPr="004C368B">
        <w:rPr>
          <w:i/>
        </w:rPr>
        <w:t>Формула итоговой оценки</w:t>
      </w:r>
    </w:p>
    <w:p w14:paraId="35EDC594" w14:textId="77777777" w:rsidR="00854968" w:rsidRPr="004C368B" w:rsidRDefault="00F13DF6">
      <w:pPr>
        <w:jc w:val="both"/>
      </w:pPr>
      <w:r w:rsidRPr="004C368B">
        <w:t>ИТОГ = 0,5 (экзамен) + 0,2 (активность на занятиях) + 0,3 (задания к занятиям) / 10.</w:t>
      </w:r>
    </w:p>
    <w:p w14:paraId="7DC1966E" w14:textId="77777777" w:rsidR="00854968" w:rsidRPr="004C368B" w:rsidRDefault="00F13DF6">
      <w:pPr>
        <w:jc w:val="both"/>
      </w:pPr>
      <w:r w:rsidRPr="004C368B">
        <w:t xml:space="preserve">Таким образом, итоговая оценка с учетом «веса» баллов может быть максимальной до 100 баллов / 10 = 10 баллов. </w:t>
      </w:r>
    </w:p>
    <w:p w14:paraId="06B4E7BC" w14:textId="77777777" w:rsidR="00854968" w:rsidRPr="004C368B" w:rsidRDefault="00F13DF6">
      <w:pPr>
        <w:jc w:val="both"/>
        <w:rPr>
          <w:i/>
        </w:rPr>
      </w:pPr>
      <w:r w:rsidRPr="004C368B">
        <w:t>Способ округления результирующей оценки по учебной дисциплине: арифметический (например, оценка 4,4 округляется до 4, а оценка 4,5 до 5).</w:t>
      </w:r>
    </w:p>
    <w:p w14:paraId="652ACED1" w14:textId="77777777" w:rsidR="00854968" w:rsidRPr="004C368B" w:rsidRDefault="00854968">
      <w:pPr>
        <w:jc w:val="both"/>
      </w:pPr>
    </w:p>
    <w:p w14:paraId="364D189E" w14:textId="3D721E20" w:rsidR="00854968" w:rsidRDefault="00F13DF6">
      <w:pPr>
        <w:pStyle w:val="1"/>
        <w:numPr>
          <w:ilvl w:val="0"/>
          <w:numId w:val="2"/>
        </w:numPr>
        <w:spacing w:before="0" w:after="0"/>
      </w:pPr>
      <w:r w:rsidRPr="004C368B">
        <w:t>Учебно-методическое и информационное обеспечение дисциплины</w:t>
      </w:r>
    </w:p>
    <w:p w14:paraId="5DFA8D1C" w14:textId="77777777" w:rsidR="00057D16" w:rsidRPr="00057D16" w:rsidRDefault="00057D16" w:rsidP="00057D16"/>
    <w:p w14:paraId="37614A87" w14:textId="2F2A2A53" w:rsidR="00DF49CB" w:rsidRPr="00AB15FD" w:rsidDel="002E5C3D" w:rsidRDefault="00F13DF6" w:rsidP="00AB15FD">
      <w:pPr>
        <w:pStyle w:val="2"/>
        <w:numPr>
          <w:ilvl w:val="1"/>
          <w:numId w:val="2"/>
        </w:numPr>
        <w:spacing w:before="0" w:after="0"/>
        <w:jc w:val="both"/>
      </w:pPr>
      <w:r w:rsidRPr="00AB15FD">
        <w:t>Основная литература</w:t>
      </w:r>
    </w:p>
    <w:tbl>
      <w:tblPr>
        <w:tblW w:w="16365" w:type="dxa"/>
        <w:tblCellSpacing w:w="0" w:type="dxa"/>
        <w:tblCellMar>
          <w:left w:w="0" w:type="dxa"/>
          <w:right w:w="0" w:type="dxa"/>
        </w:tblCellMar>
        <w:tblLook w:val="04A0" w:firstRow="1" w:lastRow="0" w:firstColumn="1" w:lastColumn="0" w:noHBand="0" w:noVBand="1"/>
      </w:tblPr>
      <w:tblGrid>
        <w:gridCol w:w="12653"/>
        <w:gridCol w:w="3712"/>
      </w:tblGrid>
      <w:tr w:rsidR="00DF49CB" w:rsidRPr="00AB15FD" w14:paraId="18EBACE5" w14:textId="77777777" w:rsidTr="004C368B">
        <w:trPr>
          <w:tblCellSpacing w:w="0" w:type="dxa"/>
        </w:trPr>
        <w:tc>
          <w:tcPr>
            <w:tcW w:w="12653" w:type="dxa"/>
            <w:tcMar>
              <w:top w:w="0" w:type="dxa"/>
              <w:left w:w="15" w:type="dxa"/>
              <w:bottom w:w="0" w:type="dxa"/>
              <w:right w:w="15" w:type="dxa"/>
            </w:tcMar>
            <w:hideMark/>
          </w:tcPr>
          <w:p w14:paraId="2A74EE44" w14:textId="77777777" w:rsidR="00DF49CB" w:rsidRPr="00AB15FD" w:rsidRDefault="00DF49CB" w:rsidP="00AB15FD">
            <w:pPr>
              <w:jc w:val="both"/>
              <w:rPr>
                <w:color w:val="555555"/>
              </w:rPr>
            </w:pPr>
          </w:p>
        </w:tc>
        <w:tc>
          <w:tcPr>
            <w:tcW w:w="3712" w:type="dxa"/>
            <w:tcMar>
              <w:top w:w="0" w:type="dxa"/>
              <w:left w:w="15" w:type="dxa"/>
              <w:bottom w:w="0" w:type="dxa"/>
              <w:right w:w="15" w:type="dxa"/>
            </w:tcMar>
            <w:hideMark/>
          </w:tcPr>
          <w:p w14:paraId="62E57CA5" w14:textId="77777777" w:rsidR="00DF49CB" w:rsidRPr="00AB15FD" w:rsidRDefault="00DF49CB" w:rsidP="00AB15FD">
            <w:pPr>
              <w:jc w:val="both"/>
              <w:rPr>
                <w:color w:val="555555"/>
              </w:rPr>
            </w:pPr>
          </w:p>
        </w:tc>
      </w:tr>
    </w:tbl>
    <w:p w14:paraId="5EA80FDD"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 xml:space="preserve">Developmental Psychology // http://psycnet.apa.org/PsycARTICLES/journal/dev/54/9 </w:t>
      </w:r>
    </w:p>
    <w:p w14:paraId="7075723D"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 xml:space="preserve">Human autonomy in cross-cultural context: perspectives on the psychology of agency, freedom, and well-being / Ed. V. I. </w:t>
      </w:r>
      <w:proofErr w:type="spellStart"/>
      <w:r w:rsidRPr="00AB15FD">
        <w:rPr>
          <w:rFonts w:ascii="Times New Roman" w:hAnsi="Times New Roman" w:cs="Times New Roman"/>
          <w:sz w:val="24"/>
          <w:szCs w:val="24"/>
          <w:lang w:val="en-US"/>
        </w:rPr>
        <w:t>Chirkov</w:t>
      </w:r>
      <w:proofErr w:type="spellEnd"/>
      <w:r w:rsidRPr="00AB15FD">
        <w:rPr>
          <w:rFonts w:ascii="Times New Roman" w:hAnsi="Times New Roman" w:cs="Times New Roman"/>
          <w:sz w:val="24"/>
          <w:szCs w:val="24"/>
          <w:lang w:val="en-US"/>
        </w:rPr>
        <w:t>, R. M. Ryan, K. M. Sheldon. – Dordrecht: Springer, 2011. – 283 с.</w:t>
      </w:r>
    </w:p>
    <w:p w14:paraId="64AC9002"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Intergroup conflicts and their resolution: a social psychological perspective / Ed. by D. Bar- Tal. London; New York: Psychology Press, 2011. –367 с.</w:t>
      </w:r>
    </w:p>
    <w:p w14:paraId="4B1D94B0"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 xml:space="preserve">Journal of Educational Psychology // http://psycnet.apa.org/PsycARTICLES/journal/edu/110/6 </w:t>
      </w:r>
    </w:p>
    <w:p w14:paraId="48DDF65C"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Larsen R. J., Buss D.M. Personality psychology: domains of knowledge about human nature. 4th ed. New York: McGraw-Hill, 2010. 724 p.</w:t>
      </w:r>
    </w:p>
    <w:p w14:paraId="0640F9C6"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Maltby J., Day L., Macaskill A. Personality, Individual Differences and Intelligence. 4th ed. Harlow [etc.]: Pearson Education, 2017. 668 p.</w:t>
      </w:r>
    </w:p>
    <w:p w14:paraId="05BAC5F3"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lastRenderedPageBreak/>
        <w:t>Ormrod J.E. Educational psychology: developing learners. 4th ed. Upper Saddle River: Prentice Hall, 2003. 691 с.</w:t>
      </w:r>
    </w:p>
    <w:p w14:paraId="6948A469"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Shaffer D. R. Developmental psychology: childhood and adolescence. 4th ed. Pacific Grove: Brooks/Cole Publishing Company, 1996. 730 с</w:t>
      </w:r>
    </w:p>
    <w:p w14:paraId="22D845A2"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 xml:space="preserve">Social Psychology of Education // https://www.researchgate.net/journal/1573-1928_Social_Psychology_of_Education </w:t>
      </w:r>
    </w:p>
    <w:p w14:paraId="5DF42A7F"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 xml:space="preserve">Teaching communication: theory, research, and methods / Ed. by A. L. </w:t>
      </w:r>
      <w:proofErr w:type="spellStart"/>
      <w:r w:rsidRPr="00AB15FD">
        <w:rPr>
          <w:rFonts w:ascii="Times New Roman" w:hAnsi="Times New Roman" w:cs="Times New Roman"/>
          <w:sz w:val="24"/>
          <w:szCs w:val="24"/>
          <w:lang w:val="en-US"/>
        </w:rPr>
        <w:t>Vangelisti</w:t>
      </w:r>
      <w:proofErr w:type="spellEnd"/>
      <w:r w:rsidRPr="00AB15FD">
        <w:rPr>
          <w:rFonts w:ascii="Times New Roman" w:hAnsi="Times New Roman" w:cs="Times New Roman"/>
          <w:sz w:val="24"/>
          <w:szCs w:val="24"/>
          <w:lang w:val="en-US"/>
        </w:rPr>
        <w:t>, J. A. Daly, G. W. Friedrich. 2nd ed. London; New York: Routledge, 2009. 564 с. </w:t>
      </w:r>
    </w:p>
    <w:p w14:paraId="7B0F3162"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Upton P. Developmental psychology. Harlow [etc.]: Pearson Education, 2012. 260 с. </w:t>
      </w:r>
    </w:p>
    <w:p w14:paraId="10E68859"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 xml:space="preserve">Анастази А. Дифференциальная психология. М.: Апрель-Пресс, 2001 745 с. </w:t>
      </w:r>
      <w:r w:rsidRPr="00AB15FD">
        <w:rPr>
          <w:rFonts w:ascii="Times New Roman" w:hAnsi="Times New Roman" w:cs="Times New Roman"/>
          <w:sz w:val="24"/>
          <w:szCs w:val="24"/>
          <w:lang w:val="en-US"/>
        </w:rPr>
        <w:t>http</w:t>
      </w:r>
      <w:r w:rsidRPr="00AB15FD">
        <w:rPr>
          <w:rFonts w:ascii="Times New Roman" w:hAnsi="Times New Roman" w:cs="Times New Roman"/>
          <w:sz w:val="24"/>
          <w:szCs w:val="24"/>
        </w:rPr>
        <w:t>://</w:t>
      </w:r>
      <w:proofErr w:type="spellStart"/>
      <w:r w:rsidRPr="00AB15FD">
        <w:rPr>
          <w:rFonts w:ascii="Times New Roman" w:hAnsi="Times New Roman" w:cs="Times New Roman"/>
          <w:sz w:val="24"/>
          <w:szCs w:val="24"/>
          <w:lang w:val="en-US"/>
        </w:rPr>
        <w:t>disus</w:t>
      </w:r>
      <w:proofErr w:type="spellEnd"/>
      <w:r w:rsidRPr="00AB15FD">
        <w:rPr>
          <w:rFonts w:ascii="Times New Roman" w:hAnsi="Times New Roman" w:cs="Times New Roman"/>
          <w:sz w:val="24"/>
          <w:szCs w:val="24"/>
        </w:rPr>
        <w:t>.</w:t>
      </w:r>
      <w:proofErr w:type="spellStart"/>
      <w:r w:rsidRPr="00AB15FD">
        <w:rPr>
          <w:rFonts w:ascii="Times New Roman" w:hAnsi="Times New Roman" w:cs="Times New Roman"/>
          <w:sz w:val="24"/>
          <w:szCs w:val="24"/>
          <w:lang w:val="en-US"/>
        </w:rPr>
        <w:t>ru</w:t>
      </w:r>
      <w:proofErr w:type="spellEnd"/>
      <w:r w:rsidRPr="00AB15FD">
        <w:rPr>
          <w:rFonts w:ascii="Times New Roman" w:hAnsi="Times New Roman" w:cs="Times New Roman"/>
          <w:sz w:val="24"/>
          <w:szCs w:val="24"/>
        </w:rPr>
        <w:t>/</w:t>
      </w:r>
      <w:proofErr w:type="spellStart"/>
      <w:r w:rsidRPr="00AB15FD">
        <w:rPr>
          <w:rFonts w:ascii="Times New Roman" w:hAnsi="Times New Roman" w:cs="Times New Roman"/>
          <w:sz w:val="24"/>
          <w:szCs w:val="24"/>
          <w:lang w:val="en-US"/>
        </w:rPr>
        <w:t>knigi</w:t>
      </w:r>
      <w:proofErr w:type="spellEnd"/>
      <w:r w:rsidRPr="00AB15FD">
        <w:rPr>
          <w:rFonts w:ascii="Times New Roman" w:hAnsi="Times New Roman" w:cs="Times New Roman"/>
          <w:sz w:val="24"/>
          <w:szCs w:val="24"/>
        </w:rPr>
        <w:t>/409977-1-</w:t>
      </w:r>
      <w:proofErr w:type="spellStart"/>
      <w:r w:rsidRPr="00AB15FD">
        <w:rPr>
          <w:rFonts w:ascii="Times New Roman" w:hAnsi="Times New Roman" w:cs="Times New Roman"/>
          <w:sz w:val="24"/>
          <w:szCs w:val="24"/>
          <w:lang w:val="en-US"/>
        </w:rPr>
        <w:t>anastazi</w:t>
      </w:r>
      <w:proofErr w:type="spellEnd"/>
      <w:r w:rsidRPr="00AB15FD">
        <w:rPr>
          <w:rFonts w:ascii="Times New Roman" w:hAnsi="Times New Roman" w:cs="Times New Roman"/>
          <w:sz w:val="24"/>
          <w:szCs w:val="24"/>
        </w:rPr>
        <w:t>-</w:t>
      </w:r>
      <w:proofErr w:type="spellStart"/>
      <w:r w:rsidRPr="00AB15FD">
        <w:rPr>
          <w:rFonts w:ascii="Times New Roman" w:hAnsi="Times New Roman" w:cs="Times New Roman"/>
          <w:sz w:val="24"/>
          <w:szCs w:val="24"/>
          <w:lang w:val="en-US"/>
        </w:rPr>
        <w:t>differencialnaya</w:t>
      </w:r>
      <w:proofErr w:type="spellEnd"/>
      <w:r w:rsidRPr="00AB15FD">
        <w:rPr>
          <w:rFonts w:ascii="Times New Roman" w:hAnsi="Times New Roman" w:cs="Times New Roman"/>
          <w:sz w:val="24"/>
          <w:szCs w:val="24"/>
        </w:rPr>
        <w:t>-</w:t>
      </w:r>
      <w:proofErr w:type="spellStart"/>
      <w:r w:rsidRPr="00AB15FD">
        <w:rPr>
          <w:rFonts w:ascii="Times New Roman" w:hAnsi="Times New Roman" w:cs="Times New Roman"/>
          <w:sz w:val="24"/>
          <w:szCs w:val="24"/>
          <w:lang w:val="en-US"/>
        </w:rPr>
        <w:t>psihologiya</w:t>
      </w:r>
      <w:proofErr w:type="spellEnd"/>
      <w:r w:rsidRPr="00AB15FD">
        <w:rPr>
          <w:rFonts w:ascii="Times New Roman" w:hAnsi="Times New Roman" w:cs="Times New Roman"/>
          <w:sz w:val="24"/>
          <w:szCs w:val="24"/>
        </w:rPr>
        <w:t>-</w:t>
      </w:r>
      <w:proofErr w:type="spellStart"/>
      <w:r w:rsidRPr="00AB15FD">
        <w:rPr>
          <w:rFonts w:ascii="Times New Roman" w:hAnsi="Times New Roman" w:cs="Times New Roman"/>
          <w:sz w:val="24"/>
          <w:szCs w:val="24"/>
          <w:lang w:val="en-US"/>
        </w:rPr>
        <w:t>individualnie</w:t>
      </w:r>
      <w:proofErr w:type="spellEnd"/>
      <w:r w:rsidRPr="00AB15FD">
        <w:rPr>
          <w:rFonts w:ascii="Times New Roman" w:hAnsi="Times New Roman" w:cs="Times New Roman"/>
          <w:sz w:val="24"/>
          <w:szCs w:val="24"/>
        </w:rPr>
        <w:t>-</w:t>
      </w:r>
      <w:proofErr w:type="spellStart"/>
      <w:r w:rsidRPr="00AB15FD">
        <w:rPr>
          <w:rFonts w:ascii="Times New Roman" w:hAnsi="Times New Roman" w:cs="Times New Roman"/>
          <w:sz w:val="24"/>
          <w:szCs w:val="24"/>
          <w:lang w:val="en-US"/>
        </w:rPr>
        <w:t>gruppovie</w:t>
      </w:r>
      <w:proofErr w:type="spellEnd"/>
      <w:r w:rsidRPr="00AB15FD">
        <w:rPr>
          <w:rFonts w:ascii="Times New Roman" w:hAnsi="Times New Roman" w:cs="Times New Roman"/>
          <w:sz w:val="24"/>
          <w:szCs w:val="24"/>
        </w:rPr>
        <w:t>-</w:t>
      </w:r>
      <w:proofErr w:type="spellStart"/>
      <w:r w:rsidRPr="00AB15FD">
        <w:rPr>
          <w:rFonts w:ascii="Times New Roman" w:hAnsi="Times New Roman" w:cs="Times New Roman"/>
          <w:sz w:val="24"/>
          <w:szCs w:val="24"/>
          <w:lang w:val="en-US"/>
        </w:rPr>
        <w:t>razlichiya</w:t>
      </w:r>
      <w:proofErr w:type="spellEnd"/>
      <w:r w:rsidRPr="00AB15FD">
        <w:rPr>
          <w:rFonts w:ascii="Times New Roman" w:hAnsi="Times New Roman" w:cs="Times New Roman"/>
          <w:sz w:val="24"/>
          <w:szCs w:val="24"/>
        </w:rPr>
        <w:t>-</w:t>
      </w:r>
      <w:proofErr w:type="spellStart"/>
      <w:r w:rsidRPr="00AB15FD">
        <w:rPr>
          <w:rFonts w:ascii="Times New Roman" w:hAnsi="Times New Roman" w:cs="Times New Roman"/>
          <w:sz w:val="24"/>
          <w:szCs w:val="24"/>
          <w:lang w:val="en-US"/>
        </w:rPr>
        <w:t>povedenii</w:t>
      </w:r>
      <w:proofErr w:type="spellEnd"/>
      <w:r w:rsidRPr="00AB15FD">
        <w:rPr>
          <w:rFonts w:ascii="Times New Roman" w:hAnsi="Times New Roman" w:cs="Times New Roman"/>
          <w:sz w:val="24"/>
          <w:szCs w:val="24"/>
        </w:rPr>
        <w:t>-</w:t>
      </w:r>
      <w:proofErr w:type="spellStart"/>
      <w:r w:rsidRPr="00AB15FD">
        <w:rPr>
          <w:rFonts w:ascii="Times New Roman" w:hAnsi="Times New Roman" w:cs="Times New Roman"/>
          <w:sz w:val="24"/>
          <w:szCs w:val="24"/>
          <w:lang w:val="en-US"/>
        </w:rPr>
        <w:t>uchebnoe</w:t>
      </w:r>
      <w:proofErr w:type="spellEnd"/>
      <w:r w:rsidRPr="00AB15FD">
        <w:rPr>
          <w:rFonts w:ascii="Times New Roman" w:hAnsi="Times New Roman" w:cs="Times New Roman"/>
          <w:sz w:val="24"/>
          <w:szCs w:val="24"/>
        </w:rPr>
        <w:t>-</w:t>
      </w:r>
      <w:proofErr w:type="spellStart"/>
      <w:r w:rsidRPr="00AB15FD">
        <w:rPr>
          <w:rFonts w:ascii="Times New Roman" w:hAnsi="Times New Roman" w:cs="Times New Roman"/>
          <w:sz w:val="24"/>
          <w:szCs w:val="24"/>
          <w:lang w:val="en-US"/>
        </w:rPr>
        <w:t>posobie</w:t>
      </w:r>
      <w:proofErr w:type="spellEnd"/>
      <w:r w:rsidRPr="00AB15FD">
        <w:rPr>
          <w:rFonts w:ascii="Times New Roman" w:hAnsi="Times New Roman" w:cs="Times New Roman"/>
          <w:sz w:val="24"/>
          <w:szCs w:val="24"/>
        </w:rPr>
        <w:t>-</w:t>
      </w:r>
      <w:r w:rsidRPr="00AB15FD">
        <w:rPr>
          <w:rFonts w:ascii="Times New Roman" w:hAnsi="Times New Roman" w:cs="Times New Roman"/>
          <w:sz w:val="24"/>
          <w:szCs w:val="24"/>
          <w:lang w:val="en-US"/>
        </w:rPr>
        <w:t>per</w:t>
      </w:r>
      <w:r w:rsidRPr="00AB15FD">
        <w:rPr>
          <w:rFonts w:ascii="Times New Roman" w:hAnsi="Times New Roman" w:cs="Times New Roman"/>
          <w:sz w:val="24"/>
          <w:szCs w:val="24"/>
        </w:rPr>
        <w:t>-</w:t>
      </w:r>
      <w:proofErr w:type="spellStart"/>
      <w:r w:rsidRPr="00AB15FD">
        <w:rPr>
          <w:rFonts w:ascii="Times New Roman" w:hAnsi="Times New Roman" w:cs="Times New Roman"/>
          <w:sz w:val="24"/>
          <w:szCs w:val="24"/>
          <w:lang w:val="en-US"/>
        </w:rPr>
        <w:t>angl</w:t>
      </w:r>
      <w:proofErr w:type="spellEnd"/>
      <w:r w:rsidRPr="00AB15FD">
        <w:rPr>
          <w:rFonts w:ascii="Times New Roman" w:hAnsi="Times New Roman" w:cs="Times New Roman"/>
          <w:sz w:val="24"/>
          <w:szCs w:val="24"/>
        </w:rPr>
        <w:t>-</w:t>
      </w:r>
      <w:r w:rsidRPr="00AB15FD">
        <w:rPr>
          <w:rFonts w:ascii="Times New Roman" w:hAnsi="Times New Roman" w:cs="Times New Roman"/>
          <w:sz w:val="24"/>
          <w:szCs w:val="24"/>
          <w:lang w:val="en-US"/>
        </w:rPr>
        <w:t>m</w:t>
      </w:r>
      <w:r w:rsidRPr="00AB15FD">
        <w:rPr>
          <w:rFonts w:ascii="Times New Roman" w:hAnsi="Times New Roman" w:cs="Times New Roman"/>
          <w:sz w:val="24"/>
          <w:szCs w:val="24"/>
        </w:rPr>
        <w:t>.</w:t>
      </w:r>
      <w:proofErr w:type="spellStart"/>
      <w:r w:rsidRPr="00AB15FD">
        <w:rPr>
          <w:rFonts w:ascii="Times New Roman" w:hAnsi="Times New Roman" w:cs="Times New Roman"/>
          <w:sz w:val="24"/>
          <w:szCs w:val="24"/>
          <w:lang w:val="en-US"/>
        </w:rPr>
        <w:t>php</w:t>
      </w:r>
      <w:proofErr w:type="spellEnd"/>
      <w:r w:rsidRPr="00AB15FD">
        <w:rPr>
          <w:rFonts w:ascii="Times New Roman" w:hAnsi="Times New Roman" w:cs="Times New Roman"/>
          <w:sz w:val="24"/>
          <w:szCs w:val="24"/>
        </w:rPr>
        <w:t xml:space="preserve"> </w:t>
      </w:r>
    </w:p>
    <w:p w14:paraId="770968AA"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Анастази А. Образовательные технологии</w:t>
      </w:r>
    </w:p>
    <w:p w14:paraId="3F0133A6"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Богоявленская Д.Б. Психология творческих способностей. М.: Академия, 2002. 316 с.</w:t>
      </w:r>
    </w:p>
    <w:p w14:paraId="2C2744BE"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Выготский Л. С. Мышление и речь. 5-е изд., испр. М.: Лабиринт, 1999. 352 с.</w:t>
      </w:r>
    </w:p>
    <w:p w14:paraId="7984F3E7"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Выготский Л. С. Собрание сочинений: в 6 т. / Т.5 : Основы дефектологии /</w:t>
      </w:r>
      <w:r w:rsidRPr="00AB15FD">
        <w:rPr>
          <w:rFonts w:ascii="Times New Roman" w:hAnsi="Times New Roman" w:cs="Times New Roman"/>
          <w:sz w:val="24"/>
          <w:szCs w:val="24"/>
          <w:lang w:val="en-US"/>
        </w:rPr>
        <w:t> </w:t>
      </w:r>
      <w:r w:rsidRPr="00AB15FD">
        <w:rPr>
          <w:rFonts w:ascii="Times New Roman" w:hAnsi="Times New Roman" w:cs="Times New Roman"/>
          <w:sz w:val="24"/>
          <w:szCs w:val="24"/>
        </w:rPr>
        <w:t>Под ред.</w:t>
      </w:r>
      <w:r w:rsidRPr="00AB15FD">
        <w:rPr>
          <w:rFonts w:ascii="Times New Roman" w:hAnsi="Times New Roman" w:cs="Times New Roman"/>
          <w:sz w:val="24"/>
          <w:szCs w:val="24"/>
          <w:lang w:val="en-US"/>
        </w:rPr>
        <w:t> </w:t>
      </w:r>
      <w:r w:rsidRPr="00AB15FD">
        <w:rPr>
          <w:rFonts w:ascii="Times New Roman" w:hAnsi="Times New Roman" w:cs="Times New Roman"/>
          <w:sz w:val="24"/>
          <w:szCs w:val="24"/>
        </w:rPr>
        <w:t>Т. А. Власовой. М.: Педагогика, 1983. 368 с.</w:t>
      </w:r>
      <w:r w:rsidRPr="00AB15FD">
        <w:rPr>
          <w:rFonts w:ascii="Times New Roman" w:hAnsi="Times New Roman" w:cs="Times New Roman"/>
          <w:sz w:val="24"/>
          <w:szCs w:val="24"/>
          <w:lang w:val="en-US"/>
        </w:rPr>
        <w:t> </w:t>
      </w:r>
    </w:p>
    <w:p w14:paraId="7C8DDEAC"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 xml:space="preserve">Выготский Л.С. Педагогическая психология. М.: АСТ, 2010. 678 с. </w:t>
      </w:r>
    </w:p>
    <w:p w14:paraId="69A47321"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 xml:space="preserve">Выготский Л.С. Педология подростка. М.: Издание бюро заочного обучения при педфаке 2 МГУ, 1929. </w:t>
      </w:r>
      <w:r w:rsidRPr="00AB15FD">
        <w:rPr>
          <w:rFonts w:ascii="Times New Roman" w:hAnsi="Times New Roman" w:cs="Times New Roman"/>
          <w:sz w:val="24"/>
          <w:szCs w:val="24"/>
          <w:lang w:val="en-US"/>
        </w:rPr>
        <w:t>http</w:t>
      </w:r>
      <w:r w:rsidRPr="00AB15FD">
        <w:rPr>
          <w:rFonts w:ascii="Times New Roman" w:hAnsi="Times New Roman" w:cs="Times New Roman"/>
          <w:sz w:val="24"/>
          <w:szCs w:val="24"/>
        </w:rPr>
        <w:t>://</w:t>
      </w:r>
      <w:proofErr w:type="spellStart"/>
      <w:r w:rsidRPr="00AB15FD">
        <w:rPr>
          <w:rFonts w:ascii="Times New Roman" w:hAnsi="Times New Roman" w:cs="Times New Roman"/>
          <w:sz w:val="24"/>
          <w:szCs w:val="24"/>
          <w:lang w:val="en-US"/>
        </w:rPr>
        <w:t>psychlib</w:t>
      </w:r>
      <w:proofErr w:type="spellEnd"/>
      <w:r w:rsidRPr="00AB15FD">
        <w:rPr>
          <w:rFonts w:ascii="Times New Roman" w:hAnsi="Times New Roman" w:cs="Times New Roman"/>
          <w:sz w:val="24"/>
          <w:szCs w:val="24"/>
        </w:rPr>
        <w:t>.</w:t>
      </w:r>
      <w:proofErr w:type="spellStart"/>
      <w:r w:rsidRPr="00AB15FD">
        <w:rPr>
          <w:rFonts w:ascii="Times New Roman" w:hAnsi="Times New Roman" w:cs="Times New Roman"/>
          <w:sz w:val="24"/>
          <w:szCs w:val="24"/>
          <w:lang w:val="en-US"/>
        </w:rPr>
        <w:t>ru</w:t>
      </w:r>
      <w:proofErr w:type="spellEnd"/>
      <w:r w:rsidRPr="00AB15FD">
        <w:rPr>
          <w:rFonts w:ascii="Times New Roman" w:hAnsi="Times New Roman" w:cs="Times New Roman"/>
          <w:sz w:val="24"/>
          <w:szCs w:val="24"/>
        </w:rPr>
        <w:t>/</w:t>
      </w:r>
      <w:proofErr w:type="spellStart"/>
      <w:r w:rsidRPr="00AB15FD">
        <w:rPr>
          <w:rFonts w:ascii="Times New Roman" w:hAnsi="Times New Roman" w:cs="Times New Roman"/>
          <w:sz w:val="24"/>
          <w:szCs w:val="24"/>
          <w:lang w:val="en-US"/>
        </w:rPr>
        <w:t>mgppu</w:t>
      </w:r>
      <w:proofErr w:type="spellEnd"/>
      <w:r w:rsidRPr="00AB15FD">
        <w:rPr>
          <w:rFonts w:ascii="Times New Roman" w:hAnsi="Times New Roman" w:cs="Times New Roman"/>
          <w:sz w:val="24"/>
          <w:szCs w:val="24"/>
        </w:rPr>
        <w:t>/</w:t>
      </w:r>
      <w:proofErr w:type="spellStart"/>
      <w:r w:rsidRPr="00AB15FD">
        <w:rPr>
          <w:rFonts w:ascii="Times New Roman" w:hAnsi="Times New Roman" w:cs="Times New Roman"/>
          <w:sz w:val="24"/>
          <w:szCs w:val="24"/>
          <w:lang w:val="en-US"/>
        </w:rPr>
        <w:t>VPp</w:t>
      </w:r>
      <w:proofErr w:type="spellEnd"/>
      <w:r w:rsidRPr="00AB15FD">
        <w:rPr>
          <w:rFonts w:ascii="Times New Roman" w:hAnsi="Times New Roman" w:cs="Times New Roman"/>
          <w:sz w:val="24"/>
          <w:szCs w:val="24"/>
        </w:rPr>
        <w:t>-1929/</w:t>
      </w:r>
      <w:proofErr w:type="spellStart"/>
      <w:r w:rsidRPr="00AB15FD">
        <w:rPr>
          <w:rFonts w:ascii="Times New Roman" w:hAnsi="Times New Roman" w:cs="Times New Roman"/>
          <w:sz w:val="24"/>
          <w:szCs w:val="24"/>
          <w:lang w:val="en-US"/>
        </w:rPr>
        <w:t>VPp</w:t>
      </w:r>
      <w:proofErr w:type="spellEnd"/>
      <w:r w:rsidRPr="00AB15FD">
        <w:rPr>
          <w:rFonts w:ascii="Times New Roman" w:hAnsi="Times New Roman" w:cs="Times New Roman"/>
          <w:sz w:val="24"/>
          <w:szCs w:val="24"/>
        </w:rPr>
        <w:t>-504.</w:t>
      </w:r>
      <w:proofErr w:type="spellStart"/>
      <w:r w:rsidRPr="00AB15FD">
        <w:rPr>
          <w:rFonts w:ascii="Times New Roman" w:hAnsi="Times New Roman" w:cs="Times New Roman"/>
          <w:sz w:val="24"/>
          <w:szCs w:val="24"/>
          <w:lang w:val="en-US"/>
        </w:rPr>
        <w:t>htm</w:t>
      </w:r>
      <w:proofErr w:type="spellEnd"/>
      <w:r w:rsidRPr="00AB15FD">
        <w:rPr>
          <w:rFonts w:ascii="Times New Roman" w:hAnsi="Times New Roman" w:cs="Times New Roman"/>
          <w:sz w:val="24"/>
          <w:szCs w:val="24"/>
        </w:rPr>
        <w:t>#$</w:t>
      </w:r>
      <w:r w:rsidRPr="00AB15FD">
        <w:rPr>
          <w:rFonts w:ascii="Times New Roman" w:hAnsi="Times New Roman" w:cs="Times New Roman"/>
          <w:sz w:val="24"/>
          <w:szCs w:val="24"/>
          <w:lang w:val="en-US"/>
        </w:rPr>
        <w:t>p</w:t>
      </w:r>
      <w:r w:rsidRPr="00AB15FD">
        <w:rPr>
          <w:rFonts w:ascii="Times New Roman" w:hAnsi="Times New Roman" w:cs="Times New Roman"/>
          <w:sz w:val="24"/>
          <w:szCs w:val="24"/>
        </w:rPr>
        <w:t xml:space="preserve">1 </w:t>
      </w:r>
    </w:p>
    <w:p w14:paraId="64E1A28F"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Интерактивные лекции, семинары, письменные самостоятельные работы, работа по группам, общегрупповая дискуссия, презентации и их защита, анализ текстов и видеоматериалов, рецензирование.</w:t>
      </w:r>
    </w:p>
    <w:p w14:paraId="3F264588"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Канеман Д., Словик П., Тверски А. Принятие решений в неопределенности: Правила и предубеждения / Пер. с англ. Харьков: Изд-во «Гуманитарный центр», 2014. 544 с.</w:t>
      </w:r>
    </w:p>
    <w:p w14:paraId="3A46365E"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Когнитивная психология: история и современность: хрестоматия / Пер. с англ. под ред.</w:t>
      </w:r>
      <w:r w:rsidRPr="00AB15FD">
        <w:rPr>
          <w:rFonts w:ascii="Times New Roman" w:hAnsi="Times New Roman" w:cs="Times New Roman"/>
          <w:sz w:val="24"/>
          <w:szCs w:val="24"/>
          <w:lang w:val="en-US"/>
        </w:rPr>
        <w:t> </w:t>
      </w:r>
      <w:r w:rsidRPr="00AB15FD">
        <w:rPr>
          <w:rFonts w:ascii="Times New Roman" w:hAnsi="Times New Roman" w:cs="Times New Roman"/>
          <w:sz w:val="24"/>
          <w:szCs w:val="24"/>
        </w:rPr>
        <w:t>М. В. Фаликман,</w:t>
      </w:r>
      <w:r w:rsidRPr="00AB15FD">
        <w:rPr>
          <w:rFonts w:ascii="Times New Roman" w:hAnsi="Times New Roman" w:cs="Times New Roman"/>
          <w:sz w:val="24"/>
          <w:szCs w:val="24"/>
          <w:lang w:val="en-US"/>
        </w:rPr>
        <w:t> </w:t>
      </w:r>
      <w:r w:rsidRPr="00AB15FD">
        <w:rPr>
          <w:rFonts w:ascii="Times New Roman" w:hAnsi="Times New Roman" w:cs="Times New Roman"/>
          <w:sz w:val="24"/>
          <w:szCs w:val="24"/>
        </w:rPr>
        <w:t>В. Ф. Спиридонова. – М.: Ломоносовъ, 2011. – 383 с.</w:t>
      </w:r>
      <w:r w:rsidRPr="00AB15FD">
        <w:rPr>
          <w:rFonts w:ascii="Times New Roman" w:hAnsi="Times New Roman" w:cs="Times New Roman"/>
          <w:sz w:val="24"/>
          <w:szCs w:val="24"/>
          <w:lang w:val="en-US"/>
        </w:rPr>
        <w:t> </w:t>
      </w:r>
    </w:p>
    <w:p w14:paraId="32A08453"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Коломинский А.А., Реан Я.Л. Социальная педагогическая психология. СПб.: Прайм-Еврознак, 2008. 574 с.</w:t>
      </w:r>
    </w:p>
    <w:p w14:paraId="53012544"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 xml:space="preserve">Крайг Г. Психология развития. СПб.: Издательство «Питер», 2011. 939 с. </w:t>
      </w:r>
    </w:p>
    <w:p w14:paraId="6DFF759F"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Мухина В.С. Возрастная психология. Феноменология развития. 12 издание. М.:  Издательский Центр «Академия», 2009. 638 с.</w:t>
      </w:r>
    </w:p>
    <w:p w14:paraId="7C503F62"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Нартова-Бочавер С. К. Дифференциальная психология. Издание пятое, стереотипное. М. : Флинта, МПСИ, 2008. 280 с.</w:t>
      </w:r>
    </w:p>
    <w:p w14:paraId="2D9C7EB9"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 xml:space="preserve">Обухов А.С. и др. Психолого-педагогическое взаимодействие участников образовательного процесса / под общ. ред. А. С. Обухова. М. : Издательство Юрайт, 2018. 422 с. </w:t>
      </w:r>
    </w:p>
    <w:p w14:paraId="67B65D3D" w14:textId="77777777" w:rsidR="004C368B" w:rsidRPr="00AB15FD" w:rsidRDefault="004C368B" w:rsidP="00AB15FD">
      <w:pPr>
        <w:pStyle w:val="af8"/>
        <w:numPr>
          <w:ilvl w:val="0"/>
          <w:numId w:val="17"/>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rPr>
        <w:t xml:space="preserve">Холодная М. А. Когнитивные стили. О природе индивидуального ума. 2-е изд. </w:t>
      </w:r>
      <w:proofErr w:type="spellStart"/>
      <w:r w:rsidRPr="00AB15FD">
        <w:rPr>
          <w:rFonts w:ascii="Times New Roman" w:hAnsi="Times New Roman" w:cs="Times New Roman"/>
          <w:sz w:val="24"/>
          <w:szCs w:val="24"/>
          <w:lang w:val="en-US"/>
        </w:rPr>
        <w:t>СПб</w:t>
      </w:r>
      <w:proofErr w:type="spellEnd"/>
      <w:r w:rsidRPr="00AB15FD">
        <w:rPr>
          <w:rFonts w:ascii="Times New Roman" w:hAnsi="Times New Roman" w:cs="Times New Roman"/>
          <w:sz w:val="24"/>
          <w:szCs w:val="24"/>
          <w:lang w:val="en-US"/>
        </w:rPr>
        <w:t xml:space="preserve">.: </w:t>
      </w:r>
      <w:proofErr w:type="spellStart"/>
      <w:r w:rsidRPr="00AB15FD">
        <w:rPr>
          <w:rFonts w:ascii="Times New Roman" w:hAnsi="Times New Roman" w:cs="Times New Roman"/>
          <w:sz w:val="24"/>
          <w:szCs w:val="24"/>
          <w:lang w:val="en-US"/>
        </w:rPr>
        <w:t>Питер</w:t>
      </w:r>
      <w:proofErr w:type="spellEnd"/>
      <w:r w:rsidRPr="00AB15FD">
        <w:rPr>
          <w:rFonts w:ascii="Times New Roman" w:hAnsi="Times New Roman" w:cs="Times New Roman"/>
          <w:sz w:val="24"/>
          <w:szCs w:val="24"/>
          <w:lang w:val="en-US"/>
        </w:rPr>
        <w:t xml:space="preserve">, 2004. 384 с. </w:t>
      </w:r>
    </w:p>
    <w:p w14:paraId="077F64E4" w14:textId="2F197D2D" w:rsidR="00854968" w:rsidRPr="00AB15FD" w:rsidRDefault="004C368B" w:rsidP="00AB15FD">
      <w:pPr>
        <w:pStyle w:val="af8"/>
        <w:numPr>
          <w:ilvl w:val="0"/>
          <w:numId w:val="17"/>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Эльконин Б.Д. Психология развития. М.: Издательский центр «Академия», 2001. 144 с.</w:t>
      </w:r>
    </w:p>
    <w:p w14:paraId="3D4E2305" w14:textId="77777777" w:rsidR="00854968" w:rsidRPr="00AB15FD" w:rsidRDefault="00F13DF6" w:rsidP="00AB15FD">
      <w:pPr>
        <w:pStyle w:val="2"/>
        <w:numPr>
          <w:ilvl w:val="1"/>
          <w:numId w:val="2"/>
        </w:numPr>
        <w:spacing w:before="0" w:after="0"/>
        <w:jc w:val="both"/>
      </w:pPr>
      <w:r w:rsidRPr="00AB15FD">
        <w:t xml:space="preserve">Дополнительная литература </w:t>
      </w:r>
    </w:p>
    <w:p w14:paraId="7DD3149C" w14:textId="53FAF044" w:rsidR="00854968" w:rsidRPr="00AB15FD" w:rsidRDefault="00854968" w:rsidP="00AB15FD">
      <w:pPr>
        <w:jc w:val="both"/>
      </w:pPr>
    </w:p>
    <w:p w14:paraId="6240254D"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 xml:space="preserve">Berliner D. The 100-Year Journey Of Educational Psychology // http://www.wou.edu/~girodm/611/Berliner_100years.pdf  </w:t>
      </w:r>
    </w:p>
    <w:p w14:paraId="51E3E7B1"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Bjorklund D.F., Pellegrini A.D. Child Development and Evolutionary Psychology // Child Development. 2000. №71 (6). P. 1687–1708. http://www.academia.edu/16770795/Child_Development_and_Evolutionary_Psychology</w:t>
      </w:r>
    </w:p>
    <w:p w14:paraId="2F3C60A5"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 xml:space="preserve">Buss D. M. How can evolutionary psychology successfully explain personality and individual differences? // </w:t>
      </w:r>
      <w:proofErr w:type="spellStart"/>
      <w:r w:rsidRPr="00AB15FD">
        <w:rPr>
          <w:rFonts w:ascii="Times New Roman" w:hAnsi="Times New Roman" w:cs="Times New Roman"/>
          <w:sz w:val="24"/>
          <w:szCs w:val="24"/>
          <w:lang w:val="en-US"/>
        </w:rPr>
        <w:t>Perspect</w:t>
      </w:r>
      <w:proofErr w:type="spellEnd"/>
      <w:r w:rsidRPr="00AB15FD">
        <w:rPr>
          <w:rFonts w:ascii="Times New Roman" w:hAnsi="Times New Roman" w:cs="Times New Roman"/>
          <w:sz w:val="24"/>
          <w:szCs w:val="24"/>
          <w:lang w:val="en-US"/>
        </w:rPr>
        <w:t xml:space="preserve">. Psychol. 2009. Sci. 4. P. 359–366. https://journals.sagepub.com/doi/pdf/10.1111/j.1745-6924.2009.01138.x </w:t>
      </w:r>
    </w:p>
    <w:p w14:paraId="3A5470A2"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 xml:space="preserve">Buss D.M., </w:t>
      </w:r>
      <w:proofErr w:type="spellStart"/>
      <w:r w:rsidRPr="00AB15FD">
        <w:rPr>
          <w:rFonts w:ascii="Times New Roman" w:hAnsi="Times New Roman" w:cs="Times New Roman"/>
          <w:sz w:val="24"/>
          <w:szCs w:val="24"/>
          <w:lang w:val="en-US"/>
        </w:rPr>
        <w:t>Greiling</w:t>
      </w:r>
      <w:proofErr w:type="spellEnd"/>
      <w:r w:rsidRPr="00AB15FD">
        <w:rPr>
          <w:rFonts w:ascii="Times New Roman" w:hAnsi="Times New Roman" w:cs="Times New Roman"/>
          <w:sz w:val="24"/>
          <w:szCs w:val="24"/>
          <w:lang w:val="en-US"/>
        </w:rPr>
        <w:t xml:space="preserve"> H. Adaptive Individual Differences // Journal of Personality. 1999. N 67 (2). P. 209–243. https://onlinelibrary.wiley.com/doi/epdf/10.1111/1467-6494.00053 </w:t>
      </w:r>
    </w:p>
    <w:p w14:paraId="5471D6C2"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lastRenderedPageBreak/>
        <w:t>Chamorro-</w:t>
      </w:r>
      <w:proofErr w:type="spellStart"/>
      <w:r w:rsidRPr="00AB15FD">
        <w:rPr>
          <w:rFonts w:ascii="Times New Roman" w:hAnsi="Times New Roman" w:cs="Times New Roman"/>
          <w:sz w:val="24"/>
          <w:szCs w:val="24"/>
          <w:lang w:val="en-US"/>
        </w:rPr>
        <w:t>Premuzic</w:t>
      </w:r>
      <w:proofErr w:type="spellEnd"/>
      <w:r w:rsidRPr="00AB15FD">
        <w:rPr>
          <w:rFonts w:ascii="Times New Roman" w:hAnsi="Times New Roman" w:cs="Times New Roman"/>
          <w:sz w:val="24"/>
          <w:szCs w:val="24"/>
          <w:lang w:val="en-US"/>
        </w:rPr>
        <w:t xml:space="preserve"> T., </w:t>
      </w:r>
      <w:proofErr w:type="spellStart"/>
      <w:r w:rsidRPr="00AB15FD">
        <w:rPr>
          <w:rFonts w:ascii="Times New Roman" w:hAnsi="Times New Roman" w:cs="Times New Roman"/>
          <w:sz w:val="24"/>
          <w:szCs w:val="24"/>
          <w:lang w:val="en-US"/>
        </w:rPr>
        <w:t>Furhnam</w:t>
      </w:r>
      <w:proofErr w:type="spellEnd"/>
      <w:r w:rsidRPr="00AB15FD">
        <w:rPr>
          <w:rFonts w:ascii="Times New Roman" w:hAnsi="Times New Roman" w:cs="Times New Roman"/>
          <w:sz w:val="24"/>
          <w:szCs w:val="24"/>
          <w:lang w:val="en-US"/>
        </w:rPr>
        <w:t xml:space="preserve"> A. Intellectual competence and the intelligent personality: A third way in differential psychology // Review of General Psychology. 2006. N 10 (3). P. 251–267. http://psycnet.apa.org/fulltext/2006-12728-005.pdf </w:t>
      </w:r>
    </w:p>
    <w:p w14:paraId="2E48BD80"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 xml:space="preserve">Clark R., </w:t>
      </w:r>
      <w:proofErr w:type="spellStart"/>
      <w:r w:rsidRPr="00AB15FD">
        <w:rPr>
          <w:rFonts w:ascii="Times New Roman" w:hAnsi="Times New Roman" w:cs="Times New Roman"/>
          <w:sz w:val="24"/>
          <w:szCs w:val="24"/>
          <w:lang w:val="en-US"/>
        </w:rPr>
        <w:t>Chopeta</w:t>
      </w:r>
      <w:proofErr w:type="spellEnd"/>
      <w:r w:rsidRPr="00AB15FD">
        <w:rPr>
          <w:rFonts w:ascii="Times New Roman" w:hAnsi="Times New Roman" w:cs="Times New Roman"/>
          <w:sz w:val="24"/>
          <w:szCs w:val="24"/>
          <w:lang w:val="en-US"/>
        </w:rPr>
        <w:t xml:space="preserve"> L. Graphics for </w:t>
      </w:r>
      <w:proofErr w:type="gramStart"/>
      <w:r w:rsidRPr="00AB15FD">
        <w:rPr>
          <w:rFonts w:ascii="Times New Roman" w:hAnsi="Times New Roman" w:cs="Times New Roman"/>
          <w:sz w:val="24"/>
          <w:szCs w:val="24"/>
          <w:lang w:val="en-US"/>
        </w:rPr>
        <w:t>Learning :</w:t>
      </w:r>
      <w:proofErr w:type="gramEnd"/>
      <w:r w:rsidRPr="00AB15FD">
        <w:rPr>
          <w:rFonts w:ascii="Times New Roman" w:hAnsi="Times New Roman" w:cs="Times New Roman"/>
          <w:sz w:val="24"/>
          <w:szCs w:val="24"/>
          <w:lang w:val="en-US"/>
        </w:rPr>
        <w:t xml:space="preserve"> Proven Guidelines for Planning, Designing, and Evaluating Visuals in Training Materials . San Francisco: Jossey-Bass/Pfeiffer, 2004.</w:t>
      </w:r>
    </w:p>
    <w:p w14:paraId="379A95FE"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lang w:val="en-US"/>
        </w:rPr>
      </w:pPr>
      <w:proofErr w:type="spellStart"/>
      <w:r w:rsidRPr="00AB15FD">
        <w:rPr>
          <w:rFonts w:ascii="Times New Roman" w:hAnsi="Times New Roman" w:cs="Times New Roman"/>
          <w:sz w:val="24"/>
          <w:szCs w:val="24"/>
          <w:lang w:val="en-US"/>
        </w:rPr>
        <w:t>Dennick</w:t>
      </w:r>
      <w:proofErr w:type="spellEnd"/>
      <w:r w:rsidRPr="00AB15FD">
        <w:rPr>
          <w:rFonts w:ascii="Times New Roman" w:hAnsi="Times New Roman" w:cs="Times New Roman"/>
          <w:sz w:val="24"/>
          <w:szCs w:val="24"/>
          <w:lang w:val="en-US"/>
        </w:rPr>
        <w:t xml:space="preserve"> R.G., </w:t>
      </w:r>
      <w:proofErr w:type="spellStart"/>
      <w:r w:rsidRPr="00AB15FD">
        <w:rPr>
          <w:rFonts w:ascii="Times New Roman" w:hAnsi="Times New Roman" w:cs="Times New Roman"/>
          <w:sz w:val="24"/>
          <w:szCs w:val="24"/>
          <w:lang w:val="en-US"/>
        </w:rPr>
        <w:t>Exleyb</w:t>
      </w:r>
      <w:proofErr w:type="spellEnd"/>
      <w:r w:rsidRPr="00AB15FD">
        <w:rPr>
          <w:rFonts w:ascii="Times New Roman" w:hAnsi="Times New Roman" w:cs="Times New Roman"/>
          <w:sz w:val="24"/>
          <w:szCs w:val="24"/>
          <w:lang w:val="en-US"/>
        </w:rPr>
        <w:t xml:space="preserve"> K. Teaching and learning in groups and teams // Biochemical Education. 1998. V. 26, n. 11. P. 11l–115. https://link.springer.com/content/pdf/10.1007%2FBF02504914.pdf </w:t>
      </w:r>
    </w:p>
    <w:p w14:paraId="4078F77B"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Educational psychology // http://www.newworldencyclopedia.org/entry/Educational_psychology</w:t>
      </w:r>
    </w:p>
    <w:p w14:paraId="7BBB0B16"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 xml:space="preserve">Encyclopedia of cross-cultural school psychology: In 2 vol. / Ed. C. S. </w:t>
      </w:r>
      <w:proofErr w:type="spellStart"/>
      <w:r w:rsidRPr="00AB15FD">
        <w:rPr>
          <w:rFonts w:ascii="Times New Roman" w:hAnsi="Times New Roman" w:cs="Times New Roman"/>
          <w:sz w:val="24"/>
          <w:szCs w:val="24"/>
          <w:lang w:val="en-US"/>
        </w:rPr>
        <w:t>Clauss</w:t>
      </w:r>
      <w:proofErr w:type="spellEnd"/>
      <w:r w:rsidRPr="00AB15FD">
        <w:rPr>
          <w:rFonts w:ascii="Times New Roman" w:hAnsi="Times New Roman" w:cs="Times New Roman"/>
          <w:sz w:val="24"/>
          <w:szCs w:val="24"/>
          <w:lang w:val="en-US"/>
        </w:rPr>
        <w:t>-Ehlers. – New York: Springer, 2010.</w:t>
      </w:r>
    </w:p>
    <w:p w14:paraId="51A5504A"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lang w:val="en-US"/>
        </w:rPr>
        <w:t xml:space="preserve">Farrell P. School psychology: Learning lessons from history and moving forward // School Psychology International. </w:t>
      </w:r>
      <w:r w:rsidRPr="00AB15FD">
        <w:rPr>
          <w:rFonts w:ascii="Times New Roman" w:hAnsi="Times New Roman" w:cs="Times New Roman"/>
          <w:sz w:val="24"/>
          <w:szCs w:val="24"/>
        </w:rPr>
        <w:t xml:space="preserve">2010. №31(6). P. 581-598. https://journals.sagepub.com/doi/10.1177/0143034310386533 </w:t>
      </w:r>
    </w:p>
    <w:p w14:paraId="4E06061E"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lang w:val="en-US"/>
        </w:rPr>
        <w:t xml:space="preserve">Furth H. G. Knowledge as desire: an essay on Freud and Piaget. New York: Columbia University Press, 1987. </w:t>
      </w:r>
      <w:r w:rsidRPr="00AB15FD">
        <w:rPr>
          <w:rFonts w:ascii="Times New Roman" w:hAnsi="Times New Roman" w:cs="Times New Roman"/>
          <w:sz w:val="24"/>
          <w:szCs w:val="24"/>
        </w:rPr>
        <w:t>179 с.</w:t>
      </w:r>
    </w:p>
    <w:p w14:paraId="58258191"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lang w:val="en-US"/>
        </w:rPr>
      </w:pPr>
      <w:proofErr w:type="spellStart"/>
      <w:r w:rsidRPr="00AB15FD">
        <w:rPr>
          <w:rFonts w:ascii="Times New Roman" w:hAnsi="Times New Roman" w:cs="Times New Roman"/>
          <w:sz w:val="24"/>
          <w:szCs w:val="24"/>
          <w:lang w:val="en-US"/>
        </w:rPr>
        <w:t>Gehlbach</w:t>
      </w:r>
      <w:proofErr w:type="spellEnd"/>
      <w:r w:rsidRPr="00AB15FD">
        <w:rPr>
          <w:rFonts w:ascii="Times New Roman" w:hAnsi="Times New Roman" w:cs="Times New Roman"/>
          <w:sz w:val="24"/>
          <w:szCs w:val="24"/>
          <w:lang w:val="en-US"/>
        </w:rPr>
        <w:t xml:space="preserve"> H. The social side of school: Why teachers need social psychology // Educational Psychology Review. 2010. 22, no. 3 P. 349-362. https://dash.harvard.edu/bitstream/handle/1/4460862/Gehlbach%202010%20EPR.pdf?sequence=1&amp;isAllowed=y </w:t>
      </w:r>
    </w:p>
    <w:p w14:paraId="31E87B42"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Johnson-</w:t>
      </w:r>
      <w:proofErr w:type="spellStart"/>
      <w:r w:rsidRPr="00AB15FD">
        <w:rPr>
          <w:rFonts w:ascii="Times New Roman" w:hAnsi="Times New Roman" w:cs="Times New Roman"/>
          <w:sz w:val="24"/>
          <w:szCs w:val="24"/>
          <w:lang w:val="en-US"/>
        </w:rPr>
        <w:t>Pynn</w:t>
      </w:r>
      <w:proofErr w:type="spellEnd"/>
      <w:r w:rsidRPr="00AB15FD">
        <w:rPr>
          <w:rFonts w:ascii="Times New Roman" w:hAnsi="Times New Roman" w:cs="Times New Roman"/>
          <w:sz w:val="24"/>
          <w:szCs w:val="24"/>
          <w:lang w:val="en-US"/>
        </w:rPr>
        <w:t xml:space="preserve"> J., </w:t>
      </w:r>
      <w:proofErr w:type="spellStart"/>
      <w:r w:rsidRPr="00AB15FD">
        <w:rPr>
          <w:rFonts w:ascii="Times New Roman" w:hAnsi="Times New Roman" w:cs="Times New Roman"/>
          <w:sz w:val="24"/>
          <w:szCs w:val="24"/>
          <w:lang w:val="en-US"/>
        </w:rPr>
        <w:t>Fragaszy</w:t>
      </w:r>
      <w:proofErr w:type="spellEnd"/>
      <w:r w:rsidRPr="00AB15FD">
        <w:rPr>
          <w:rFonts w:ascii="Times New Roman" w:hAnsi="Times New Roman" w:cs="Times New Roman"/>
          <w:sz w:val="24"/>
          <w:szCs w:val="24"/>
          <w:lang w:val="en-US"/>
        </w:rPr>
        <w:t xml:space="preserve"> D.M., Cummins-</w:t>
      </w:r>
      <w:proofErr w:type="spellStart"/>
      <w:r w:rsidRPr="00AB15FD">
        <w:rPr>
          <w:rFonts w:ascii="Times New Roman" w:hAnsi="Times New Roman" w:cs="Times New Roman"/>
          <w:sz w:val="24"/>
          <w:szCs w:val="24"/>
          <w:lang w:val="en-US"/>
        </w:rPr>
        <w:t>Sebree</w:t>
      </w:r>
      <w:proofErr w:type="spellEnd"/>
      <w:r w:rsidRPr="00AB15FD">
        <w:rPr>
          <w:rFonts w:ascii="Times New Roman" w:hAnsi="Times New Roman" w:cs="Times New Roman"/>
          <w:sz w:val="24"/>
          <w:szCs w:val="24"/>
          <w:lang w:val="en-US"/>
        </w:rPr>
        <w:t xml:space="preserve"> S. Common territories in comparative and developmental psychology: The quest for shared means and meaning in behavioral investigations // International Journal of Comparative Psychology. 2003. № 16. P.  1–27. http://psychology.uga.edu/sites/default/files/CVs/Johnson-Pynn%20et%20al._2003_International%20Journal%20of%20Comparative%20Psychology.pdf</w:t>
      </w:r>
    </w:p>
    <w:p w14:paraId="3ECD55D0"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 xml:space="preserve">Kanai R., Rees G. The structural basis of inter-individual differences in human </w:t>
      </w:r>
      <w:proofErr w:type="spellStart"/>
      <w:r w:rsidRPr="00AB15FD">
        <w:rPr>
          <w:rFonts w:ascii="Times New Roman" w:hAnsi="Times New Roman" w:cs="Times New Roman"/>
          <w:sz w:val="24"/>
          <w:szCs w:val="24"/>
          <w:lang w:val="en-US"/>
        </w:rPr>
        <w:t>behaviour</w:t>
      </w:r>
      <w:proofErr w:type="spellEnd"/>
      <w:r w:rsidRPr="00AB15FD">
        <w:rPr>
          <w:rFonts w:ascii="Times New Roman" w:hAnsi="Times New Roman" w:cs="Times New Roman"/>
          <w:sz w:val="24"/>
          <w:szCs w:val="24"/>
          <w:lang w:val="en-US"/>
        </w:rPr>
        <w:t xml:space="preserve"> and cognition // Nature Reviews Neuroscience. 2011. N12. P. 231–241. https://www.researchgate.net/publication/50399239_The_Structural_Basis_of_Inter-Individual_Differences_in_Human_Behaviour_and_Cognition </w:t>
      </w:r>
    </w:p>
    <w:p w14:paraId="6661E74C"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lang w:val="en-US"/>
        </w:rPr>
        <w:t xml:space="preserve">Larsen R. J., Buss D.M. Personality psychology: domains of knowledge about human nature. </w:t>
      </w:r>
      <w:r w:rsidRPr="00AB15FD">
        <w:rPr>
          <w:rFonts w:ascii="Times New Roman" w:hAnsi="Times New Roman" w:cs="Times New Roman"/>
          <w:sz w:val="24"/>
          <w:szCs w:val="24"/>
        </w:rPr>
        <w:t>4th ed. New York: McGraw-Hill, 2010. 724 p.</w:t>
      </w:r>
    </w:p>
    <w:p w14:paraId="54F34D89"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 xml:space="preserve">Learning to read critically in educational leadership and management / Ed. by M. Wallace, L. Poulson. – London: SAGE Publications, 2003. – 247 </w:t>
      </w:r>
      <w:r w:rsidRPr="00AB15FD">
        <w:rPr>
          <w:rFonts w:ascii="Times New Roman" w:hAnsi="Times New Roman" w:cs="Times New Roman"/>
          <w:sz w:val="24"/>
          <w:szCs w:val="24"/>
        </w:rPr>
        <w:t>с</w:t>
      </w:r>
      <w:r w:rsidRPr="00AB15FD">
        <w:rPr>
          <w:rFonts w:ascii="Times New Roman" w:hAnsi="Times New Roman" w:cs="Times New Roman"/>
          <w:sz w:val="24"/>
          <w:szCs w:val="24"/>
          <w:lang w:val="en-US"/>
        </w:rPr>
        <w:t>.</w:t>
      </w:r>
    </w:p>
    <w:p w14:paraId="14F27570"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Lucas J.L., Blazek M.A., Riley A.B. The lack of representation of educational psychology and school psychology in introductory psychology textbooks // Educational Psychology. 2005. № 25. P. 347–351. https://www.tandfonline.com/doi/full/10.1080/01443410500041318?scroll=top&amp;needAccess=true</w:t>
      </w:r>
    </w:p>
    <w:p w14:paraId="348FF60C"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lang w:val="en-US"/>
        </w:rPr>
        <w:t xml:space="preserve">Maltby J., Day L., Macaskill A. Personality, Individual Differences and Intelligence. </w:t>
      </w:r>
      <w:r w:rsidRPr="00AB15FD">
        <w:rPr>
          <w:rFonts w:ascii="Times New Roman" w:hAnsi="Times New Roman" w:cs="Times New Roman"/>
          <w:sz w:val="24"/>
          <w:szCs w:val="24"/>
        </w:rPr>
        <w:t>4th ed. Harlow [etc.]: Pearson Education, 2017. 668 p.</w:t>
      </w:r>
    </w:p>
    <w:p w14:paraId="11DEF238"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 xml:space="preserve">Marsh </w:t>
      </w:r>
      <w:r w:rsidRPr="00AB15FD">
        <w:rPr>
          <w:rFonts w:ascii="Times New Roman" w:hAnsi="Times New Roman" w:cs="Times New Roman"/>
          <w:sz w:val="24"/>
          <w:szCs w:val="24"/>
        </w:rPr>
        <w:t>Т</w:t>
      </w:r>
      <w:r w:rsidRPr="00AB15FD">
        <w:rPr>
          <w:rFonts w:ascii="Times New Roman" w:hAnsi="Times New Roman" w:cs="Times New Roman"/>
          <w:sz w:val="24"/>
          <w:szCs w:val="24"/>
          <w:lang w:val="en-US"/>
        </w:rPr>
        <w:t>.,</w:t>
      </w:r>
      <w:proofErr w:type="gramStart"/>
      <w:r w:rsidRPr="00AB15FD">
        <w:rPr>
          <w:rFonts w:ascii="Times New Roman" w:hAnsi="Times New Roman" w:cs="Times New Roman"/>
          <w:sz w:val="24"/>
          <w:szCs w:val="24"/>
          <w:lang w:val="en-US"/>
        </w:rPr>
        <w:t xml:space="preserve">  </w:t>
      </w:r>
      <w:proofErr w:type="spellStart"/>
      <w:r w:rsidRPr="00AB15FD">
        <w:rPr>
          <w:rFonts w:ascii="Times New Roman" w:hAnsi="Times New Roman" w:cs="Times New Roman"/>
          <w:sz w:val="24"/>
          <w:szCs w:val="24"/>
          <w:lang w:val="en-US"/>
        </w:rPr>
        <w:t>Boag</w:t>
      </w:r>
      <w:proofErr w:type="spellEnd"/>
      <w:proofErr w:type="gramEnd"/>
      <w:r w:rsidRPr="00AB15FD">
        <w:rPr>
          <w:rFonts w:ascii="Times New Roman" w:hAnsi="Times New Roman" w:cs="Times New Roman"/>
          <w:sz w:val="24"/>
          <w:szCs w:val="24"/>
          <w:lang w:val="en-US"/>
        </w:rPr>
        <w:t xml:space="preserve"> S. Evolutionary and differential psychology: conceptual conflicts and the path to integration // Front Psychol. 2013. N 4. P. 655. https://www.ncbi.nlm.nih.gov/pmc/articles/PMC3779804/pdf/fpsyg-04-00655.pdf</w:t>
      </w:r>
    </w:p>
    <w:p w14:paraId="30FF093D"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McMillan J.H. The social psychology of education: New field of study or just educational psychology? // Educational Psychologist. 1978. Vol. 12. P. 345-354. https://www.tandfonline.com/doi/pdf/10.1080/00461527809529189?needAccess=true</w:t>
      </w:r>
    </w:p>
    <w:p w14:paraId="43123A28"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Powell J. P. Small Group Teaching Methods in Higher Education // Educational Research. 1974. Vol. 16. P. 163-171. https://www.tandfonline.com/doi/pdf/10.1080/0013188740160301?needAccess=true</w:t>
      </w:r>
    </w:p>
    <w:p w14:paraId="2D4DF7EF"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lang w:val="en-US"/>
        </w:rPr>
      </w:pPr>
      <w:r w:rsidRPr="00AB15FD">
        <w:rPr>
          <w:rFonts w:ascii="Times New Roman" w:hAnsi="Times New Roman" w:cs="Times New Roman"/>
          <w:sz w:val="24"/>
          <w:szCs w:val="24"/>
          <w:lang w:val="en-US"/>
        </w:rPr>
        <w:t xml:space="preserve">Seifert K., Sutton R. Educational Psychology: Second Edition. Global Text Project, 2009. P. 33–37. // https://www.saylor.org/site/wp-content/uploads/2011/04/Educational-Psychology.pdf  </w:t>
      </w:r>
    </w:p>
    <w:p w14:paraId="232D58C7"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lang w:val="en-US"/>
        </w:rPr>
        <w:t xml:space="preserve">Snowman J. Educational Psychology: What Do We Teach, What Should We Teach? // Educational Psychology. </w:t>
      </w:r>
      <w:r w:rsidRPr="00AB15FD">
        <w:rPr>
          <w:rFonts w:ascii="Times New Roman" w:hAnsi="Times New Roman" w:cs="Times New Roman"/>
          <w:sz w:val="24"/>
          <w:szCs w:val="24"/>
        </w:rPr>
        <w:t xml:space="preserve">1997. №9. P. 151-169. http://elibrary.bsu.az/books_163/N_55.pdf </w:t>
      </w:r>
    </w:p>
    <w:p w14:paraId="1DB392AD"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lastRenderedPageBreak/>
        <w:t>Авдеева Н. Н., Акимова М.К., Воликова С.В. и др. Проблема сиротства в современной России: психологический аспект / Отв. ред. А. В. Махнач, А. М. Прихожан, Н. Н. Толстых. М.: Ин-т психологии РАН, 2015. 669 с. </w:t>
      </w:r>
    </w:p>
    <w:p w14:paraId="0D0EBC29"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Асмолов А.Г. Психология личности: культурно-историческое понимание развития человека: учебник для вузов. М.: Смысл, 2007. 528 с.</w:t>
      </w:r>
    </w:p>
    <w:p w14:paraId="0955250C"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Берджес Д. Обучение как приключение. Как сделать уроки интересными и увлекательными / пер. с англ. 3 изд. М.: Альпина Паблишер, 2017. 238 с.</w:t>
      </w:r>
    </w:p>
    <w:p w14:paraId="227B0106"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Богоявленская Д.Б. Психология творческих способностей. М.: Академия, 2002. 316 с.</w:t>
      </w:r>
    </w:p>
    <w:p w14:paraId="63E2F77A"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Болотова А. К., Жуков Ю.М., Петровская Л.А. Социальные коммуникации. Психология общения. 2-е изд., перераб. и доп. М.: Юрайт, 2016. 327 с.</w:t>
      </w:r>
    </w:p>
    <w:p w14:paraId="153CFB49"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Болотова А. К., Молчанова О.Н. Психология развития и возрастная психология: учебник для вузов. М.: Изд. дом Высшей школы экономики, 2012. 526 с.</w:t>
      </w:r>
    </w:p>
    <w:p w14:paraId="5F80CB93"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Выготский Л. С. Собрание сочинений: в 6 т. / Т.5 : Основы дефектологии / Под ред. Т. А. Власовой. М.: Педагогика, 1983. 368 с. </w:t>
      </w:r>
    </w:p>
    <w:p w14:paraId="6B0EBF1C"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Гриффин Э. Коммуникация: теория и практика / Пер с англ. Харьков: Изд-во «Гуманитарный центр», Науменко А.А., 2015. 688 с.</w:t>
      </w:r>
    </w:p>
    <w:p w14:paraId="2FC686EA"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Дифференциальная психология. М., Апрель-Пресс, 2001 745 с. http://disus.ru/knigi/409977-1-anastazi-differencialnaya-psihologiya-individualnie-gruppovie-razlichiya-povedenii-uchebnoe-posobie-per-angl-m.php</w:t>
      </w:r>
    </w:p>
    <w:p w14:paraId="6E328EA7"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Дружинин В. Н. Психология общих способностей. 3-е изд. СПб.: Питер, 2008. 362 с. </w:t>
      </w:r>
    </w:p>
    <w:p w14:paraId="2497A018"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Дубровина И. В. Практическая психология в лабиринтах современного образования: моногр. М.: НОУ ВПО МПСУ, 2014. 455 с. </w:t>
      </w:r>
    </w:p>
    <w:p w14:paraId="67E58345"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Жан Пиаже: теория, эксперименты, дискуссии: Сб. Статей / Сост. и общ. ред. Л.Ф. Обуховой и Г.В. Бурменской; предисл. Л.Ф. Обуховой. М.: Гардарики, 2001. 624 с.</w:t>
      </w:r>
    </w:p>
    <w:p w14:paraId="6AE9E400"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Зарецкий В.К. Если ситуация кажется неразрешимой... М.: Всесоюзный гуманитарный фонд имени А.С. Пушкина, 1991. 48 с. http://psychlib.ru/mgppu/zar/zar-001-.htm#hid12</w:t>
      </w:r>
    </w:p>
    <w:p w14:paraId="29DCD075"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Ильенков Э.В. Школа должна учить мыслить. М.: МПСИ, 2009. 112 с. http://litresp.ru/chitat/ru/%D0%98/iljenkov-evaljd-vasiljevich/shkola-dolzhna-uchitj-mislitj</w:t>
      </w:r>
    </w:p>
    <w:p w14:paraId="1735E71B"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Лебедева Н.М. Этнопсихология. М.: Издательство Юрайт, 2017. 491 с.</w:t>
      </w:r>
    </w:p>
    <w:p w14:paraId="09EFBF0B"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Леонтьев Д. А. Психология смысла: природа, строение и динамика смысловой реальности: учеб.пособие для вузов. 3-е изд., доп. М.: Смысл, 2007. 510 с.</w:t>
      </w:r>
    </w:p>
    <w:p w14:paraId="4D80C05E"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Либин А. В. Дифференциальная психология: наука о сходстве и различиях между людьми : учеб. пособие для вузов. 5-е изд., испр. и доп. М.: Эксмо, 2008. 574 с. </w:t>
      </w:r>
    </w:p>
    <w:p w14:paraId="5F60B8E7"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Лурия А.Р. Язык и сознание / Под ред. Е.Д. Хомской. Ростов н/Д.: изд-во «Феникс», 1998. 416 с.</w:t>
      </w:r>
    </w:p>
    <w:p w14:paraId="1CA25F32"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Миллер С. Психология развития: методы исследования. СПб.: Питер, 2002. 464 с.</w:t>
      </w:r>
    </w:p>
    <w:p w14:paraId="1C2ABC83"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Нартова-Бочавер С. К. Дифференциальная психология. Издание пятое, стереотипное. М. : Флинта, МПСИ, 2008. 280 с.</w:t>
      </w:r>
    </w:p>
    <w:p w14:paraId="2E8E9BAC"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Нуркова В.В., Березанская Н.Б. Общая психология. М.: Издательство «Юрайт», 2016. 524 с.</w:t>
      </w:r>
    </w:p>
    <w:p w14:paraId="2FF6E429"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Образование для сложного общества. Образовательные экосистемы для общественной трансформации. Доклад Global Education Futures. «Образование для сложного мира: зачем, чему и как». Доклад</w:t>
      </w:r>
      <w:r w:rsidRPr="00AB15FD">
        <w:rPr>
          <w:rFonts w:ascii="Times New Roman" w:hAnsi="Times New Roman" w:cs="Times New Roman"/>
          <w:sz w:val="24"/>
          <w:szCs w:val="24"/>
          <w:lang w:val="en-US"/>
        </w:rPr>
        <w:t xml:space="preserve"> </w:t>
      </w:r>
      <w:r w:rsidRPr="00AB15FD">
        <w:rPr>
          <w:rFonts w:ascii="Times New Roman" w:hAnsi="Times New Roman" w:cs="Times New Roman"/>
          <w:sz w:val="24"/>
          <w:szCs w:val="24"/>
        </w:rPr>
        <w:t>о</w:t>
      </w:r>
      <w:r w:rsidRPr="00AB15FD">
        <w:rPr>
          <w:rFonts w:ascii="Times New Roman" w:hAnsi="Times New Roman" w:cs="Times New Roman"/>
          <w:sz w:val="24"/>
          <w:szCs w:val="24"/>
          <w:lang w:val="en-US"/>
        </w:rPr>
        <w:t xml:space="preserve"> </w:t>
      </w:r>
      <w:r w:rsidRPr="00AB15FD">
        <w:rPr>
          <w:rFonts w:ascii="Times New Roman" w:hAnsi="Times New Roman" w:cs="Times New Roman"/>
          <w:sz w:val="24"/>
          <w:szCs w:val="24"/>
        </w:rPr>
        <w:t>форуме</w:t>
      </w:r>
      <w:r w:rsidRPr="00AB15FD">
        <w:rPr>
          <w:rFonts w:ascii="Times New Roman" w:hAnsi="Times New Roman" w:cs="Times New Roman"/>
          <w:sz w:val="24"/>
          <w:szCs w:val="24"/>
          <w:lang w:val="en-US"/>
        </w:rPr>
        <w:t xml:space="preserve"> Global Education Leaders’ Partnership Moscow. </w:t>
      </w:r>
      <w:r w:rsidRPr="00AB15FD">
        <w:rPr>
          <w:rFonts w:ascii="Times New Roman" w:hAnsi="Times New Roman" w:cs="Times New Roman"/>
          <w:sz w:val="24"/>
          <w:szCs w:val="24"/>
        </w:rPr>
        <w:t>М</w:t>
      </w:r>
      <w:r w:rsidRPr="00AB15FD">
        <w:rPr>
          <w:rFonts w:ascii="Times New Roman" w:hAnsi="Times New Roman" w:cs="Times New Roman"/>
          <w:sz w:val="24"/>
          <w:szCs w:val="24"/>
          <w:lang w:val="en-US"/>
        </w:rPr>
        <w:t xml:space="preserve">.: </w:t>
      </w:r>
      <w:r w:rsidRPr="00AB15FD">
        <w:rPr>
          <w:rFonts w:ascii="Times New Roman" w:hAnsi="Times New Roman" w:cs="Times New Roman"/>
          <w:sz w:val="24"/>
          <w:szCs w:val="24"/>
        </w:rPr>
        <w:t>Российский</w:t>
      </w:r>
      <w:r w:rsidRPr="00AB15FD">
        <w:rPr>
          <w:rFonts w:ascii="Times New Roman" w:hAnsi="Times New Roman" w:cs="Times New Roman"/>
          <w:sz w:val="24"/>
          <w:szCs w:val="24"/>
          <w:lang w:val="en-US"/>
        </w:rPr>
        <w:t xml:space="preserve"> </w:t>
      </w:r>
      <w:r w:rsidRPr="00AB15FD">
        <w:rPr>
          <w:rFonts w:ascii="Times New Roman" w:hAnsi="Times New Roman" w:cs="Times New Roman"/>
          <w:sz w:val="24"/>
          <w:szCs w:val="24"/>
        </w:rPr>
        <w:t>учебник</w:t>
      </w:r>
      <w:r w:rsidRPr="00AB15FD">
        <w:rPr>
          <w:rFonts w:ascii="Times New Roman" w:hAnsi="Times New Roman" w:cs="Times New Roman"/>
          <w:sz w:val="24"/>
          <w:szCs w:val="24"/>
          <w:lang w:val="en-US"/>
        </w:rPr>
        <w:t xml:space="preserve">, 2018. </w:t>
      </w:r>
      <w:r w:rsidRPr="00AB15FD">
        <w:rPr>
          <w:rFonts w:ascii="Times New Roman" w:hAnsi="Times New Roman" w:cs="Times New Roman"/>
          <w:sz w:val="24"/>
          <w:szCs w:val="24"/>
        </w:rPr>
        <w:t>212 с. https://futuref.org/educationfutures_ru</w:t>
      </w:r>
    </w:p>
    <w:p w14:paraId="2D9BC818"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Обухов А.С. и др. Психология детей младшего школьного возраста / под общ. ред. А. С. Обухова. М. : Издательство Юрайт, 2018. 424 с.</w:t>
      </w:r>
    </w:p>
    <w:p w14:paraId="4C581A55"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Обухов А.С., Федосеева А.М., Байфорд Э. Введение в профессию: психолог образования : учебник и практикум для академического бакалавриата / под общ. ред. А. С. Обухова. М. : Издательство Юрайт, 2018. 391 с.</w:t>
      </w:r>
    </w:p>
    <w:p w14:paraId="6AF71202"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Обухова Л.Ф. Возрастная психология. М.: Юрайт, 2018. 460 с.</w:t>
      </w:r>
    </w:p>
    <w:p w14:paraId="237ABC7B"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Осорина М.В. Секретный мир детей в пространстве мира взрослых. СПб.: Питер, 2009. 298 с.</w:t>
      </w:r>
    </w:p>
    <w:p w14:paraId="369D87F0"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lastRenderedPageBreak/>
        <w:t>Пастернак Н. А., Асмолов А.Г. Психология образования / под ред. А. Г. Асмолов. 2-е изд., перераб. и доп. М. : Издательство Юрайт, 2018. 186 с.</w:t>
      </w:r>
    </w:p>
    <w:p w14:paraId="5474C014"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Патяева Е.Ю. Порождение действия. Культурно-деятельностный подход к мотивации человека. М.: Смысл, 2018. 815 с.</w:t>
      </w:r>
    </w:p>
    <w:p w14:paraId="1DF99A75"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Первин Л. А., Джон. О. Психология личности: Теория и исследования. М.: Аспект Пресс, 2001. 606 с.</w:t>
      </w:r>
    </w:p>
    <w:p w14:paraId="0BA73028"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Пиаже Ж. Психология интеллекта: пер. с фр. СПб.: Питер, 2004. 192 с. </w:t>
      </w:r>
    </w:p>
    <w:p w14:paraId="27EF241B"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Поддьяков А. Н. Психология конкуренции в обучении. М.: Изд. дом ГУ-ВШЭ, 2006. 231 с.</w:t>
      </w:r>
    </w:p>
    <w:p w14:paraId="1C48F4C8"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Поддьяков А.Н. Исследовательское поведение: стратегии познания, помощь, противодействие, конфликт. М.: ПЕР СЭ, 2006. 2399 с.</w:t>
      </w:r>
    </w:p>
    <w:p w14:paraId="35E34F62"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Психология подростка. Полное руководство / Под общей редакцией А.А. Реана. СПб.: Прайм-Еврознак, 2003. 432 с.</w:t>
      </w:r>
    </w:p>
    <w:p w14:paraId="6C693B50"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Робинсон К., Ароника Л. Школа будущего. Как вырастить талантливого ребенка. М.: Манн, Иванов и Фербер, 2016. 167 с. http://parhomenko.pro/d/965353/d/_kenrobinsonshkolabudushchego.pdf</w:t>
      </w:r>
    </w:p>
    <w:p w14:paraId="1C156EAA"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Савенков А.И. Педагогика. Исследовательский подход. В 2 ч. 2-е изд., испр. и доп. М. : Издательство Юрайт, 2018. Ч. 1. 268 с.; Ч. 2. 186 с.</w:t>
      </w:r>
    </w:p>
    <w:p w14:paraId="7D433A4F"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Смирнова Е.О. Детская психология. 3-е изд., перераб. СПб.: Питер, 2010. 298 с.</w:t>
      </w:r>
    </w:p>
    <w:p w14:paraId="1720DEA4" w14:textId="77777777" w:rsidR="004C368B" w:rsidRPr="00AB15FD" w:rsidRDefault="004C368B" w:rsidP="00AB15FD">
      <w:pPr>
        <w:pStyle w:val="af8"/>
        <w:widowControl w:val="0"/>
        <w:numPr>
          <w:ilvl w:val="0"/>
          <w:numId w:val="18"/>
        </w:numPr>
        <w:spacing w:line="240" w:lineRule="auto"/>
        <w:ind w:left="357" w:hanging="357"/>
        <w:jc w:val="both"/>
        <w:rPr>
          <w:rFonts w:ascii="Times New Roman" w:hAnsi="Times New Roman" w:cs="Times New Roman"/>
          <w:sz w:val="24"/>
          <w:szCs w:val="24"/>
        </w:rPr>
      </w:pPr>
      <w:r w:rsidRPr="00AB15FD">
        <w:rPr>
          <w:rFonts w:ascii="Times New Roman" w:hAnsi="Times New Roman" w:cs="Times New Roman"/>
          <w:sz w:val="24"/>
          <w:szCs w:val="24"/>
        </w:rPr>
        <w:t>Собкин В.С., Абросимова З.Б., Адамчук Д.В., Баранова Е.В. Подросток: нормы, риски, девиации. Труды по социологии образования. Том Х. Выпуск XVII / Под ред. В.С. Собкина. М.: Центр социологии образования РАО, 2005. 359 с.</w:t>
      </w:r>
    </w:p>
    <w:p w14:paraId="6309E975"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Солсо Р. Л. Когнитивная психология / Пер. с англ. Н. Ю. Спомиора. СПб.: Питер, 2002. 591 с. </w:t>
      </w:r>
    </w:p>
    <w:p w14:paraId="0E4E09F8"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Теплов Б. М. Психология и психофизиология индивидуальных различий: избр. психол. труды / Под ред. М. Г. Ярошевского. М.: Ин-т практ. психологии; Воронеж: НПО "МОДЭК", 1998. 539 с.</w:t>
      </w:r>
    </w:p>
    <w:p w14:paraId="62E1281D"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Трифонова Е.В. Режиссерские игры дошкольников. Часть 1. Организация в условиях детского сада. М.: Национальный книжный центр, 2017. 256 с.</w:t>
      </w:r>
    </w:p>
    <w:p w14:paraId="72CCC323"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Ушаков Д.В. Психология интеллекта и одаренности. М.: Изд-во «Институт психологии РАН», 2011. 464 с.</w:t>
      </w:r>
    </w:p>
    <w:p w14:paraId="3467176B"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Хайдеггер М. Что зовется мышлением? / пер. с нем. Э. Сагетдинова. М.: Территория будущего, 20067. 3515 с.</w:t>
      </w:r>
    </w:p>
    <w:p w14:paraId="71FA2787"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Холодная М. А. Психология интеллекта: парадоксы исследования. 2-е изд., перераб. и доп. СПб.: Питер, 2002. 272 с.</w:t>
      </w:r>
    </w:p>
    <w:p w14:paraId="24CB6712"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Хухлаева О.В., Хакимов Э.Р., Хухлаев О.Е. Поликультурное образование. М.: Издательство Юрайт, 2014. 283 с.</w:t>
      </w:r>
    </w:p>
    <w:p w14:paraId="2A3DEF4A"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Хэтти Д. Видимое обучение. М.: Национальное образование, 2017. 495 с.</w:t>
      </w:r>
    </w:p>
    <w:p w14:paraId="2511A3E1" w14:textId="77777777"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Чуприкова Н.И. Умственное развитие. Принцип дифференциации. СПб.: Питер, 2007. 448 с.</w:t>
      </w:r>
    </w:p>
    <w:p w14:paraId="5CE043FB" w14:textId="42876BC6" w:rsidR="004C368B" w:rsidRPr="00AB15FD" w:rsidRDefault="004C368B" w:rsidP="00AB15FD">
      <w:pPr>
        <w:pStyle w:val="af8"/>
        <w:numPr>
          <w:ilvl w:val="0"/>
          <w:numId w:val="18"/>
        </w:numPr>
        <w:spacing w:line="240" w:lineRule="auto"/>
        <w:jc w:val="both"/>
        <w:rPr>
          <w:rFonts w:ascii="Times New Roman" w:hAnsi="Times New Roman" w:cs="Times New Roman"/>
          <w:sz w:val="24"/>
          <w:szCs w:val="24"/>
        </w:rPr>
      </w:pPr>
      <w:r w:rsidRPr="00AB15FD">
        <w:rPr>
          <w:rFonts w:ascii="Times New Roman" w:hAnsi="Times New Roman" w:cs="Times New Roman"/>
          <w:sz w:val="24"/>
          <w:szCs w:val="24"/>
        </w:rPr>
        <w:t xml:space="preserve">Эльконин Д.Б. Психология игры. М.: Владос, 1999. 360 с. </w:t>
      </w:r>
      <w:hyperlink r:id="rId9" w:anchor="$p1" w:history="1">
        <w:r w:rsidRPr="00AB15FD">
          <w:rPr>
            <w:rStyle w:val="af1"/>
            <w:rFonts w:ascii="Times New Roman" w:hAnsi="Times New Roman" w:cs="Times New Roman"/>
            <w:sz w:val="24"/>
            <w:szCs w:val="24"/>
          </w:rPr>
          <w:t>http://psychlib.ru/mgppu/EPi-1999/EPI-001.HTM#$p1</w:t>
        </w:r>
      </w:hyperlink>
    </w:p>
    <w:p w14:paraId="25CA8F4C" w14:textId="77777777" w:rsidR="00854968" w:rsidRPr="004C368B" w:rsidRDefault="00F13DF6" w:rsidP="004C368B">
      <w:pPr>
        <w:pStyle w:val="2"/>
        <w:numPr>
          <w:ilvl w:val="1"/>
          <w:numId w:val="2"/>
        </w:numPr>
        <w:spacing w:before="0" w:after="0"/>
        <w:jc w:val="both"/>
      </w:pPr>
      <w:r w:rsidRPr="004C368B">
        <w:t>Справочники, словари, энциклопедии</w:t>
      </w:r>
    </w:p>
    <w:p w14:paraId="66E81C5E" w14:textId="77777777" w:rsidR="00854968" w:rsidRPr="004C368B" w:rsidRDefault="00F13DF6" w:rsidP="004C368B">
      <w:pPr>
        <w:numPr>
          <w:ilvl w:val="0"/>
          <w:numId w:val="8"/>
        </w:numPr>
        <w:pBdr>
          <w:top w:val="nil"/>
          <w:left w:val="nil"/>
          <w:bottom w:val="nil"/>
          <w:right w:val="nil"/>
          <w:between w:val="nil"/>
        </w:pBdr>
        <w:tabs>
          <w:tab w:val="left" w:pos="1134"/>
        </w:tabs>
        <w:ind w:left="0" w:firstLine="709"/>
        <w:contextualSpacing/>
        <w:jc w:val="both"/>
        <w:rPr>
          <w:color w:val="000000"/>
        </w:rPr>
      </w:pPr>
      <w:r w:rsidRPr="004C368B">
        <w:rPr>
          <w:color w:val="000000"/>
        </w:rPr>
        <w:t xml:space="preserve">Большой психологический словарь / Под ред. Б.Г. Мещерякова и В.П. Зинченко. М.: Издательство Прайм-Еврознак, 2007. </w:t>
      </w:r>
      <w:hyperlink r:id="rId10">
        <w:r w:rsidRPr="004C368B">
          <w:rPr>
            <w:color w:val="0000FF"/>
            <w:u w:val="single"/>
          </w:rPr>
          <w:t>https://psychological.slovaronline.com/</w:t>
        </w:r>
      </w:hyperlink>
    </w:p>
    <w:p w14:paraId="7195201B" w14:textId="77777777" w:rsidR="00854968" w:rsidRPr="004C368B" w:rsidRDefault="00F13DF6" w:rsidP="004C368B">
      <w:pPr>
        <w:numPr>
          <w:ilvl w:val="0"/>
          <w:numId w:val="8"/>
        </w:numPr>
        <w:pBdr>
          <w:top w:val="nil"/>
          <w:left w:val="nil"/>
          <w:bottom w:val="nil"/>
          <w:right w:val="nil"/>
          <w:between w:val="nil"/>
        </w:pBdr>
        <w:tabs>
          <w:tab w:val="left" w:pos="1134"/>
        </w:tabs>
        <w:ind w:left="0" w:firstLine="709"/>
        <w:contextualSpacing/>
        <w:jc w:val="both"/>
        <w:rPr>
          <w:color w:val="000000"/>
        </w:rPr>
      </w:pPr>
      <w:r w:rsidRPr="004C368B">
        <w:rPr>
          <w:color w:val="000000"/>
        </w:rPr>
        <w:t>История психологии в лицах. Персоналии / Под ред. Л.А. Карпенко // Психологический лексикон. Энциклопедический словарь в шести томах / Ред.-сост. Л.А. Карпенко. Под общ. ред. А.В. Петровского. М.: ПЕР СЭ, 2005. 784 с.</w:t>
      </w:r>
    </w:p>
    <w:p w14:paraId="00FDA379" w14:textId="77777777" w:rsidR="00854968" w:rsidRPr="004C368B" w:rsidRDefault="00F13DF6" w:rsidP="004C368B">
      <w:pPr>
        <w:numPr>
          <w:ilvl w:val="0"/>
          <w:numId w:val="8"/>
        </w:numPr>
        <w:pBdr>
          <w:top w:val="nil"/>
          <w:left w:val="nil"/>
          <w:bottom w:val="nil"/>
          <w:right w:val="nil"/>
          <w:between w:val="nil"/>
        </w:pBdr>
        <w:tabs>
          <w:tab w:val="left" w:pos="1134"/>
        </w:tabs>
        <w:ind w:left="0" w:firstLine="709"/>
        <w:contextualSpacing/>
        <w:jc w:val="both"/>
        <w:rPr>
          <w:color w:val="000000"/>
        </w:rPr>
      </w:pPr>
      <w:r w:rsidRPr="004C368B">
        <w:rPr>
          <w:color w:val="000000"/>
        </w:rPr>
        <w:t>Клиническая психология. Словарь / Под ред. Н.Д. Твороговой // Психологический лексикон. Энциклопедический словарь в шести томах / Ред.-сост. Л.А. Карпенко. Под общ. ред. А.В. Петровского. М.: ПЕР СЭ, 2007. 416 с.</w:t>
      </w:r>
    </w:p>
    <w:p w14:paraId="1D750F95" w14:textId="77777777" w:rsidR="00854968" w:rsidRPr="004C368B" w:rsidRDefault="00F13DF6" w:rsidP="004C368B">
      <w:pPr>
        <w:numPr>
          <w:ilvl w:val="0"/>
          <w:numId w:val="8"/>
        </w:numPr>
        <w:pBdr>
          <w:top w:val="nil"/>
          <w:left w:val="nil"/>
          <w:bottom w:val="nil"/>
          <w:right w:val="nil"/>
          <w:between w:val="nil"/>
        </w:pBdr>
        <w:tabs>
          <w:tab w:val="left" w:pos="1134"/>
        </w:tabs>
        <w:ind w:left="0" w:firstLine="709"/>
        <w:contextualSpacing/>
        <w:jc w:val="both"/>
        <w:rPr>
          <w:color w:val="000000"/>
        </w:rPr>
      </w:pPr>
      <w:r w:rsidRPr="004C368B">
        <w:rPr>
          <w:color w:val="000000"/>
        </w:rPr>
        <w:lastRenderedPageBreak/>
        <w:t>Общая психология. Словарь / Под ред. А.В. Петровского // Психологический лексикон. Энциклопедический словарь в шести томах / Ред.-сост. Л.А. Карпенко. Под общ. ред. А.В. Петровского. М.: ПЕР СЭ, 2005. 251 с.</w:t>
      </w:r>
    </w:p>
    <w:p w14:paraId="2EE38A91" w14:textId="77777777" w:rsidR="00854968" w:rsidRPr="004C368B" w:rsidRDefault="00F13DF6" w:rsidP="004C368B">
      <w:pPr>
        <w:numPr>
          <w:ilvl w:val="0"/>
          <w:numId w:val="8"/>
        </w:numPr>
        <w:pBdr>
          <w:top w:val="nil"/>
          <w:left w:val="nil"/>
          <w:bottom w:val="nil"/>
          <w:right w:val="nil"/>
          <w:between w:val="nil"/>
        </w:pBdr>
        <w:tabs>
          <w:tab w:val="left" w:pos="1134"/>
        </w:tabs>
        <w:ind w:left="0" w:firstLine="709"/>
        <w:contextualSpacing/>
        <w:jc w:val="both"/>
        <w:rPr>
          <w:color w:val="000000"/>
        </w:rPr>
      </w:pPr>
      <w:r w:rsidRPr="004C368B">
        <w:rPr>
          <w:color w:val="000000"/>
        </w:rPr>
        <w:t>Психология развития. Словарь / Под ред. А.Л. Венгера // Психологический лексикон. Энциклопедический словарь в шести томах / Ред.-сост. Л.А. Карпенко. Под общ. ред. А.В. Петровского. М.: ПЕР СЭ, 2005. 176 с.</w:t>
      </w:r>
    </w:p>
    <w:p w14:paraId="6A47ADEF" w14:textId="77777777" w:rsidR="00854968" w:rsidRPr="004C368B" w:rsidRDefault="00F13DF6" w:rsidP="004C368B">
      <w:pPr>
        <w:numPr>
          <w:ilvl w:val="0"/>
          <w:numId w:val="8"/>
        </w:numPr>
        <w:pBdr>
          <w:top w:val="nil"/>
          <w:left w:val="nil"/>
          <w:bottom w:val="nil"/>
          <w:right w:val="nil"/>
          <w:between w:val="nil"/>
        </w:pBdr>
        <w:tabs>
          <w:tab w:val="left" w:pos="1134"/>
        </w:tabs>
        <w:ind w:left="0" w:firstLine="709"/>
        <w:contextualSpacing/>
        <w:jc w:val="both"/>
        <w:rPr>
          <w:color w:val="000000"/>
        </w:rPr>
      </w:pPr>
      <w:r w:rsidRPr="004C368B">
        <w:rPr>
          <w:color w:val="000000"/>
        </w:rPr>
        <w:t>Психофизиология. Словрь / Под ред. М.М. Безруких, Д.А. Фарбер // Психологический лексикон. Энциклопедический словарь в шести томах / Ред.-сост. Л.А. Карпенко. Под общ. ред. А.В. Петровского. М.: ПЕР СЭ, 2006. 128 с.</w:t>
      </w:r>
    </w:p>
    <w:p w14:paraId="5AE8966E" w14:textId="77777777" w:rsidR="00854968" w:rsidRPr="004C368B" w:rsidRDefault="00F13DF6" w:rsidP="004C368B">
      <w:pPr>
        <w:numPr>
          <w:ilvl w:val="0"/>
          <w:numId w:val="8"/>
        </w:numPr>
        <w:pBdr>
          <w:top w:val="nil"/>
          <w:left w:val="nil"/>
          <w:bottom w:val="nil"/>
          <w:right w:val="nil"/>
          <w:between w:val="nil"/>
        </w:pBdr>
        <w:tabs>
          <w:tab w:val="left" w:pos="1134"/>
        </w:tabs>
        <w:ind w:left="0" w:firstLine="709"/>
        <w:contextualSpacing/>
        <w:jc w:val="both"/>
        <w:rPr>
          <w:color w:val="000000"/>
        </w:rPr>
      </w:pPr>
      <w:r w:rsidRPr="004C368B">
        <w:rPr>
          <w:color w:val="000000"/>
        </w:rPr>
        <w:t xml:space="preserve">Словарь психологических терминов </w:t>
      </w:r>
      <w:hyperlink r:id="rId11">
        <w:r w:rsidRPr="004C368B">
          <w:rPr>
            <w:color w:val="0000FF"/>
            <w:u w:val="single"/>
          </w:rPr>
          <w:t>https://ourmind.ru/slovar-psixologicheskix-terminov</w:t>
        </w:r>
      </w:hyperlink>
    </w:p>
    <w:p w14:paraId="27DFF1FF" w14:textId="77777777" w:rsidR="00854968" w:rsidRPr="004C368B" w:rsidRDefault="00F13DF6" w:rsidP="004C368B">
      <w:pPr>
        <w:numPr>
          <w:ilvl w:val="0"/>
          <w:numId w:val="8"/>
        </w:numPr>
        <w:pBdr>
          <w:top w:val="nil"/>
          <w:left w:val="nil"/>
          <w:bottom w:val="nil"/>
          <w:right w:val="nil"/>
          <w:between w:val="nil"/>
        </w:pBdr>
        <w:tabs>
          <w:tab w:val="left" w:pos="1134"/>
        </w:tabs>
        <w:ind w:left="0" w:firstLine="709"/>
        <w:contextualSpacing/>
        <w:jc w:val="both"/>
        <w:rPr>
          <w:color w:val="000000"/>
        </w:rPr>
      </w:pPr>
      <w:r w:rsidRPr="004C368B">
        <w:rPr>
          <w:color w:val="000000"/>
        </w:rPr>
        <w:t>Социальная психология. Словарь / Под ред. М.Ю. Кондратьева // Психологический лексикон. Энциклопедический словарь в шести томах / Ред.-сост. Л.А. Карпенко. Под общ. ред. А.В. Петровского. М.: ПЕР СЭ, 2005. 176 с.</w:t>
      </w:r>
    </w:p>
    <w:p w14:paraId="55539D06" w14:textId="77777777" w:rsidR="00854968" w:rsidRPr="004C368B" w:rsidRDefault="00F13DF6" w:rsidP="004C368B">
      <w:pPr>
        <w:numPr>
          <w:ilvl w:val="0"/>
          <w:numId w:val="8"/>
        </w:numPr>
        <w:pBdr>
          <w:top w:val="nil"/>
          <w:left w:val="nil"/>
          <w:bottom w:val="nil"/>
          <w:right w:val="nil"/>
          <w:between w:val="nil"/>
        </w:pBdr>
        <w:tabs>
          <w:tab w:val="left" w:pos="1134"/>
        </w:tabs>
        <w:ind w:left="0" w:firstLine="709"/>
        <w:contextualSpacing/>
        <w:jc w:val="both"/>
        <w:rPr>
          <w:color w:val="000000"/>
          <w:lang w:val="en-US"/>
        </w:rPr>
      </w:pPr>
      <w:r w:rsidRPr="004C368B">
        <w:rPr>
          <w:color w:val="000000"/>
          <w:lang w:val="en-US"/>
        </w:rPr>
        <w:t>Oxford Research Encyclopedia of Psychology // http://psychology.oxfordre.com/</w:t>
      </w:r>
    </w:p>
    <w:p w14:paraId="03BBE3C6" w14:textId="77777777" w:rsidR="00854968" w:rsidRPr="004C368B" w:rsidRDefault="00854968" w:rsidP="004C368B">
      <w:pPr>
        <w:ind w:firstLine="576"/>
        <w:jc w:val="both"/>
        <w:rPr>
          <w:lang w:val="en-US"/>
        </w:rPr>
      </w:pPr>
    </w:p>
    <w:p w14:paraId="5A1DC851" w14:textId="77777777" w:rsidR="00854968" w:rsidRPr="004C368B" w:rsidRDefault="00F13DF6" w:rsidP="004C368B">
      <w:pPr>
        <w:ind w:firstLine="576"/>
        <w:jc w:val="both"/>
        <w:rPr>
          <w:i/>
        </w:rPr>
      </w:pPr>
      <w:r w:rsidRPr="004C368B">
        <w:rPr>
          <w:i/>
        </w:rPr>
        <w:t>Интернет-рессурсы:</w:t>
      </w:r>
    </w:p>
    <w:p w14:paraId="439ABDC4" w14:textId="77777777" w:rsidR="00854968" w:rsidRPr="004C368B" w:rsidRDefault="00F13DF6" w:rsidP="004C368B">
      <w:pPr>
        <w:numPr>
          <w:ilvl w:val="0"/>
          <w:numId w:val="1"/>
        </w:numPr>
        <w:pBdr>
          <w:top w:val="nil"/>
          <w:left w:val="nil"/>
          <w:bottom w:val="nil"/>
          <w:right w:val="nil"/>
          <w:between w:val="nil"/>
        </w:pBdr>
        <w:tabs>
          <w:tab w:val="left" w:pos="1134"/>
        </w:tabs>
        <w:ind w:left="0" w:firstLine="709"/>
        <w:contextualSpacing/>
        <w:jc w:val="both"/>
        <w:rPr>
          <w:color w:val="000000"/>
        </w:rPr>
      </w:pPr>
      <w:r w:rsidRPr="004C368B">
        <w:rPr>
          <w:color w:val="000000"/>
        </w:rPr>
        <w:t xml:space="preserve">Библиотека НИУ ВШЭ </w:t>
      </w:r>
      <w:hyperlink r:id="rId12">
        <w:r w:rsidRPr="004C368B">
          <w:rPr>
            <w:color w:val="0000FF"/>
            <w:u w:val="single"/>
          </w:rPr>
          <w:t>https://library.hse.ru/</w:t>
        </w:r>
      </w:hyperlink>
    </w:p>
    <w:p w14:paraId="226EE916" w14:textId="77777777" w:rsidR="00854968" w:rsidRPr="004C368B" w:rsidRDefault="00F13DF6" w:rsidP="004C368B">
      <w:pPr>
        <w:numPr>
          <w:ilvl w:val="0"/>
          <w:numId w:val="1"/>
        </w:numPr>
        <w:pBdr>
          <w:top w:val="nil"/>
          <w:left w:val="nil"/>
          <w:bottom w:val="nil"/>
          <w:right w:val="nil"/>
          <w:between w:val="nil"/>
        </w:pBdr>
        <w:tabs>
          <w:tab w:val="left" w:pos="1134"/>
        </w:tabs>
        <w:ind w:left="0" w:firstLine="709"/>
        <w:contextualSpacing/>
        <w:jc w:val="both"/>
        <w:rPr>
          <w:color w:val="000000"/>
          <w:lang w:val="en-US"/>
        </w:rPr>
      </w:pPr>
      <w:r w:rsidRPr="004C368B">
        <w:rPr>
          <w:color w:val="000000"/>
        </w:rPr>
        <w:t>Дайджест</w:t>
      </w:r>
      <w:r w:rsidRPr="004C368B">
        <w:rPr>
          <w:color w:val="000000"/>
          <w:lang w:val="en-US"/>
        </w:rPr>
        <w:t xml:space="preserve"> </w:t>
      </w:r>
      <w:proofErr w:type="spellStart"/>
      <w:r w:rsidRPr="004C368B">
        <w:rPr>
          <w:color w:val="000000"/>
          <w:lang w:val="en-US"/>
        </w:rPr>
        <w:t>EduTech</w:t>
      </w:r>
      <w:proofErr w:type="spellEnd"/>
      <w:r w:rsidRPr="004C368B">
        <w:rPr>
          <w:color w:val="000000"/>
          <w:lang w:val="en-US"/>
        </w:rPr>
        <w:t xml:space="preserve"> </w:t>
      </w:r>
      <w:hyperlink r:id="rId13">
        <w:r w:rsidRPr="004C368B">
          <w:rPr>
            <w:color w:val="0000FF"/>
            <w:u w:val="single"/>
            <w:lang w:val="en-US"/>
          </w:rPr>
          <w:t>http://edutechclub.sberbank-school.ru/digests</w:t>
        </w:r>
      </w:hyperlink>
      <w:r w:rsidRPr="004C368B">
        <w:rPr>
          <w:color w:val="000000"/>
          <w:lang w:val="en-US"/>
        </w:rPr>
        <w:t xml:space="preserve"> </w:t>
      </w:r>
    </w:p>
    <w:p w14:paraId="13F0C584" w14:textId="77777777" w:rsidR="00854968" w:rsidRPr="004C368B" w:rsidRDefault="00F13DF6" w:rsidP="004C368B">
      <w:pPr>
        <w:numPr>
          <w:ilvl w:val="0"/>
          <w:numId w:val="1"/>
        </w:numPr>
        <w:pBdr>
          <w:top w:val="nil"/>
          <w:left w:val="nil"/>
          <w:bottom w:val="nil"/>
          <w:right w:val="nil"/>
          <w:between w:val="nil"/>
        </w:pBdr>
        <w:tabs>
          <w:tab w:val="left" w:pos="1134"/>
        </w:tabs>
        <w:ind w:left="0" w:firstLine="709"/>
        <w:contextualSpacing/>
        <w:jc w:val="both"/>
        <w:rPr>
          <w:color w:val="000000"/>
        </w:rPr>
      </w:pPr>
      <w:r w:rsidRPr="004C368B">
        <w:rPr>
          <w:color w:val="000000"/>
        </w:rPr>
        <w:t xml:space="preserve">Канал youtube Института образования НИУ ВШЭ: </w:t>
      </w:r>
      <w:hyperlink r:id="rId14">
        <w:r w:rsidRPr="004C368B">
          <w:rPr>
            <w:color w:val="0000FF"/>
            <w:u w:val="single"/>
          </w:rPr>
          <w:t>https://www.youtube.com/channel/UCxDp6MHM4vM_MsCi2M9OzGQ</w:t>
        </w:r>
      </w:hyperlink>
    </w:p>
    <w:p w14:paraId="16D6083C" w14:textId="77777777" w:rsidR="00854968" w:rsidRPr="004C368B" w:rsidRDefault="00F13DF6" w:rsidP="004C368B">
      <w:pPr>
        <w:numPr>
          <w:ilvl w:val="0"/>
          <w:numId w:val="1"/>
        </w:numPr>
        <w:pBdr>
          <w:top w:val="nil"/>
          <w:left w:val="nil"/>
          <w:bottom w:val="nil"/>
          <w:right w:val="nil"/>
          <w:between w:val="nil"/>
        </w:pBdr>
        <w:tabs>
          <w:tab w:val="left" w:pos="1134"/>
        </w:tabs>
        <w:ind w:left="0" w:firstLine="709"/>
        <w:contextualSpacing/>
        <w:jc w:val="both"/>
        <w:rPr>
          <w:color w:val="000000"/>
        </w:rPr>
      </w:pPr>
      <w:r w:rsidRPr="004C368B">
        <w:rPr>
          <w:color w:val="000000"/>
        </w:rPr>
        <w:t xml:space="preserve">Международное общество культурно-деятельностных исследований ISCAR </w:t>
      </w:r>
      <w:hyperlink r:id="rId15">
        <w:r w:rsidRPr="004C368B">
          <w:rPr>
            <w:color w:val="0000FF"/>
            <w:u w:val="single"/>
          </w:rPr>
          <w:t>https://www.iscar.org/</w:t>
        </w:r>
      </w:hyperlink>
      <w:r w:rsidRPr="004C368B">
        <w:rPr>
          <w:color w:val="000000"/>
        </w:rPr>
        <w:t xml:space="preserve"> </w:t>
      </w:r>
    </w:p>
    <w:p w14:paraId="2C06B0E0" w14:textId="77777777" w:rsidR="00854968" w:rsidRPr="004C368B" w:rsidRDefault="00F13DF6" w:rsidP="004C368B">
      <w:pPr>
        <w:numPr>
          <w:ilvl w:val="0"/>
          <w:numId w:val="1"/>
        </w:numPr>
        <w:pBdr>
          <w:top w:val="nil"/>
          <w:left w:val="nil"/>
          <w:bottom w:val="nil"/>
          <w:right w:val="nil"/>
          <w:between w:val="nil"/>
        </w:pBdr>
        <w:tabs>
          <w:tab w:val="left" w:pos="1134"/>
        </w:tabs>
        <w:ind w:left="0" w:firstLine="709"/>
        <w:contextualSpacing/>
        <w:jc w:val="both"/>
        <w:rPr>
          <w:color w:val="000000"/>
        </w:rPr>
      </w:pPr>
      <w:r w:rsidRPr="004C368B">
        <w:rPr>
          <w:color w:val="000000"/>
        </w:rPr>
        <w:t xml:space="preserve">Национальная педагогическая библиотека имени К.Д. Ушинского </w:t>
      </w:r>
      <w:hyperlink r:id="rId16">
        <w:r w:rsidRPr="004C368B">
          <w:rPr>
            <w:color w:val="0000FF"/>
            <w:u w:val="single"/>
          </w:rPr>
          <w:t>http://www.gnpbu.ru/</w:t>
        </w:r>
      </w:hyperlink>
      <w:r w:rsidRPr="004C368B">
        <w:rPr>
          <w:color w:val="000000"/>
        </w:rPr>
        <w:t xml:space="preserve"> </w:t>
      </w:r>
    </w:p>
    <w:p w14:paraId="17BC5B5E" w14:textId="77777777" w:rsidR="00854968" w:rsidRPr="004C368B" w:rsidRDefault="00F13DF6" w:rsidP="004C368B">
      <w:pPr>
        <w:numPr>
          <w:ilvl w:val="0"/>
          <w:numId w:val="1"/>
        </w:numPr>
        <w:pBdr>
          <w:top w:val="nil"/>
          <w:left w:val="nil"/>
          <w:bottom w:val="nil"/>
          <w:right w:val="nil"/>
          <w:between w:val="nil"/>
        </w:pBdr>
        <w:tabs>
          <w:tab w:val="left" w:pos="1134"/>
        </w:tabs>
        <w:ind w:left="0" w:firstLine="709"/>
        <w:contextualSpacing/>
        <w:jc w:val="both"/>
        <w:rPr>
          <w:color w:val="000000"/>
        </w:rPr>
      </w:pPr>
      <w:r w:rsidRPr="004C368B">
        <w:rPr>
          <w:color w:val="000000"/>
        </w:rPr>
        <w:t xml:space="preserve">Педагогическая библиотека: </w:t>
      </w:r>
      <w:hyperlink r:id="rId17">
        <w:r w:rsidRPr="004C368B">
          <w:rPr>
            <w:color w:val="0000FF"/>
            <w:u w:val="single"/>
          </w:rPr>
          <w:t>http://pedlib.ru/</w:t>
        </w:r>
      </w:hyperlink>
    </w:p>
    <w:p w14:paraId="3009DE65" w14:textId="77777777" w:rsidR="00854968" w:rsidRPr="004C368B" w:rsidRDefault="00F13DF6" w:rsidP="004C368B">
      <w:pPr>
        <w:numPr>
          <w:ilvl w:val="0"/>
          <w:numId w:val="1"/>
        </w:numPr>
        <w:pBdr>
          <w:top w:val="nil"/>
          <w:left w:val="nil"/>
          <w:bottom w:val="nil"/>
          <w:right w:val="nil"/>
          <w:between w:val="nil"/>
        </w:pBdr>
        <w:tabs>
          <w:tab w:val="left" w:pos="1134"/>
        </w:tabs>
        <w:ind w:left="0" w:firstLine="709"/>
        <w:contextualSpacing/>
        <w:jc w:val="both"/>
        <w:rPr>
          <w:color w:val="000000"/>
        </w:rPr>
      </w:pPr>
      <w:r w:rsidRPr="004C368B">
        <w:rPr>
          <w:color w:val="000000"/>
        </w:rPr>
        <w:t xml:space="preserve">Портал психологических изданий </w:t>
      </w:r>
      <w:hyperlink r:id="rId18">
        <w:r w:rsidRPr="004C368B">
          <w:rPr>
            <w:color w:val="0000FF"/>
            <w:u w:val="single"/>
          </w:rPr>
          <w:t>http://psyjournals.ru/</w:t>
        </w:r>
      </w:hyperlink>
    </w:p>
    <w:p w14:paraId="05A599D8" w14:textId="77777777" w:rsidR="00854968" w:rsidRPr="004C368B" w:rsidRDefault="00F13DF6" w:rsidP="004C368B">
      <w:pPr>
        <w:numPr>
          <w:ilvl w:val="0"/>
          <w:numId w:val="1"/>
        </w:numPr>
        <w:pBdr>
          <w:top w:val="nil"/>
          <w:left w:val="nil"/>
          <w:bottom w:val="nil"/>
          <w:right w:val="nil"/>
          <w:between w:val="nil"/>
        </w:pBdr>
        <w:tabs>
          <w:tab w:val="left" w:pos="1134"/>
        </w:tabs>
        <w:ind w:left="0" w:firstLine="709"/>
        <w:contextualSpacing/>
        <w:jc w:val="both"/>
        <w:rPr>
          <w:color w:val="000000"/>
        </w:rPr>
      </w:pPr>
      <w:r w:rsidRPr="004C368B">
        <w:rPr>
          <w:color w:val="000000"/>
        </w:rPr>
        <w:t xml:space="preserve">Проект </w:t>
      </w:r>
      <w:proofErr w:type="spellStart"/>
      <w:r w:rsidRPr="004C368B">
        <w:rPr>
          <w:color w:val="000000"/>
        </w:rPr>
        <w:t>Постнауки</w:t>
      </w:r>
      <w:proofErr w:type="spellEnd"/>
      <w:r w:rsidRPr="004C368B">
        <w:rPr>
          <w:color w:val="000000"/>
        </w:rPr>
        <w:t xml:space="preserve">: Учись учиться </w:t>
      </w:r>
      <w:hyperlink r:id="rId19">
        <w:r w:rsidRPr="004C368B">
          <w:rPr>
            <w:color w:val="0000FF"/>
            <w:u w:val="single"/>
          </w:rPr>
          <w:t>https://postnauka.ru/specials/learning_to_learn</w:t>
        </w:r>
      </w:hyperlink>
      <w:r w:rsidRPr="004C368B">
        <w:rPr>
          <w:color w:val="000000"/>
        </w:rPr>
        <w:t xml:space="preserve"> </w:t>
      </w:r>
    </w:p>
    <w:p w14:paraId="3D0B9C15" w14:textId="77777777" w:rsidR="00854968" w:rsidRPr="004C368B" w:rsidRDefault="00F13DF6" w:rsidP="004C368B">
      <w:pPr>
        <w:numPr>
          <w:ilvl w:val="0"/>
          <w:numId w:val="1"/>
        </w:numPr>
        <w:pBdr>
          <w:top w:val="nil"/>
          <w:left w:val="nil"/>
          <w:bottom w:val="nil"/>
          <w:right w:val="nil"/>
          <w:between w:val="nil"/>
        </w:pBdr>
        <w:tabs>
          <w:tab w:val="left" w:pos="1134"/>
        </w:tabs>
        <w:ind w:left="0" w:firstLine="709"/>
        <w:contextualSpacing/>
        <w:jc w:val="both"/>
        <w:rPr>
          <w:color w:val="000000"/>
        </w:rPr>
      </w:pPr>
      <w:r w:rsidRPr="004C368B">
        <w:rPr>
          <w:color w:val="000000"/>
        </w:rPr>
        <w:t xml:space="preserve">Сайт журнала «Вопросы образования» </w:t>
      </w:r>
      <w:hyperlink r:id="rId20">
        <w:r w:rsidRPr="004C368B">
          <w:rPr>
            <w:color w:val="0000FF"/>
            <w:u w:val="single"/>
          </w:rPr>
          <w:t>https://vo.hse.ru/</w:t>
        </w:r>
      </w:hyperlink>
    </w:p>
    <w:p w14:paraId="016F9658" w14:textId="77777777" w:rsidR="00854968" w:rsidRPr="004C368B" w:rsidRDefault="00F13DF6" w:rsidP="004C368B">
      <w:pPr>
        <w:numPr>
          <w:ilvl w:val="0"/>
          <w:numId w:val="1"/>
        </w:numPr>
        <w:pBdr>
          <w:top w:val="nil"/>
          <w:left w:val="nil"/>
          <w:bottom w:val="nil"/>
          <w:right w:val="nil"/>
          <w:between w:val="nil"/>
        </w:pBdr>
        <w:tabs>
          <w:tab w:val="left" w:pos="1134"/>
        </w:tabs>
        <w:ind w:left="0" w:firstLine="709"/>
        <w:contextualSpacing/>
        <w:jc w:val="both"/>
        <w:rPr>
          <w:color w:val="000000"/>
        </w:rPr>
      </w:pPr>
      <w:r w:rsidRPr="004C368B">
        <w:rPr>
          <w:color w:val="000000"/>
        </w:rPr>
        <w:t xml:space="preserve">Сайт журнала «Вопросы психологии» </w:t>
      </w:r>
      <w:hyperlink r:id="rId21">
        <w:r w:rsidRPr="004C368B">
          <w:rPr>
            <w:color w:val="0000FF"/>
            <w:u w:val="single"/>
          </w:rPr>
          <w:t>http://www.voppsy.ru/</w:t>
        </w:r>
      </w:hyperlink>
    </w:p>
    <w:p w14:paraId="30E750BD" w14:textId="77777777" w:rsidR="00854968" w:rsidRPr="004C368B" w:rsidRDefault="00F13DF6" w:rsidP="004C368B">
      <w:pPr>
        <w:numPr>
          <w:ilvl w:val="0"/>
          <w:numId w:val="1"/>
        </w:numPr>
        <w:pBdr>
          <w:top w:val="nil"/>
          <w:left w:val="nil"/>
          <w:bottom w:val="nil"/>
          <w:right w:val="nil"/>
          <w:between w:val="nil"/>
        </w:pBdr>
        <w:tabs>
          <w:tab w:val="left" w:pos="1134"/>
        </w:tabs>
        <w:ind w:left="0" w:firstLine="709"/>
        <w:contextualSpacing/>
        <w:jc w:val="both"/>
        <w:rPr>
          <w:color w:val="000000"/>
        </w:rPr>
      </w:pPr>
      <w:r w:rsidRPr="004C368B">
        <w:rPr>
          <w:color w:val="000000"/>
        </w:rPr>
        <w:t>Электронная библиотека издательства «</w:t>
      </w:r>
      <w:proofErr w:type="spellStart"/>
      <w:r w:rsidRPr="004C368B">
        <w:rPr>
          <w:color w:val="000000"/>
        </w:rPr>
        <w:t>Юрайт</w:t>
      </w:r>
      <w:proofErr w:type="spellEnd"/>
      <w:r w:rsidRPr="004C368B">
        <w:rPr>
          <w:color w:val="000000"/>
        </w:rPr>
        <w:t xml:space="preserve">» </w:t>
      </w:r>
      <w:hyperlink r:id="rId22">
        <w:r w:rsidRPr="004C368B">
          <w:rPr>
            <w:color w:val="0000FF"/>
            <w:u w:val="single"/>
          </w:rPr>
          <w:t>https://biblio-online.ru/</w:t>
        </w:r>
      </w:hyperlink>
    </w:p>
    <w:p w14:paraId="351120ED" w14:textId="77777777" w:rsidR="00854968" w:rsidRPr="004C368B" w:rsidRDefault="00F13DF6" w:rsidP="004C368B">
      <w:pPr>
        <w:numPr>
          <w:ilvl w:val="0"/>
          <w:numId w:val="1"/>
        </w:numPr>
        <w:pBdr>
          <w:top w:val="nil"/>
          <w:left w:val="nil"/>
          <w:bottom w:val="nil"/>
          <w:right w:val="nil"/>
          <w:between w:val="nil"/>
        </w:pBdr>
        <w:tabs>
          <w:tab w:val="left" w:pos="1134"/>
        </w:tabs>
        <w:ind w:left="0" w:firstLine="709"/>
        <w:contextualSpacing/>
        <w:jc w:val="both"/>
        <w:rPr>
          <w:color w:val="000000"/>
          <w:lang w:val="en-US"/>
        </w:rPr>
      </w:pPr>
      <w:r w:rsidRPr="004C368B">
        <w:rPr>
          <w:color w:val="000000"/>
          <w:lang w:val="en-US"/>
        </w:rPr>
        <w:t xml:space="preserve">Division 15—Educational Psychology of the American Psychological Association </w:t>
      </w:r>
      <w:r w:rsidRPr="004C368B">
        <w:rPr>
          <w:color w:val="0000FF"/>
          <w:lang w:val="en-US"/>
        </w:rPr>
        <w:t xml:space="preserve">http://www.apa.org/about/division/div15.aspx </w:t>
      </w:r>
    </w:p>
    <w:p w14:paraId="6D290743" w14:textId="77777777" w:rsidR="00854968" w:rsidRPr="004C368B" w:rsidRDefault="00F13DF6" w:rsidP="004C368B">
      <w:pPr>
        <w:numPr>
          <w:ilvl w:val="0"/>
          <w:numId w:val="1"/>
        </w:numPr>
        <w:pBdr>
          <w:top w:val="nil"/>
          <w:left w:val="nil"/>
          <w:bottom w:val="nil"/>
          <w:right w:val="nil"/>
          <w:between w:val="nil"/>
        </w:pBdr>
        <w:tabs>
          <w:tab w:val="left" w:pos="1134"/>
        </w:tabs>
        <w:ind w:left="0" w:firstLine="709"/>
        <w:contextualSpacing/>
        <w:jc w:val="both"/>
        <w:rPr>
          <w:color w:val="000000"/>
          <w:lang w:val="en-US"/>
        </w:rPr>
      </w:pPr>
      <w:r w:rsidRPr="004C368B">
        <w:rPr>
          <w:color w:val="000000"/>
          <w:lang w:val="en-US"/>
        </w:rPr>
        <w:t xml:space="preserve">Educational and Instructional Psychology Resources by Athabasca University </w:t>
      </w:r>
      <w:r w:rsidRPr="004C368B">
        <w:rPr>
          <w:color w:val="0000FF"/>
          <w:lang w:val="en-US"/>
        </w:rPr>
        <w:t xml:space="preserve">http://psych.athabascau.ca/html/aupr/educational.shtml </w:t>
      </w:r>
    </w:p>
    <w:p w14:paraId="5A0891C2" w14:textId="77777777" w:rsidR="00854968" w:rsidRPr="004C368B" w:rsidRDefault="00F13DF6" w:rsidP="004C368B">
      <w:pPr>
        <w:numPr>
          <w:ilvl w:val="0"/>
          <w:numId w:val="1"/>
        </w:numPr>
        <w:pBdr>
          <w:top w:val="nil"/>
          <w:left w:val="nil"/>
          <w:bottom w:val="nil"/>
          <w:right w:val="nil"/>
          <w:between w:val="nil"/>
        </w:pBdr>
        <w:tabs>
          <w:tab w:val="left" w:pos="1134"/>
        </w:tabs>
        <w:ind w:left="0" w:firstLine="709"/>
        <w:contextualSpacing/>
        <w:jc w:val="both"/>
        <w:rPr>
          <w:color w:val="000000"/>
          <w:lang w:val="en-US"/>
        </w:rPr>
      </w:pPr>
      <w:r w:rsidRPr="004C368B">
        <w:rPr>
          <w:color w:val="000000"/>
          <w:lang w:val="en-US"/>
        </w:rPr>
        <w:t xml:space="preserve">Educational Psychology Interactive: Readings in Educational Psychology. Developed by W. </w:t>
      </w:r>
      <w:proofErr w:type="spellStart"/>
      <w:r w:rsidRPr="004C368B">
        <w:rPr>
          <w:rFonts w:eastAsia="Calibri"/>
          <w:color w:val="000000"/>
          <w:lang w:val="en-US"/>
        </w:rPr>
        <w:t>Huitt</w:t>
      </w:r>
      <w:proofErr w:type="spellEnd"/>
      <w:r w:rsidRPr="004C368B">
        <w:rPr>
          <w:rFonts w:eastAsia="Calibri"/>
          <w:color w:val="000000"/>
          <w:lang w:val="en-US"/>
        </w:rPr>
        <w:t xml:space="preserve">. </w:t>
      </w:r>
      <w:hyperlink r:id="rId23">
        <w:r w:rsidRPr="004C368B">
          <w:rPr>
            <w:rFonts w:eastAsia="Calibri"/>
            <w:color w:val="0000FF"/>
            <w:u w:val="single"/>
            <w:lang w:val="en-US"/>
          </w:rPr>
          <w:t>http://www.edpsycinteractive.org/materials/elecfile.html</w:t>
        </w:r>
      </w:hyperlink>
    </w:p>
    <w:p w14:paraId="15CC9DD0" w14:textId="77777777" w:rsidR="00854968" w:rsidRPr="004C368B" w:rsidRDefault="00854968" w:rsidP="004C368B">
      <w:pPr>
        <w:jc w:val="both"/>
        <w:rPr>
          <w:lang w:val="en-US"/>
        </w:rPr>
      </w:pPr>
    </w:p>
    <w:p w14:paraId="65CF0256" w14:textId="77777777" w:rsidR="00854968" w:rsidRPr="004C368B" w:rsidRDefault="00F13DF6" w:rsidP="004C368B">
      <w:pPr>
        <w:pStyle w:val="2"/>
        <w:numPr>
          <w:ilvl w:val="1"/>
          <w:numId w:val="2"/>
        </w:numPr>
        <w:spacing w:before="0" w:after="0"/>
        <w:jc w:val="both"/>
      </w:pPr>
      <w:r w:rsidRPr="004C368B">
        <w:t>Программные средства</w:t>
      </w:r>
    </w:p>
    <w:p w14:paraId="51998BE9" w14:textId="50518D44" w:rsidR="00854968" w:rsidRPr="004C368B" w:rsidRDefault="00F13DF6" w:rsidP="00AB15FD">
      <w:pPr>
        <w:ind w:firstLine="567"/>
        <w:jc w:val="both"/>
      </w:pPr>
      <w:r w:rsidRPr="004C368B">
        <w:t>В ходе обучения студенты самостоятельно изучают примеры современных обучающих компьютерных программ и цифровых платформ обучения, проводя их психолого-педагогических экспертный анализ. В процессе обучения использу</w:t>
      </w:r>
      <w:r w:rsidR="0001392C" w:rsidRPr="004C368B">
        <w:t>ю</w:t>
      </w:r>
      <w:r w:rsidRPr="004C368B">
        <w:t xml:space="preserve">тся презентационные программы и программы, работающие с видеоматериалами. </w:t>
      </w:r>
    </w:p>
    <w:p w14:paraId="0A994E5A" w14:textId="77777777" w:rsidR="00854968" w:rsidRPr="004C368B" w:rsidRDefault="00854968" w:rsidP="004C368B">
      <w:pPr>
        <w:jc w:val="both"/>
      </w:pPr>
    </w:p>
    <w:p w14:paraId="365F8AF8" w14:textId="77777777" w:rsidR="00854968" w:rsidRPr="004C368B" w:rsidRDefault="00F13DF6" w:rsidP="004C368B">
      <w:pPr>
        <w:pStyle w:val="1"/>
        <w:numPr>
          <w:ilvl w:val="0"/>
          <w:numId w:val="2"/>
        </w:numPr>
        <w:spacing w:before="0" w:after="0"/>
        <w:jc w:val="both"/>
      </w:pPr>
      <w:r w:rsidRPr="004C368B">
        <w:t>Материально-техническое обеспечение дисциплины</w:t>
      </w:r>
    </w:p>
    <w:p w14:paraId="0A630F62" w14:textId="5D426BD7" w:rsidR="004C368B" w:rsidRDefault="00F13DF6" w:rsidP="00AB15FD">
      <w:pPr>
        <w:ind w:firstLine="709"/>
        <w:jc w:val="both"/>
      </w:pPr>
      <w:r w:rsidRPr="004C368B">
        <w:t>Проектор (для лекций или семинаров) с возможность</w:t>
      </w:r>
      <w:r w:rsidR="00CA752B" w:rsidRPr="004C368B">
        <w:t>ю</w:t>
      </w:r>
      <w:r w:rsidRPr="004C368B">
        <w:t xml:space="preserve"> просмотра видео со звуком</w:t>
      </w:r>
      <w:r w:rsidR="00BD32B3" w:rsidRPr="004C368B">
        <w:t>, ноутбук (компьютер) для преподавателя</w:t>
      </w:r>
      <w:r w:rsidRPr="004C368B">
        <w:t>.</w:t>
      </w:r>
    </w:p>
    <w:p w14:paraId="24A15B90" w14:textId="6D3DBECD" w:rsidR="00854968" w:rsidRPr="004C368B" w:rsidRDefault="00854968" w:rsidP="004C368B"/>
    <w:sectPr w:rsidR="00854968" w:rsidRPr="004C368B">
      <w:headerReference w:type="default" r:id="rId24"/>
      <w:footerReference w:type="default" r:id="rId25"/>
      <w:headerReference w:type="first" r:id="rId26"/>
      <w:pgSz w:w="11906" w:h="16838"/>
      <w:pgMar w:top="851" w:right="851" w:bottom="851" w:left="1134" w:header="284" w:footer="567"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B04F67" w14:textId="77777777" w:rsidR="009C2685" w:rsidRDefault="009C2685">
      <w:r>
        <w:separator/>
      </w:r>
    </w:p>
  </w:endnote>
  <w:endnote w:type="continuationSeparator" w:id="0">
    <w:p w14:paraId="58AC9064" w14:textId="77777777" w:rsidR="009C2685" w:rsidRDefault="009C26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Georgia">
    <w:panose1 w:val="02040502050405020303"/>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EC069F" w14:textId="77777777" w:rsidR="00951DB2" w:rsidRDefault="00951DB2">
    <w:pPr>
      <w:pBdr>
        <w:top w:val="nil"/>
        <w:left w:val="nil"/>
        <w:bottom w:val="nil"/>
        <w:right w:val="nil"/>
        <w:between w:val="nil"/>
      </w:pBdr>
      <w:tabs>
        <w:tab w:val="center" w:pos="4677"/>
        <w:tab w:val="right" w:pos="9355"/>
      </w:tabs>
      <w:jc w:val="center"/>
      <w:rPr>
        <w:color w:val="000000"/>
      </w:rPr>
    </w:pPr>
    <w:r>
      <w:rPr>
        <w:color w:val="000000"/>
      </w:rPr>
      <w:fldChar w:fldCharType="begin"/>
    </w:r>
    <w:r>
      <w:rPr>
        <w:color w:val="000000"/>
      </w:rPr>
      <w:instrText>PAGE</w:instrText>
    </w:r>
    <w:r>
      <w:rPr>
        <w:color w:val="000000"/>
      </w:rPr>
      <w:fldChar w:fldCharType="separate"/>
    </w:r>
    <w:r w:rsidR="001540AE">
      <w:rPr>
        <w:noProof/>
        <w:color w:val="000000"/>
      </w:rPr>
      <w:t>15</w:t>
    </w:r>
    <w:r>
      <w:rPr>
        <w:color w:val="000000"/>
      </w:rPr>
      <w:fldChar w:fldCharType="end"/>
    </w:r>
  </w:p>
  <w:p w14:paraId="77C6BAB4" w14:textId="77777777" w:rsidR="00951DB2" w:rsidRDefault="00951DB2">
    <w:pPr>
      <w:pBdr>
        <w:top w:val="nil"/>
        <w:left w:val="nil"/>
        <w:bottom w:val="nil"/>
        <w:right w:val="nil"/>
        <w:between w:val="nil"/>
      </w:pBdr>
      <w:tabs>
        <w:tab w:val="center" w:pos="4677"/>
        <w:tab w:val="right" w:pos="9355"/>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148A8F" w14:textId="77777777" w:rsidR="009C2685" w:rsidRDefault="009C2685">
      <w:r>
        <w:separator/>
      </w:r>
    </w:p>
  </w:footnote>
  <w:footnote w:type="continuationSeparator" w:id="0">
    <w:p w14:paraId="58778048" w14:textId="77777777" w:rsidR="009C2685" w:rsidRDefault="009C26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314" w:type="dxa"/>
      <w:tblBorders>
        <w:top w:val="single" w:sz="4" w:space="0" w:color="A6A6A6"/>
        <w:left w:val="single" w:sz="4" w:space="0" w:color="A6A6A6"/>
        <w:bottom w:val="single" w:sz="4" w:space="0" w:color="A6A6A6"/>
        <w:right w:val="single" w:sz="4" w:space="0" w:color="A6A6A6"/>
      </w:tblBorders>
      <w:tblLook w:val="04A0" w:firstRow="1" w:lastRow="0" w:firstColumn="1" w:lastColumn="0" w:noHBand="0" w:noVBand="1"/>
    </w:tblPr>
    <w:tblGrid>
      <w:gridCol w:w="876"/>
      <w:gridCol w:w="9438"/>
    </w:tblGrid>
    <w:tr w:rsidR="00951DB2" w14:paraId="4C032906" w14:textId="77777777" w:rsidTr="00DC6EC0">
      <w:tc>
        <w:tcPr>
          <w:tcW w:w="872" w:type="dxa"/>
        </w:tcPr>
        <w:p w14:paraId="7F47B770" w14:textId="77777777" w:rsidR="00951DB2" w:rsidRDefault="00951DB2" w:rsidP="00DC6EC0">
          <w:pPr>
            <w:pStyle w:val="ab"/>
            <w:ind w:firstLine="0"/>
          </w:pPr>
          <w:r>
            <w:rPr>
              <w:noProof/>
              <w:sz w:val="20"/>
              <w:szCs w:val="20"/>
            </w:rPr>
            <w:drawing>
              <wp:inline distT="0" distB="0" distL="0" distR="0" wp14:anchorId="4AF744ED" wp14:editId="0B1C0534">
                <wp:extent cx="409575" cy="389890"/>
                <wp:effectExtent l="0" t="0" r="952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575" cy="389890"/>
                        </a:xfrm>
                        <a:prstGeom prst="rect">
                          <a:avLst/>
                        </a:prstGeom>
                        <a:noFill/>
                      </pic:spPr>
                    </pic:pic>
                  </a:graphicData>
                </a:graphic>
              </wp:inline>
            </w:drawing>
          </w:r>
        </w:p>
      </w:tc>
      <w:tc>
        <w:tcPr>
          <w:tcW w:w="9442" w:type="dxa"/>
        </w:tcPr>
        <w:p w14:paraId="7D5549F5" w14:textId="63D15E64" w:rsidR="00951DB2" w:rsidRPr="00060113" w:rsidRDefault="00951DB2" w:rsidP="00DC6EC0">
          <w:pPr>
            <w:jc w:val="center"/>
            <w:rPr>
              <w:sz w:val="20"/>
              <w:szCs w:val="20"/>
            </w:rPr>
          </w:pPr>
          <w:r>
            <w:rPr>
              <w:sz w:val="20"/>
              <w:szCs w:val="20"/>
            </w:rPr>
            <w:t xml:space="preserve">Национальный исследовательский </w:t>
          </w:r>
          <w:r w:rsidRPr="00060113">
            <w:rPr>
              <w:sz w:val="20"/>
              <w:szCs w:val="20"/>
            </w:rPr>
            <w:t xml:space="preserve">университет </w:t>
          </w:r>
          <w:r>
            <w:rPr>
              <w:sz w:val="20"/>
              <w:szCs w:val="20"/>
            </w:rPr>
            <w:t>«</w:t>
          </w:r>
          <w:r w:rsidRPr="00060113">
            <w:rPr>
              <w:sz w:val="20"/>
              <w:szCs w:val="20"/>
            </w:rPr>
            <w:t>Высшая школа экономики</w:t>
          </w:r>
          <w:r>
            <w:rPr>
              <w:sz w:val="20"/>
              <w:szCs w:val="20"/>
            </w:rPr>
            <w:t>»</w:t>
          </w:r>
          <w:r w:rsidRPr="00060113">
            <w:rPr>
              <w:sz w:val="20"/>
              <w:szCs w:val="20"/>
            </w:rPr>
            <w:br/>
            <w:t>Программа дисциплины</w:t>
          </w:r>
          <w:r>
            <w:rPr>
              <w:color w:val="8DB3E2"/>
              <w:sz w:val="20"/>
              <w:szCs w:val="20"/>
            </w:rPr>
            <w:t xml:space="preserve"> </w:t>
          </w:r>
          <w:r w:rsidRPr="00B413D3">
            <w:rPr>
              <w:sz w:val="20"/>
              <w:szCs w:val="20"/>
            </w:rPr>
            <w:t>«</w:t>
          </w:r>
          <w:r w:rsidR="00A7742A" w:rsidRPr="00A7742A">
            <w:rPr>
              <w:sz w:val="20"/>
              <w:szCs w:val="20"/>
            </w:rPr>
            <w:t>Психология образования</w:t>
          </w:r>
          <w:r w:rsidRPr="00B413D3">
            <w:rPr>
              <w:sz w:val="20"/>
              <w:szCs w:val="20"/>
            </w:rPr>
            <w:t xml:space="preserve">» </w:t>
          </w:r>
          <w:r w:rsidR="00A06688" w:rsidRPr="00A06688">
            <w:rPr>
              <w:sz w:val="20"/>
              <w:szCs w:val="20"/>
            </w:rPr>
            <w:t>по направлению подготовки научно-педагогических кадров в аспирантуре 44.06.01 Образование и педагогические науки</w:t>
          </w:r>
        </w:p>
      </w:tc>
    </w:tr>
  </w:tbl>
  <w:p w14:paraId="3049B01C" w14:textId="77777777" w:rsidR="00951DB2" w:rsidRPr="0026568D" w:rsidRDefault="00951DB2" w:rsidP="0026568D">
    <w:pPr>
      <w:pStyle w:val="a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314" w:type="dxa"/>
      <w:tblBorders>
        <w:top w:val="single" w:sz="4" w:space="0" w:color="A6A6A6"/>
        <w:left w:val="single" w:sz="4" w:space="0" w:color="A6A6A6"/>
        <w:bottom w:val="single" w:sz="4" w:space="0" w:color="A6A6A6"/>
        <w:right w:val="single" w:sz="4" w:space="0" w:color="A6A6A6"/>
      </w:tblBorders>
      <w:tblLook w:val="04A0" w:firstRow="1" w:lastRow="0" w:firstColumn="1" w:lastColumn="0" w:noHBand="0" w:noVBand="1"/>
    </w:tblPr>
    <w:tblGrid>
      <w:gridCol w:w="876"/>
      <w:gridCol w:w="9438"/>
    </w:tblGrid>
    <w:tr w:rsidR="00951DB2" w14:paraId="2CBDA47A" w14:textId="77777777" w:rsidTr="00DC6EC0">
      <w:tc>
        <w:tcPr>
          <w:tcW w:w="872" w:type="dxa"/>
        </w:tcPr>
        <w:p w14:paraId="703E14DC" w14:textId="77777777" w:rsidR="00951DB2" w:rsidRDefault="00951DB2" w:rsidP="00DC6EC0">
          <w:pPr>
            <w:pStyle w:val="ab"/>
            <w:ind w:firstLine="0"/>
          </w:pPr>
          <w:r>
            <w:rPr>
              <w:noProof/>
              <w:sz w:val="20"/>
              <w:szCs w:val="20"/>
            </w:rPr>
            <w:drawing>
              <wp:inline distT="0" distB="0" distL="0" distR="0" wp14:anchorId="4D004BD8" wp14:editId="1F6A80E7">
                <wp:extent cx="409575" cy="389890"/>
                <wp:effectExtent l="0" t="0" r="952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575" cy="389890"/>
                        </a:xfrm>
                        <a:prstGeom prst="rect">
                          <a:avLst/>
                        </a:prstGeom>
                        <a:noFill/>
                      </pic:spPr>
                    </pic:pic>
                  </a:graphicData>
                </a:graphic>
              </wp:inline>
            </w:drawing>
          </w:r>
        </w:p>
      </w:tc>
      <w:tc>
        <w:tcPr>
          <w:tcW w:w="9442" w:type="dxa"/>
        </w:tcPr>
        <w:p w14:paraId="18B32C78" w14:textId="751175B6" w:rsidR="00951DB2" w:rsidRPr="00060113" w:rsidRDefault="00951DB2" w:rsidP="00DC6EC0">
          <w:pPr>
            <w:jc w:val="center"/>
            <w:rPr>
              <w:sz w:val="20"/>
              <w:szCs w:val="20"/>
            </w:rPr>
          </w:pPr>
          <w:r>
            <w:rPr>
              <w:sz w:val="20"/>
              <w:szCs w:val="20"/>
            </w:rPr>
            <w:t xml:space="preserve">Национальный исследовательский </w:t>
          </w:r>
          <w:r w:rsidRPr="00060113">
            <w:rPr>
              <w:sz w:val="20"/>
              <w:szCs w:val="20"/>
            </w:rPr>
            <w:t xml:space="preserve">университет </w:t>
          </w:r>
          <w:r>
            <w:rPr>
              <w:sz w:val="20"/>
              <w:szCs w:val="20"/>
            </w:rPr>
            <w:t>«</w:t>
          </w:r>
          <w:r w:rsidRPr="00060113">
            <w:rPr>
              <w:sz w:val="20"/>
              <w:szCs w:val="20"/>
            </w:rPr>
            <w:t>Высшая школа экономики</w:t>
          </w:r>
          <w:r>
            <w:rPr>
              <w:sz w:val="20"/>
              <w:szCs w:val="20"/>
            </w:rPr>
            <w:t>»</w:t>
          </w:r>
          <w:r w:rsidRPr="00060113">
            <w:rPr>
              <w:sz w:val="20"/>
              <w:szCs w:val="20"/>
            </w:rPr>
            <w:br/>
            <w:t>Программа дисциплины</w:t>
          </w:r>
          <w:r>
            <w:rPr>
              <w:color w:val="8DB3E2"/>
              <w:sz w:val="20"/>
              <w:szCs w:val="20"/>
            </w:rPr>
            <w:t xml:space="preserve"> </w:t>
          </w:r>
          <w:r w:rsidRPr="00B413D3">
            <w:rPr>
              <w:sz w:val="20"/>
              <w:szCs w:val="20"/>
            </w:rPr>
            <w:t>«</w:t>
          </w:r>
          <w:r w:rsidR="00A7742A" w:rsidRPr="00A7742A">
            <w:rPr>
              <w:sz w:val="20"/>
              <w:szCs w:val="20"/>
            </w:rPr>
            <w:t>Психология образования</w:t>
          </w:r>
          <w:r w:rsidRPr="00B413D3">
            <w:rPr>
              <w:sz w:val="20"/>
              <w:szCs w:val="20"/>
            </w:rPr>
            <w:t xml:space="preserve">» </w:t>
          </w:r>
          <w:r w:rsidR="00A06688" w:rsidRPr="00A06688">
            <w:rPr>
              <w:sz w:val="20"/>
              <w:szCs w:val="20"/>
            </w:rPr>
            <w:t>по направлению подготовки научно-педагогических кадров в аспирантуре 44.06.01 Образование и педагогические науки</w:t>
          </w:r>
        </w:p>
      </w:tc>
    </w:tr>
  </w:tbl>
  <w:p w14:paraId="025BAE98" w14:textId="77777777" w:rsidR="00951DB2" w:rsidRPr="0026568D" w:rsidRDefault="00951DB2" w:rsidP="0026568D">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23FD6"/>
    <w:multiLevelType w:val="hybridMultilevel"/>
    <w:tmpl w:val="79FA0030"/>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nsid w:val="0695240B"/>
    <w:multiLevelType w:val="multilevel"/>
    <w:tmpl w:val="C83897B4"/>
    <w:lvl w:ilvl="0">
      <w:start w:val="1"/>
      <w:numFmt w:val="bullet"/>
      <w:lvlText w:val="●"/>
      <w:lvlJc w:val="left"/>
      <w:pPr>
        <w:ind w:left="1786" w:hanging="360"/>
      </w:pPr>
      <w:rPr>
        <w:rFonts w:ascii="Noto Sans Symbols" w:eastAsia="Noto Sans Symbols" w:hAnsi="Noto Sans Symbols" w:cs="Noto Sans Symbols"/>
      </w:rPr>
    </w:lvl>
    <w:lvl w:ilvl="1">
      <w:start w:val="1"/>
      <w:numFmt w:val="bullet"/>
      <w:lvlText w:val="o"/>
      <w:lvlJc w:val="left"/>
      <w:pPr>
        <w:ind w:left="2506" w:hanging="360"/>
      </w:pPr>
      <w:rPr>
        <w:rFonts w:ascii="Courier New" w:eastAsia="Courier New" w:hAnsi="Courier New" w:cs="Courier New"/>
      </w:rPr>
    </w:lvl>
    <w:lvl w:ilvl="2">
      <w:start w:val="1"/>
      <w:numFmt w:val="bullet"/>
      <w:lvlText w:val="▪"/>
      <w:lvlJc w:val="left"/>
      <w:pPr>
        <w:ind w:left="3226" w:hanging="360"/>
      </w:pPr>
      <w:rPr>
        <w:rFonts w:ascii="Noto Sans Symbols" w:eastAsia="Noto Sans Symbols" w:hAnsi="Noto Sans Symbols" w:cs="Noto Sans Symbols"/>
      </w:rPr>
    </w:lvl>
    <w:lvl w:ilvl="3">
      <w:start w:val="1"/>
      <w:numFmt w:val="bullet"/>
      <w:lvlText w:val="●"/>
      <w:lvlJc w:val="left"/>
      <w:pPr>
        <w:ind w:left="3946" w:hanging="360"/>
      </w:pPr>
      <w:rPr>
        <w:rFonts w:ascii="Noto Sans Symbols" w:eastAsia="Noto Sans Symbols" w:hAnsi="Noto Sans Symbols" w:cs="Noto Sans Symbols"/>
      </w:rPr>
    </w:lvl>
    <w:lvl w:ilvl="4">
      <w:start w:val="1"/>
      <w:numFmt w:val="bullet"/>
      <w:lvlText w:val="o"/>
      <w:lvlJc w:val="left"/>
      <w:pPr>
        <w:ind w:left="4666" w:hanging="360"/>
      </w:pPr>
      <w:rPr>
        <w:rFonts w:ascii="Courier New" w:eastAsia="Courier New" w:hAnsi="Courier New" w:cs="Courier New"/>
      </w:rPr>
    </w:lvl>
    <w:lvl w:ilvl="5">
      <w:start w:val="1"/>
      <w:numFmt w:val="bullet"/>
      <w:lvlText w:val="▪"/>
      <w:lvlJc w:val="left"/>
      <w:pPr>
        <w:ind w:left="5386" w:hanging="360"/>
      </w:pPr>
      <w:rPr>
        <w:rFonts w:ascii="Noto Sans Symbols" w:eastAsia="Noto Sans Symbols" w:hAnsi="Noto Sans Symbols" w:cs="Noto Sans Symbols"/>
      </w:rPr>
    </w:lvl>
    <w:lvl w:ilvl="6">
      <w:start w:val="1"/>
      <w:numFmt w:val="bullet"/>
      <w:lvlText w:val="●"/>
      <w:lvlJc w:val="left"/>
      <w:pPr>
        <w:ind w:left="6106" w:hanging="360"/>
      </w:pPr>
      <w:rPr>
        <w:rFonts w:ascii="Noto Sans Symbols" w:eastAsia="Noto Sans Symbols" w:hAnsi="Noto Sans Symbols" w:cs="Noto Sans Symbols"/>
      </w:rPr>
    </w:lvl>
    <w:lvl w:ilvl="7">
      <w:start w:val="1"/>
      <w:numFmt w:val="bullet"/>
      <w:lvlText w:val="o"/>
      <w:lvlJc w:val="left"/>
      <w:pPr>
        <w:ind w:left="6826" w:hanging="360"/>
      </w:pPr>
      <w:rPr>
        <w:rFonts w:ascii="Courier New" w:eastAsia="Courier New" w:hAnsi="Courier New" w:cs="Courier New"/>
      </w:rPr>
    </w:lvl>
    <w:lvl w:ilvl="8">
      <w:start w:val="1"/>
      <w:numFmt w:val="bullet"/>
      <w:lvlText w:val="▪"/>
      <w:lvlJc w:val="left"/>
      <w:pPr>
        <w:ind w:left="7546" w:hanging="360"/>
      </w:pPr>
      <w:rPr>
        <w:rFonts w:ascii="Noto Sans Symbols" w:eastAsia="Noto Sans Symbols" w:hAnsi="Noto Sans Symbols" w:cs="Noto Sans Symbols"/>
      </w:rPr>
    </w:lvl>
  </w:abstractNum>
  <w:abstractNum w:abstractNumId="2">
    <w:nsid w:val="09EC62AD"/>
    <w:multiLevelType w:val="multilevel"/>
    <w:tmpl w:val="9A2886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0F71014"/>
    <w:multiLevelType w:val="hybridMultilevel"/>
    <w:tmpl w:val="F7DC7D90"/>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
    <w:nsid w:val="14E72490"/>
    <w:multiLevelType w:val="multilevel"/>
    <w:tmpl w:val="A8E29B3C"/>
    <w:lvl w:ilvl="0">
      <w:start w:val="1"/>
      <w:numFmt w:val="bullet"/>
      <w:lvlText w:val="-"/>
      <w:lvlJc w:val="left"/>
      <w:pPr>
        <w:ind w:left="720" w:hanging="360"/>
      </w:pPr>
      <w:rPr>
        <w:rFonts w:ascii="Cambria" w:eastAsia="Cambria" w:hAnsi="Cambria" w:cs="Cambri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1D7D687B"/>
    <w:multiLevelType w:val="multilevel"/>
    <w:tmpl w:val="2DF2F394"/>
    <w:lvl w:ilvl="0">
      <w:start w:val="1"/>
      <w:numFmt w:val="decimal"/>
      <w:lvlText w:val="%1."/>
      <w:lvlJc w:val="left"/>
      <w:pPr>
        <w:ind w:left="1296" w:hanging="360"/>
      </w:pPr>
    </w:lvl>
    <w:lvl w:ilvl="1">
      <w:start w:val="1"/>
      <w:numFmt w:val="lowerLetter"/>
      <w:lvlText w:val="%2."/>
      <w:lvlJc w:val="left"/>
      <w:pPr>
        <w:ind w:left="2016" w:hanging="360"/>
      </w:pPr>
    </w:lvl>
    <w:lvl w:ilvl="2">
      <w:start w:val="1"/>
      <w:numFmt w:val="lowerRoman"/>
      <w:lvlText w:val="%3."/>
      <w:lvlJc w:val="right"/>
      <w:pPr>
        <w:ind w:left="2736" w:hanging="180"/>
      </w:pPr>
    </w:lvl>
    <w:lvl w:ilvl="3">
      <w:start w:val="1"/>
      <w:numFmt w:val="decimal"/>
      <w:lvlText w:val="%4."/>
      <w:lvlJc w:val="left"/>
      <w:pPr>
        <w:ind w:left="3456" w:hanging="360"/>
      </w:pPr>
    </w:lvl>
    <w:lvl w:ilvl="4">
      <w:start w:val="1"/>
      <w:numFmt w:val="lowerLetter"/>
      <w:lvlText w:val="%5."/>
      <w:lvlJc w:val="left"/>
      <w:pPr>
        <w:ind w:left="4176" w:hanging="360"/>
      </w:pPr>
    </w:lvl>
    <w:lvl w:ilvl="5">
      <w:start w:val="1"/>
      <w:numFmt w:val="lowerRoman"/>
      <w:lvlText w:val="%6."/>
      <w:lvlJc w:val="right"/>
      <w:pPr>
        <w:ind w:left="4896" w:hanging="180"/>
      </w:pPr>
    </w:lvl>
    <w:lvl w:ilvl="6">
      <w:start w:val="1"/>
      <w:numFmt w:val="decimal"/>
      <w:lvlText w:val="%7."/>
      <w:lvlJc w:val="left"/>
      <w:pPr>
        <w:ind w:left="5616" w:hanging="360"/>
      </w:pPr>
    </w:lvl>
    <w:lvl w:ilvl="7">
      <w:start w:val="1"/>
      <w:numFmt w:val="lowerLetter"/>
      <w:lvlText w:val="%8."/>
      <w:lvlJc w:val="left"/>
      <w:pPr>
        <w:ind w:left="6336" w:hanging="360"/>
      </w:pPr>
    </w:lvl>
    <w:lvl w:ilvl="8">
      <w:start w:val="1"/>
      <w:numFmt w:val="lowerRoman"/>
      <w:lvlText w:val="%9."/>
      <w:lvlJc w:val="right"/>
      <w:pPr>
        <w:ind w:left="7056" w:hanging="180"/>
      </w:pPr>
    </w:lvl>
  </w:abstractNum>
  <w:abstractNum w:abstractNumId="6">
    <w:nsid w:val="1F5D599F"/>
    <w:multiLevelType w:val="hybridMultilevel"/>
    <w:tmpl w:val="D5D84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0905A44"/>
    <w:multiLevelType w:val="hybridMultilevel"/>
    <w:tmpl w:val="5D54C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09E4E6D"/>
    <w:multiLevelType w:val="multilevel"/>
    <w:tmpl w:val="C9EC061C"/>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9">
    <w:nsid w:val="3CAA1580"/>
    <w:multiLevelType w:val="multilevel"/>
    <w:tmpl w:val="FC8AD206"/>
    <w:lvl w:ilvl="0">
      <w:start w:val="1"/>
      <w:numFmt w:val="decimal"/>
      <w:lvlText w:val="%1."/>
      <w:lvlJc w:val="left"/>
      <w:pPr>
        <w:ind w:left="1429" w:hanging="360"/>
      </w:pPr>
      <w:rPr>
        <w:rFonts w:ascii="Times New Roman" w:eastAsia="Times New Roman" w:hAnsi="Times New Roman" w:cs="Times New Roman"/>
        <w:i w:val="0"/>
        <w:sz w:val="24"/>
        <w:szCs w:val="24"/>
      </w:r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10">
    <w:nsid w:val="49FC1D48"/>
    <w:multiLevelType w:val="multilevel"/>
    <w:tmpl w:val="FB1626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214118A"/>
    <w:multiLevelType w:val="multilevel"/>
    <w:tmpl w:val="37E6BE32"/>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12">
    <w:nsid w:val="5CA330C7"/>
    <w:multiLevelType w:val="hybridMultilevel"/>
    <w:tmpl w:val="2D0A6288"/>
    <w:lvl w:ilvl="0" w:tplc="51A0C2C8">
      <w:start w:val="1"/>
      <w:numFmt w:val="bullet"/>
      <w:pStyle w:val="a"/>
      <w:lvlText w:val=""/>
      <w:lvlJc w:val="left"/>
      <w:pPr>
        <w:ind w:left="360"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nsid w:val="6B5162C3"/>
    <w:multiLevelType w:val="hybridMultilevel"/>
    <w:tmpl w:val="3FA0575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74DE41F0"/>
    <w:multiLevelType w:val="multilevel"/>
    <w:tmpl w:val="8F505636"/>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5">
    <w:nsid w:val="7E0C765A"/>
    <w:multiLevelType w:val="hybridMultilevel"/>
    <w:tmpl w:val="4314BCDE"/>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6">
    <w:nsid w:val="7FA531C5"/>
    <w:multiLevelType w:val="multilevel"/>
    <w:tmpl w:val="1A72E37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num w:numId="1">
    <w:abstractNumId w:val="9"/>
  </w:num>
  <w:num w:numId="2">
    <w:abstractNumId w:val="14"/>
  </w:num>
  <w:num w:numId="3">
    <w:abstractNumId w:val="2"/>
  </w:num>
  <w:num w:numId="4">
    <w:abstractNumId w:val="10"/>
  </w:num>
  <w:num w:numId="5">
    <w:abstractNumId w:val="8"/>
  </w:num>
  <w:num w:numId="6">
    <w:abstractNumId w:val="11"/>
  </w:num>
  <w:num w:numId="7">
    <w:abstractNumId w:val="1"/>
  </w:num>
  <w:num w:numId="8">
    <w:abstractNumId w:val="5"/>
  </w:num>
  <w:num w:numId="9">
    <w:abstractNumId w:val="4"/>
  </w:num>
  <w:num w:numId="10">
    <w:abstractNumId w:val="12"/>
  </w:num>
  <w:num w:numId="11">
    <w:abstractNumId w:val="7"/>
  </w:num>
  <w:num w:numId="12">
    <w:abstractNumId w:val="12"/>
  </w:num>
  <w:num w:numId="13">
    <w:abstractNumId w:val="6"/>
  </w:num>
  <w:num w:numId="14">
    <w:abstractNumId w:val="0"/>
  </w:num>
  <w:num w:numId="15">
    <w:abstractNumId w:val="13"/>
  </w:num>
  <w:num w:numId="16">
    <w:abstractNumId w:val="16"/>
  </w:num>
  <w:num w:numId="17">
    <w:abstractNumId w:val="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I0NDA1MTMwNjY2MDFS0lEKTi0uzszPAykwqgUAmuZUUCwAAAA="/>
  </w:docVars>
  <w:rsids>
    <w:rsidRoot w:val="00854968"/>
    <w:rsid w:val="0001392C"/>
    <w:rsid w:val="00057D16"/>
    <w:rsid w:val="00093652"/>
    <w:rsid w:val="001540AE"/>
    <w:rsid w:val="00157AE5"/>
    <w:rsid w:val="00244651"/>
    <w:rsid w:val="00261DE2"/>
    <w:rsid w:val="0026568D"/>
    <w:rsid w:val="002E5C3D"/>
    <w:rsid w:val="0032023D"/>
    <w:rsid w:val="00425646"/>
    <w:rsid w:val="00497379"/>
    <w:rsid w:val="004C01A6"/>
    <w:rsid w:val="004C368B"/>
    <w:rsid w:val="00560507"/>
    <w:rsid w:val="005736F6"/>
    <w:rsid w:val="00612E4C"/>
    <w:rsid w:val="00625CDA"/>
    <w:rsid w:val="00670283"/>
    <w:rsid w:val="0067110E"/>
    <w:rsid w:val="006D0A54"/>
    <w:rsid w:val="00730688"/>
    <w:rsid w:val="00733734"/>
    <w:rsid w:val="00793AE4"/>
    <w:rsid w:val="007D5DA0"/>
    <w:rsid w:val="008236BD"/>
    <w:rsid w:val="008301FA"/>
    <w:rsid w:val="00854968"/>
    <w:rsid w:val="00917BED"/>
    <w:rsid w:val="00951DB2"/>
    <w:rsid w:val="00971A12"/>
    <w:rsid w:val="009C2685"/>
    <w:rsid w:val="009E2052"/>
    <w:rsid w:val="00A06688"/>
    <w:rsid w:val="00A7742A"/>
    <w:rsid w:val="00AB15FD"/>
    <w:rsid w:val="00BD32B3"/>
    <w:rsid w:val="00C030CA"/>
    <w:rsid w:val="00C3507B"/>
    <w:rsid w:val="00CA752B"/>
    <w:rsid w:val="00D34D9A"/>
    <w:rsid w:val="00D8557C"/>
    <w:rsid w:val="00DC6EC0"/>
    <w:rsid w:val="00DF49CB"/>
    <w:rsid w:val="00E32AE4"/>
    <w:rsid w:val="00E6251C"/>
    <w:rsid w:val="00F13DF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0C2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ru-RU" w:eastAsia="ru-RU" w:bidi="ar-SA"/>
      </w:rPr>
    </w:rPrDefault>
    <w:pPrDefault>
      <w:pPr>
        <w:ind w:firstLine="709"/>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6D0A54"/>
    <w:pPr>
      <w:ind w:firstLine="0"/>
    </w:pPr>
  </w:style>
  <w:style w:type="paragraph" w:styleId="1">
    <w:name w:val="heading 1"/>
    <w:basedOn w:val="a0"/>
    <w:next w:val="a0"/>
    <w:pPr>
      <w:keepNext/>
      <w:spacing w:before="240" w:after="120"/>
      <w:ind w:left="432" w:hanging="432"/>
      <w:outlineLvl w:val="0"/>
    </w:pPr>
    <w:rPr>
      <w:b/>
    </w:rPr>
  </w:style>
  <w:style w:type="paragraph" w:styleId="2">
    <w:name w:val="heading 2"/>
    <w:basedOn w:val="a0"/>
    <w:next w:val="a0"/>
    <w:pPr>
      <w:keepNext/>
      <w:spacing w:before="120" w:after="60"/>
      <w:ind w:left="576" w:hanging="576"/>
      <w:outlineLvl w:val="1"/>
    </w:pPr>
    <w:rPr>
      <w:b/>
    </w:rPr>
  </w:style>
  <w:style w:type="paragraph" w:styleId="3">
    <w:name w:val="heading 3"/>
    <w:basedOn w:val="a0"/>
    <w:next w:val="a0"/>
    <w:pPr>
      <w:keepNext/>
      <w:spacing w:before="240" w:after="60"/>
      <w:ind w:left="720" w:hanging="720"/>
      <w:outlineLvl w:val="2"/>
    </w:pPr>
    <w:rPr>
      <w:rFonts w:ascii="Cambria" w:eastAsia="Cambria" w:hAnsi="Cambria" w:cs="Cambria"/>
      <w:b/>
      <w:sz w:val="26"/>
      <w:szCs w:val="26"/>
    </w:rPr>
  </w:style>
  <w:style w:type="paragraph" w:styleId="4">
    <w:name w:val="heading 4"/>
    <w:basedOn w:val="a0"/>
    <w:next w:val="a0"/>
    <w:pPr>
      <w:keepNext/>
      <w:spacing w:before="240" w:after="60"/>
      <w:ind w:left="864" w:hanging="864"/>
      <w:outlineLvl w:val="3"/>
    </w:pPr>
    <w:rPr>
      <w:rFonts w:ascii="Calibri" w:eastAsia="Calibri" w:hAnsi="Calibri" w:cs="Calibri"/>
      <w:b/>
      <w:sz w:val="28"/>
      <w:szCs w:val="28"/>
    </w:rPr>
  </w:style>
  <w:style w:type="paragraph" w:styleId="5">
    <w:name w:val="heading 5"/>
    <w:basedOn w:val="a0"/>
    <w:next w:val="a0"/>
    <w:pPr>
      <w:spacing w:before="240" w:after="60"/>
      <w:ind w:left="1008" w:hanging="1008"/>
      <w:outlineLvl w:val="4"/>
    </w:pPr>
    <w:rPr>
      <w:rFonts w:ascii="Calibri" w:eastAsia="Calibri" w:hAnsi="Calibri" w:cs="Calibri"/>
      <w:b/>
      <w:i/>
      <w:sz w:val="26"/>
      <w:szCs w:val="26"/>
    </w:rPr>
  </w:style>
  <w:style w:type="paragraph" w:styleId="6">
    <w:name w:val="heading 6"/>
    <w:basedOn w:val="a0"/>
    <w:next w:val="a0"/>
    <w:pPr>
      <w:spacing w:before="240" w:after="60"/>
      <w:ind w:left="1152" w:hanging="1152"/>
      <w:outlineLvl w:val="5"/>
    </w:pPr>
    <w:rPr>
      <w:rFonts w:ascii="Calibri" w:eastAsia="Calibri" w:hAnsi="Calibri" w:cs="Calibri"/>
      <w:b/>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4">
    <w:name w:val="Title"/>
    <w:basedOn w:val="a0"/>
    <w:next w:val="a0"/>
    <w:pPr>
      <w:keepNext/>
      <w:keepLines/>
      <w:spacing w:before="480" w:after="120"/>
      <w:ind w:firstLine="709"/>
    </w:pPr>
    <w:rPr>
      <w:b/>
      <w:sz w:val="72"/>
      <w:szCs w:val="72"/>
    </w:rPr>
  </w:style>
  <w:style w:type="paragraph" w:styleId="a5">
    <w:name w:val="Subtitle"/>
    <w:basedOn w:val="a0"/>
    <w:next w:val="a0"/>
    <w:pPr>
      <w:keepNext/>
      <w:keepLines/>
      <w:spacing w:before="360" w:after="80"/>
      <w:ind w:firstLine="709"/>
    </w:pPr>
    <w:rPr>
      <w:rFonts w:ascii="Georgia" w:eastAsia="Georgia" w:hAnsi="Georgia" w:cs="Georgia"/>
      <w:i/>
      <w:color w:val="666666"/>
      <w:sz w:val="48"/>
      <w:szCs w:val="48"/>
    </w:r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tblPr>
      <w:tblStyleRowBandSize w:val="1"/>
      <w:tblStyleColBandSize w:val="1"/>
      <w:tblCellMar>
        <w:left w:w="115" w:type="dxa"/>
        <w:right w:w="115" w:type="dxa"/>
      </w:tblCellMar>
    </w:tblPr>
  </w:style>
  <w:style w:type="table" w:customStyle="1" w:styleId="a8">
    <w:basedOn w:val="TableNormal1"/>
    <w:tblPr>
      <w:tblStyleRowBandSize w:val="1"/>
      <w:tblStyleColBandSize w:val="1"/>
      <w:tblCellMar>
        <w:left w:w="115" w:type="dxa"/>
        <w:right w:w="115" w:type="dxa"/>
      </w:tblCellMar>
    </w:tblPr>
  </w:style>
  <w:style w:type="table" w:customStyle="1" w:styleId="a9">
    <w:basedOn w:val="TableNormal1"/>
    <w:tblPr>
      <w:tblStyleRowBandSize w:val="1"/>
      <w:tblStyleColBandSize w:val="1"/>
      <w:tblCellMar>
        <w:left w:w="108" w:type="dxa"/>
        <w:right w:w="108" w:type="dxa"/>
      </w:tblCellMar>
    </w:tblPr>
  </w:style>
  <w:style w:type="table" w:customStyle="1" w:styleId="aa">
    <w:basedOn w:val="TableNormal1"/>
    <w:tblPr>
      <w:tblStyleRowBandSize w:val="1"/>
      <w:tblStyleColBandSize w:val="1"/>
      <w:tblCellMar>
        <w:left w:w="108" w:type="dxa"/>
        <w:right w:w="108" w:type="dxa"/>
      </w:tblCellMar>
    </w:tblPr>
  </w:style>
  <w:style w:type="paragraph" w:styleId="ab">
    <w:name w:val="header"/>
    <w:basedOn w:val="a0"/>
    <w:link w:val="ac"/>
    <w:uiPriority w:val="99"/>
    <w:unhideWhenUsed/>
    <w:rsid w:val="0026568D"/>
    <w:pPr>
      <w:tabs>
        <w:tab w:val="center" w:pos="4677"/>
        <w:tab w:val="right" w:pos="9355"/>
      </w:tabs>
      <w:ind w:firstLine="709"/>
    </w:pPr>
  </w:style>
  <w:style w:type="character" w:customStyle="1" w:styleId="ac">
    <w:name w:val="Верхний колонтитул Знак"/>
    <w:basedOn w:val="a1"/>
    <w:link w:val="ab"/>
    <w:uiPriority w:val="99"/>
    <w:rsid w:val="0026568D"/>
  </w:style>
  <w:style w:type="paragraph" w:styleId="ad">
    <w:name w:val="footer"/>
    <w:basedOn w:val="a0"/>
    <w:link w:val="ae"/>
    <w:uiPriority w:val="99"/>
    <w:unhideWhenUsed/>
    <w:rsid w:val="0026568D"/>
    <w:pPr>
      <w:tabs>
        <w:tab w:val="center" w:pos="4677"/>
        <w:tab w:val="right" w:pos="9355"/>
      </w:tabs>
      <w:ind w:firstLine="709"/>
    </w:pPr>
  </w:style>
  <w:style w:type="character" w:customStyle="1" w:styleId="ae">
    <w:name w:val="Нижний колонтитул Знак"/>
    <w:basedOn w:val="a1"/>
    <w:link w:val="ad"/>
    <w:uiPriority w:val="99"/>
    <w:rsid w:val="0026568D"/>
  </w:style>
  <w:style w:type="paragraph" w:styleId="af">
    <w:name w:val="Balloon Text"/>
    <w:basedOn w:val="a0"/>
    <w:link w:val="af0"/>
    <w:uiPriority w:val="99"/>
    <w:semiHidden/>
    <w:unhideWhenUsed/>
    <w:rsid w:val="0026568D"/>
    <w:pPr>
      <w:ind w:firstLine="709"/>
    </w:pPr>
    <w:rPr>
      <w:rFonts w:ascii="Tahoma" w:hAnsi="Tahoma" w:cs="Tahoma"/>
      <w:sz w:val="16"/>
      <w:szCs w:val="16"/>
    </w:rPr>
  </w:style>
  <w:style w:type="character" w:customStyle="1" w:styleId="af0">
    <w:name w:val="Текст выноски Знак"/>
    <w:basedOn w:val="a1"/>
    <w:link w:val="af"/>
    <w:uiPriority w:val="99"/>
    <w:semiHidden/>
    <w:rsid w:val="0026568D"/>
    <w:rPr>
      <w:rFonts w:ascii="Tahoma" w:hAnsi="Tahoma" w:cs="Tahoma"/>
      <w:sz w:val="16"/>
      <w:szCs w:val="16"/>
    </w:rPr>
  </w:style>
  <w:style w:type="character" w:styleId="af1">
    <w:name w:val="Hyperlink"/>
    <w:basedOn w:val="a1"/>
    <w:uiPriority w:val="99"/>
    <w:unhideWhenUsed/>
    <w:rsid w:val="0026568D"/>
    <w:rPr>
      <w:color w:val="0000FF" w:themeColor="hyperlink"/>
      <w:u w:val="single"/>
    </w:rPr>
  </w:style>
  <w:style w:type="paragraph" w:customStyle="1" w:styleId="a">
    <w:name w:val="Маркированный."/>
    <w:basedOn w:val="a0"/>
    <w:rsid w:val="00CA752B"/>
    <w:pPr>
      <w:numPr>
        <w:numId w:val="10"/>
      </w:numPr>
    </w:pPr>
    <w:rPr>
      <w:rFonts w:eastAsia="Calibri"/>
      <w:szCs w:val="22"/>
      <w:lang w:eastAsia="en-US"/>
    </w:rPr>
  </w:style>
  <w:style w:type="character" w:styleId="af2">
    <w:name w:val="annotation reference"/>
    <w:basedOn w:val="a1"/>
    <w:uiPriority w:val="99"/>
    <w:semiHidden/>
    <w:unhideWhenUsed/>
    <w:rsid w:val="00CA752B"/>
    <w:rPr>
      <w:sz w:val="16"/>
      <w:szCs w:val="16"/>
    </w:rPr>
  </w:style>
  <w:style w:type="paragraph" w:styleId="af3">
    <w:name w:val="annotation text"/>
    <w:basedOn w:val="a0"/>
    <w:link w:val="af4"/>
    <w:uiPriority w:val="99"/>
    <w:semiHidden/>
    <w:unhideWhenUsed/>
    <w:rsid w:val="00CA752B"/>
    <w:pPr>
      <w:ind w:firstLine="709"/>
    </w:pPr>
    <w:rPr>
      <w:sz w:val="20"/>
      <w:szCs w:val="20"/>
    </w:rPr>
  </w:style>
  <w:style w:type="character" w:customStyle="1" w:styleId="af4">
    <w:name w:val="Текст примечания Знак"/>
    <w:basedOn w:val="a1"/>
    <w:link w:val="af3"/>
    <w:uiPriority w:val="99"/>
    <w:semiHidden/>
    <w:rsid w:val="00CA752B"/>
    <w:rPr>
      <w:sz w:val="20"/>
      <w:szCs w:val="20"/>
    </w:rPr>
  </w:style>
  <w:style w:type="paragraph" w:styleId="af5">
    <w:name w:val="annotation subject"/>
    <w:basedOn w:val="af3"/>
    <w:next w:val="af3"/>
    <w:link w:val="af6"/>
    <w:uiPriority w:val="99"/>
    <w:semiHidden/>
    <w:unhideWhenUsed/>
    <w:rsid w:val="00CA752B"/>
    <w:rPr>
      <w:b/>
      <w:bCs/>
    </w:rPr>
  </w:style>
  <w:style w:type="character" w:customStyle="1" w:styleId="af6">
    <w:name w:val="Тема примечания Знак"/>
    <w:basedOn w:val="af4"/>
    <w:link w:val="af5"/>
    <w:uiPriority w:val="99"/>
    <w:semiHidden/>
    <w:rsid w:val="00CA752B"/>
    <w:rPr>
      <w:b/>
      <w:bCs/>
      <w:sz w:val="20"/>
      <w:szCs w:val="20"/>
    </w:rPr>
  </w:style>
  <w:style w:type="paragraph" w:styleId="af7">
    <w:name w:val="Revision"/>
    <w:hidden/>
    <w:uiPriority w:val="99"/>
    <w:semiHidden/>
    <w:rsid w:val="00CA752B"/>
    <w:pPr>
      <w:ind w:firstLine="0"/>
    </w:pPr>
  </w:style>
  <w:style w:type="paragraph" w:styleId="af8">
    <w:name w:val="List Paragraph"/>
    <w:basedOn w:val="a0"/>
    <w:uiPriority w:val="34"/>
    <w:qFormat/>
    <w:rsid w:val="00560507"/>
    <w:pPr>
      <w:spacing w:after="200" w:line="276" w:lineRule="auto"/>
      <w:ind w:left="720"/>
      <w:contextualSpacing/>
    </w:pPr>
    <w:rPr>
      <w:rFonts w:asciiTheme="minorHAnsi" w:eastAsiaTheme="minorHAnsi" w:hAnsiTheme="minorHAnsi" w:cstheme="minorBidi"/>
      <w:sz w:val="22"/>
      <w:szCs w:val="22"/>
      <w:lang w:eastAsia="en-US"/>
    </w:rPr>
  </w:style>
  <w:style w:type="character" w:customStyle="1" w:styleId="10">
    <w:name w:val="Неразрешенное упоминание1"/>
    <w:basedOn w:val="a1"/>
    <w:uiPriority w:val="99"/>
    <w:semiHidden/>
    <w:unhideWhenUsed/>
    <w:rsid w:val="00612E4C"/>
    <w:rPr>
      <w:color w:val="605E5C"/>
      <w:shd w:val="clear" w:color="auto" w:fill="E1DFDD"/>
    </w:rPr>
  </w:style>
  <w:style w:type="character" w:customStyle="1" w:styleId="UnresolvedMention">
    <w:name w:val="Unresolved Mention"/>
    <w:basedOn w:val="a1"/>
    <w:uiPriority w:val="99"/>
    <w:semiHidden/>
    <w:unhideWhenUsed/>
    <w:rsid w:val="004C368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ru-RU" w:eastAsia="ru-RU" w:bidi="ar-SA"/>
      </w:rPr>
    </w:rPrDefault>
    <w:pPrDefault>
      <w:pPr>
        <w:ind w:firstLine="709"/>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6D0A54"/>
    <w:pPr>
      <w:ind w:firstLine="0"/>
    </w:pPr>
  </w:style>
  <w:style w:type="paragraph" w:styleId="1">
    <w:name w:val="heading 1"/>
    <w:basedOn w:val="a0"/>
    <w:next w:val="a0"/>
    <w:pPr>
      <w:keepNext/>
      <w:spacing w:before="240" w:after="120"/>
      <w:ind w:left="432" w:hanging="432"/>
      <w:outlineLvl w:val="0"/>
    </w:pPr>
    <w:rPr>
      <w:b/>
    </w:rPr>
  </w:style>
  <w:style w:type="paragraph" w:styleId="2">
    <w:name w:val="heading 2"/>
    <w:basedOn w:val="a0"/>
    <w:next w:val="a0"/>
    <w:pPr>
      <w:keepNext/>
      <w:spacing w:before="120" w:after="60"/>
      <w:ind w:left="576" w:hanging="576"/>
      <w:outlineLvl w:val="1"/>
    </w:pPr>
    <w:rPr>
      <w:b/>
    </w:rPr>
  </w:style>
  <w:style w:type="paragraph" w:styleId="3">
    <w:name w:val="heading 3"/>
    <w:basedOn w:val="a0"/>
    <w:next w:val="a0"/>
    <w:pPr>
      <w:keepNext/>
      <w:spacing w:before="240" w:after="60"/>
      <w:ind w:left="720" w:hanging="720"/>
      <w:outlineLvl w:val="2"/>
    </w:pPr>
    <w:rPr>
      <w:rFonts w:ascii="Cambria" w:eastAsia="Cambria" w:hAnsi="Cambria" w:cs="Cambria"/>
      <w:b/>
      <w:sz w:val="26"/>
      <w:szCs w:val="26"/>
    </w:rPr>
  </w:style>
  <w:style w:type="paragraph" w:styleId="4">
    <w:name w:val="heading 4"/>
    <w:basedOn w:val="a0"/>
    <w:next w:val="a0"/>
    <w:pPr>
      <w:keepNext/>
      <w:spacing w:before="240" w:after="60"/>
      <w:ind w:left="864" w:hanging="864"/>
      <w:outlineLvl w:val="3"/>
    </w:pPr>
    <w:rPr>
      <w:rFonts w:ascii="Calibri" w:eastAsia="Calibri" w:hAnsi="Calibri" w:cs="Calibri"/>
      <w:b/>
      <w:sz w:val="28"/>
      <w:szCs w:val="28"/>
    </w:rPr>
  </w:style>
  <w:style w:type="paragraph" w:styleId="5">
    <w:name w:val="heading 5"/>
    <w:basedOn w:val="a0"/>
    <w:next w:val="a0"/>
    <w:pPr>
      <w:spacing w:before="240" w:after="60"/>
      <w:ind w:left="1008" w:hanging="1008"/>
      <w:outlineLvl w:val="4"/>
    </w:pPr>
    <w:rPr>
      <w:rFonts w:ascii="Calibri" w:eastAsia="Calibri" w:hAnsi="Calibri" w:cs="Calibri"/>
      <w:b/>
      <w:i/>
      <w:sz w:val="26"/>
      <w:szCs w:val="26"/>
    </w:rPr>
  </w:style>
  <w:style w:type="paragraph" w:styleId="6">
    <w:name w:val="heading 6"/>
    <w:basedOn w:val="a0"/>
    <w:next w:val="a0"/>
    <w:pPr>
      <w:spacing w:before="240" w:after="60"/>
      <w:ind w:left="1152" w:hanging="1152"/>
      <w:outlineLvl w:val="5"/>
    </w:pPr>
    <w:rPr>
      <w:rFonts w:ascii="Calibri" w:eastAsia="Calibri" w:hAnsi="Calibri" w:cs="Calibri"/>
      <w:b/>
      <w:sz w:val="22"/>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4">
    <w:name w:val="Title"/>
    <w:basedOn w:val="a0"/>
    <w:next w:val="a0"/>
    <w:pPr>
      <w:keepNext/>
      <w:keepLines/>
      <w:spacing w:before="480" w:after="120"/>
      <w:ind w:firstLine="709"/>
    </w:pPr>
    <w:rPr>
      <w:b/>
      <w:sz w:val="72"/>
      <w:szCs w:val="72"/>
    </w:rPr>
  </w:style>
  <w:style w:type="paragraph" w:styleId="a5">
    <w:name w:val="Subtitle"/>
    <w:basedOn w:val="a0"/>
    <w:next w:val="a0"/>
    <w:pPr>
      <w:keepNext/>
      <w:keepLines/>
      <w:spacing w:before="360" w:after="80"/>
      <w:ind w:firstLine="709"/>
    </w:pPr>
    <w:rPr>
      <w:rFonts w:ascii="Georgia" w:eastAsia="Georgia" w:hAnsi="Georgia" w:cs="Georgia"/>
      <w:i/>
      <w:color w:val="666666"/>
      <w:sz w:val="48"/>
      <w:szCs w:val="48"/>
    </w:r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tblPr>
      <w:tblStyleRowBandSize w:val="1"/>
      <w:tblStyleColBandSize w:val="1"/>
      <w:tblCellMar>
        <w:left w:w="115" w:type="dxa"/>
        <w:right w:w="115" w:type="dxa"/>
      </w:tblCellMar>
    </w:tblPr>
  </w:style>
  <w:style w:type="table" w:customStyle="1" w:styleId="a8">
    <w:basedOn w:val="TableNormal1"/>
    <w:tblPr>
      <w:tblStyleRowBandSize w:val="1"/>
      <w:tblStyleColBandSize w:val="1"/>
      <w:tblCellMar>
        <w:left w:w="115" w:type="dxa"/>
        <w:right w:w="115" w:type="dxa"/>
      </w:tblCellMar>
    </w:tblPr>
  </w:style>
  <w:style w:type="table" w:customStyle="1" w:styleId="a9">
    <w:basedOn w:val="TableNormal1"/>
    <w:tblPr>
      <w:tblStyleRowBandSize w:val="1"/>
      <w:tblStyleColBandSize w:val="1"/>
      <w:tblCellMar>
        <w:left w:w="108" w:type="dxa"/>
        <w:right w:w="108" w:type="dxa"/>
      </w:tblCellMar>
    </w:tblPr>
  </w:style>
  <w:style w:type="table" w:customStyle="1" w:styleId="aa">
    <w:basedOn w:val="TableNormal1"/>
    <w:tblPr>
      <w:tblStyleRowBandSize w:val="1"/>
      <w:tblStyleColBandSize w:val="1"/>
      <w:tblCellMar>
        <w:left w:w="108" w:type="dxa"/>
        <w:right w:w="108" w:type="dxa"/>
      </w:tblCellMar>
    </w:tblPr>
  </w:style>
  <w:style w:type="paragraph" w:styleId="ab">
    <w:name w:val="header"/>
    <w:basedOn w:val="a0"/>
    <w:link w:val="ac"/>
    <w:uiPriority w:val="99"/>
    <w:unhideWhenUsed/>
    <w:rsid w:val="0026568D"/>
    <w:pPr>
      <w:tabs>
        <w:tab w:val="center" w:pos="4677"/>
        <w:tab w:val="right" w:pos="9355"/>
      </w:tabs>
      <w:ind w:firstLine="709"/>
    </w:pPr>
  </w:style>
  <w:style w:type="character" w:customStyle="1" w:styleId="ac">
    <w:name w:val="Верхний колонтитул Знак"/>
    <w:basedOn w:val="a1"/>
    <w:link w:val="ab"/>
    <w:uiPriority w:val="99"/>
    <w:rsid w:val="0026568D"/>
  </w:style>
  <w:style w:type="paragraph" w:styleId="ad">
    <w:name w:val="footer"/>
    <w:basedOn w:val="a0"/>
    <w:link w:val="ae"/>
    <w:uiPriority w:val="99"/>
    <w:unhideWhenUsed/>
    <w:rsid w:val="0026568D"/>
    <w:pPr>
      <w:tabs>
        <w:tab w:val="center" w:pos="4677"/>
        <w:tab w:val="right" w:pos="9355"/>
      </w:tabs>
      <w:ind w:firstLine="709"/>
    </w:pPr>
  </w:style>
  <w:style w:type="character" w:customStyle="1" w:styleId="ae">
    <w:name w:val="Нижний колонтитул Знак"/>
    <w:basedOn w:val="a1"/>
    <w:link w:val="ad"/>
    <w:uiPriority w:val="99"/>
    <w:rsid w:val="0026568D"/>
  </w:style>
  <w:style w:type="paragraph" w:styleId="af">
    <w:name w:val="Balloon Text"/>
    <w:basedOn w:val="a0"/>
    <w:link w:val="af0"/>
    <w:uiPriority w:val="99"/>
    <w:semiHidden/>
    <w:unhideWhenUsed/>
    <w:rsid w:val="0026568D"/>
    <w:pPr>
      <w:ind w:firstLine="709"/>
    </w:pPr>
    <w:rPr>
      <w:rFonts w:ascii="Tahoma" w:hAnsi="Tahoma" w:cs="Tahoma"/>
      <w:sz w:val="16"/>
      <w:szCs w:val="16"/>
    </w:rPr>
  </w:style>
  <w:style w:type="character" w:customStyle="1" w:styleId="af0">
    <w:name w:val="Текст выноски Знак"/>
    <w:basedOn w:val="a1"/>
    <w:link w:val="af"/>
    <w:uiPriority w:val="99"/>
    <w:semiHidden/>
    <w:rsid w:val="0026568D"/>
    <w:rPr>
      <w:rFonts w:ascii="Tahoma" w:hAnsi="Tahoma" w:cs="Tahoma"/>
      <w:sz w:val="16"/>
      <w:szCs w:val="16"/>
    </w:rPr>
  </w:style>
  <w:style w:type="character" w:styleId="af1">
    <w:name w:val="Hyperlink"/>
    <w:basedOn w:val="a1"/>
    <w:uiPriority w:val="99"/>
    <w:unhideWhenUsed/>
    <w:rsid w:val="0026568D"/>
    <w:rPr>
      <w:color w:val="0000FF" w:themeColor="hyperlink"/>
      <w:u w:val="single"/>
    </w:rPr>
  </w:style>
  <w:style w:type="paragraph" w:customStyle="1" w:styleId="a">
    <w:name w:val="Маркированный."/>
    <w:basedOn w:val="a0"/>
    <w:rsid w:val="00CA752B"/>
    <w:pPr>
      <w:numPr>
        <w:numId w:val="10"/>
      </w:numPr>
    </w:pPr>
    <w:rPr>
      <w:rFonts w:eastAsia="Calibri"/>
      <w:szCs w:val="22"/>
      <w:lang w:eastAsia="en-US"/>
    </w:rPr>
  </w:style>
  <w:style w:type="character" w:styleId="af2">
    <w:name w:val="annotation reference"/>
    <w:basedOn w:val="a1"/>
    <w:uiPriority w:val="99"/>
    <w:semiHidden/>
    <w:unhideWhenUsed/>
    <w:rsid w:val="00CA752B"/>
    <w:rPr>
      <w:sz w:val="16"/>
      <w:szCs w:val="16"/>
    </w:rPr>
  </w:style>
  <w:style w:type="paragraph" w:styleId="af3">
    <w:name w:val="annotation text"/>
    <w:basedOn w:val="a0"/>
    <w:link w:val="af4"/>
    <w:uiPriority w:val="99"/>
    <w:semiHidden/>
    <w:unhideWhenUsed/>
    <w:rsid w:val="00CA752B"/>
    <w:pPr>
      <w:ind w:firstLine="709"/>
    </w:pPr>
    <w:rPr>
      <w:sz w:val="20"/>
      <w:szCs w:val="20"/>
    </w:rPr>
  </w:style>
  <w:style w:type="character" w:customStyle="1" w:styleId="af4">
    <w:name w:val="Текст примечания Знак"/>
    <w:basedOn w:val="a1"/>
    <w:link w:val="af3"/>
    <w:uiPriority w:val="99"/>
    <w:semiHidden/>
    <w:rsid w:val="00CA752B"/>
    <w:rPr>
      <w:sz w:val="20"/>
      <w:szCs w:val="20"/>
    </w:rPr>
  </w:style>
  <w:style w:type="paragraph" w:styleId="af5">
    <w:name w:val="annotation subject"/>
    <w:basedOn w:val="af3"/>
    <w:next w:val="af3"/>
    <w:link w:val="af6"/>
    <w:uiPriority w:val="99"/>
    <w:semiHidden/>
    <w:unhideWhenUsed/>
    <w:rsid w:val="00CA752B"/>
    <w:rPr>
      <w:b/>
      <w:bCs/>
    </w:rPr>
  </w:style>
  <w:style w:type="character" w:customStyle="1" w:styleId="af6">
    <w:name w:val="Тема примечания Знак"/>
    <w:basedOn w:val="af4"/>
    <w:link w:val="af5"/>
    <w:uiPriority w:val="99"/>
    <w:semiHidden/>
    <w:rsid w:val="00CA752B"/>
    <w:rPr>
      <w:b/>
      <w:bCs/>
      <w:sz w:val="20"/>
      <w:szCs w:val="20"/>
    </w:rPr>
  </w:style>
  <w:style w:type="paragraph" w:styleId="af7">
    <w:name w:val="Revision"/>
    <w:hidden/>
    <w:uiPriority w:val="99"/>
    <w:semiHidden/>
    <w:rsid w:val="00CA752B"/>
    <w:pPr>
      <w:ind w:firstLine="0"/>
    </w:pPr>
  </w:style>
  <w:style w:type="paragraph" w:styleId="af8">
    <w:name w:val="List Paragraph"/>
    <w:basedOn w:val="a0"/>
    <w:uiPriority w:val="34"/>
    <w:qFormat/>
    <w:rsid w:val="00560507"/>
    <w:pPr>
      <w:spacing w:after="200" w:line="276" w:lineRule="auto"/>
      <w:ind w:left="720"/>
      <w:contextualSpacing/>
    </w:pPr>
    <w:rPr>
      <w:rFonts w:asciiTheme="minorHAnsi" w:eastAsiaTheme="minorHAnsi" w:hAnsiTheme="minorHAnsi" w:cstheme="minorBidi"/>
      <w:sz w:val="22"/>
      <w:szCs w:val="22"/>
      <w:lang w:eastAsia="en-US"/>
    </w:rPr>
  </w:style>
  <w:style w:type="character" w:customStyle="1" w:styleId="10">
    <w:name w:val="Неразрешенное упоминание1"/>
    <w:basedOn w:val="a1"/>
    <w:uiPriority w:val="99"/>
    <w:semiHidden/>
    <w:unhideWhenUsed/>
    <w:rsid w:val="00612E4C"/>
    <w:rPr>
      <w:color w:val="605E5C"/>
      <w:shd w:val="clear" w:color="auto" w:fill="E1DFDD"/>
    </w:rPr>
  </w:style>
  <w:style w:type="character" w:customStyle="1" w:styleId="UnresolvedMention">
    <w:name w:val="Unresolved Mention"/>
    <w:basedOn w:val="a1"/>
    <w:uiPriority w:val="99"/>
    <w:semiHidden/>
    <w:unhideWhenUsed/>
    <w:rsid w:val="004C36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805235">
      <w:bodyDiv w:val="1"/>
      <w:marLeft w:val="0"/>
      <w:marRight w:val="0"/>
      <w:marTop w:val="0"/>
      <w:marBottom w:val="0"/>
      <w:divBdr>
        <w:top w:val="none" w:sz="0" w:space="0" w:color="auto"/>
        <w:left w:val="none" w:sz="0" w:space="0" w:color="auto"/>
        <w:bottom w:val="none" w:sz="0" w:space="0" w:color="auto"/>
        <w:right w:val="none" w:sz="0" w:space="0" w:color="auto"/>
      </w:divBdr>
    </w:div>
    <w:div w:id="116685275">
      <w:bodyDiv w:val="1"/>
      <w:marLeft w:val="0"/>
      <w:marRight w:val="0"/>
      <w:marTop w:val="0"/>
      <w:marBottom w:val="0"/>
      <w:divBdr>
        <w:top w:val="none" w:sz="0" w:space="0" w:color="auto"/>
        <w:left w:val="none" w:sz="0" w:space="0" w:color="auto"/>
        <w:bottom w:val="none" w:sz="0" w:space="0" w:color="auto"/>
        <w:right w:val="none" w:sz="0" w:space="0" w:color="auto"/>
      </w:divBdr>
    </w:div>
    <w:div w:id="121845358">
      <w:bodyDiv w:val="1"/>
      <w:marLeft w:val="0"/>
      <w:marRight w:val="0"/>
      <w:marTop w:val="0"/>
      <w:marBottom w:val="0"/>
      <w:divBdr>
        <w:top w:val="none" w:sz="0" w:space="0" w:color="auto"/>
        <w:left w:val="none" w:sz="0" w:space="0" w:color="auto"/>
        <w:bottom w:val="none" w:sz="0" w:space="0" w:color="auto"/>
        <w:right w:val="none" w:sz="0" w:space="0" w:color="auto"/>
      </w:divBdr>
    </w:div>
    <w:div w:id="131560625">
      <w:bodyDiv w:val="1"/>
      <w:marLeft w:val="0"/>
      <w:marRight w:val="0"/>
      <w:marTop w:val="0"/>
      <w:marBottom w:val="0"/>
      <w:divBdr>
        <w:top w:val="none" w:sz="0" w:space="0" w:color="auto"/>
        <w:left w:val="none" w:sz="0" w:space="0" w:color="auto"/>
        <w:bottom w:val="none" w:sz="0" w:space="0" w:color="auto"/>
        <w:right w:val="none" w:sz="0" w:space="0" w:color="auto"/>
      </w:divBdr>
    </w:div>
    <w:div w:id="220217943">
      <w:bodyDiv w:val="1"/>
      <w:marLeft w:val="0"/>
      <w:marRight w:val="0"/>
      <w:marTop w:val="0"/>
      <w:marBottom w:val="0"/>
      <w:divBdr>
        <w:top w:val="none" w:sz="0" w:space="0" w:color="auto"/>
        <w:left w:val="none" w:sz="0" w:space="0" w:color="auto"/>
        <w:bottom w:val="none" w:sz="0" w:space="0" w:color="auto"/>
        <w:right w:val="none" w:sz="0" w:space="0" w:color="auto"/>
      </w:divBdr>
    </w:div>
    <w:div w:id="253826540">
      <w:bodyDiv w:val="1"/>
      <w:marLeft w:val="0"/>
      <w:marRight w:val="0"/>
      <w:marTop w:val="0"/>
      <w:marBottom w:val="0"/>
      <w:divBdr>
        <w:top w:val="none" w:sz="0" w:space="0" w:color="auto"/>
        <w:left w:val="none" w:sz="0" w:space="0" w:color="auto"/>
        <w:bottom w:val="none" w:sz="0" w:space="0" w:color="auto"/>
        <w:right w:val="none" w:sz="0" w:space="0" w:color="auto"/>
      </w:divBdr>
    </w:div>
    <w:div w:id="290135733">
      <w:bodyDiv w:val="1"/>
      <w:marLeft w:val="0"/>
      <w:marRight w:val="0"/>
      <w:marTop w:val="0"/>
      <w:marBottom w:val="0"/>
      <w:divBdr>
        <w:top w:val="none" w:sz="0" w:space="0" w:color="auto"/>
        <w:left w:val="none" w:sz="0" w:space="0" w:color="auto"/>
        <w:bottom w:val="none" w:sz="0" w:space="0" w:color="auto"/>
        <w:right w:val="none" w:sz="0" w:space="0" w:color="auto"/>
      </w:divBdr>
    </w:div>
    <w:div w:id="378558335">
      <w:bodyDiv w:val="1"/>
      <w:marLeft w:val="0"/>
      <w:marRight w:val="0"/>
      <w:marTop w:val="0"/>
      <w:marBottom w:val="0"/>
      <w:divBdr>
        <w:top w:val="none" w:sz="0" w:space="0" w:color="auto"/>
        <w:left w:val="none" w:sz="0" w:space="0" w:color="auto"/>
        <w:bottom w:val="none" w:sz="0" w:space="0" w:color="auto"/>
        <w:right w:val="none" w:sz="0" w:space="0" w:color="auto"/>
      </w:divBdr>
    </w:div>
    <w:div w:id="446117441">
      <w:bodyDiv w:val="1"/>
      <w:marLeft w:val="0"/>
      <w:marRight w:val="0"/>
      <w:marTop w:val="0"/>
      <w:marBottom w:val="0"/>
      <w:divBdr>
        <w:top w:val="none" w:sz="0" w:space="0" w:color="auto"/>
        <w:left w:val="none" w:sz="0" w:space="0" w:color="auto"/>
        <w:bottom w:val="none" w:sz="0" w:space="0" w:color="auto"/>
        <w:right w:val="none" w:sz="0" w:space="0" w:color="auto"/>
      </w:divBdr>
    </w:div>
    <w:div w:id="551188113">
      <w:bodyDiv w:val="1"/>
      <w:marLeft w:val="0"/>
      <w:marRight w:val="0"/>
      <w:marTop w:val="0"/>
      <w:marBottom w:val="0"/>
      <w:divBdr>
        <w:top w:val="none" w:sz="0" w:space="0" w:color="auto"/>
        <w:left w:val="none" w:sz="0" w:space="0" w:color="auto"/>
        <w:bottom w:val="none" w:sz="0" w:space="0" w:color="auto"/>
        <w:right w:val="none" w:sz="0" w:space="0" w:color="auto"/>
      </w:divBdr>
    </w:div>
    <w:div w:id="642082364">
      <w:bodyDiv w:val="1"/>
      <w:marLeft w:val="0"/>
      <w:marRight w:val="0"/>
      <w:marTop w:val="0"/>
      <w:marBottom w:val="0"/>
      <w:divBdr>
        <w:top w:val="none" w:sz="0" w:space="0" w:color="auto"/>
        <w:left w:val="none" w:sz="0" w:space="0" w:color="auto"/>
        <w:bottom w:val="none" w:sz="0" w:space="0" w:color="auto"/>
        <w:right w:val="none" w:sz="0" w:space="0" w:color="auto"/>
      </w:divBdr>
    </w:div>
    <w:div w:id="842280160">
      <w:bodyDiv w:val="1"/>
      <w:marLeft w:val="0"/>
      <w:marRight w:val="0"/>
      <w:marTop w:val="0"/>
      <w:marBottom w:val="0"/>
      <w:divBdr>
        <w:top w:val="none" w:sz="0" w:space="0" w:color="auto"/>
        <w:left w:val="none" w:sz="0" w:space="0" w:color="auto"/>
        <w:bottom w:val="none" w:sz="0" w:space="0" w:color="auto"/>
        <w:right w:val="none" w:sz="0" w:space="0" w:color="auto"/>
      </w:divBdr>
    </w:div>
    <w:div w:id="924067859">
      <w:bodyDiv w:val="1"/>
      <w:marLeft w:val="0"/>
      <w:marRight w:val="0"/>
      <w:marTop w:val="0"/>
      <w:marBottom w:val="0"/>
      <w:divBdr>
        <w:top w:val="none" w:sz="0" w:space="0" w:color="auto"/>
        <w:left w:val="none" w:sz="0" w:space="0" w:color="auto"/>
        <w:bottom w:val="none" w:sz="0" w:space="0" w:color="auto"/>
        <w:right w:val="none" w:sz="0" w:space="0" w:color="auto"/>
      </w:divBdr>
    </w:div>
    <w:div w:id="939139446">
      <w:bodyDiv w:val="1"/>
      <w:marLeft w:val="0"/>
      <w:marRight w:val="0"/>
      <w:marTop w:val="0"/>
      <w:marBottom w:val="0"/>
      <w:divBdr>
        <w:top w:val="none" w:sz="0" w:space="0" w:color="auto"/>
        <w:left w:val="none" w:sz="0" w:space="0" w:color="auto"/>
        <w:bottom w:val="none" w:sz="0" w:space="0" w:color="auto"/>
        <w:right w:val="none" w:sz="0" w:space="0" w:color="auto"/>
      </w:divBdr>
    </w:div>
    <w:div w:id="1116943752">
      <w:bodyDiv w:val="1"/>
      <w:marLeft w:val="0"/>
      <w:marRight w:val="0"/>
      <w:marTop w:val="0"/>
      <w:marBottom w:val="0"/>
      <w:divBdr>
        <w:top w:val="none" w:sz="0" w:space="0" w:color="auto"/>
        <w:left w:val="none" w:sz="0" w:space="0" w:color="auto"/>
        <w:bottom w:val="none" w:sz="0" w:space="0" w:color="auto"/>
        <w:right w:val="none" w:sz="0" w:space="0" w:color="auto"/>
      </w:divBdr>
    </w:div>
    <w:div w:id="1182353454">
      <w:bodyDiv w:val="1"/>
      <w:marLeft w:val="0"/>
      <w:marRight w:val="0"/>
      <w:marTop w:val="0"/>
      <w:marBottom w:val="0"/>
      <w:divBdr>
        <w:top w:val="none" w:sz="0" w:space="0" w:color="auto"/>
        <w:left w:val="none" w:sz="0" w:space="0" w:color="auto"/>
        <w:bottom w:val="none" w:sz="0" w:space="0" w:color="auto"/>
        <w:right w:val="none" w:sz="0" w:space="0" w:color="auto"/>
      </w:divBdr>
    </w:div>
    <w:div w:id="1244485852">
      <w:bodyDiv w:val="1"/>
      <w:marLeft w:val="0"/>
      <w:marRight w:val="0"/>
      <w:marTop w:val="0"/>
      <w:marBottom w:val="0"/>
      <w:divBdr>
        <w:top w:val="none" w:sz="0" w:space="0" w:color="auto"/>
        <w:left w:val="none" w:sz="0" w:space="0" w:color="auto"/>
        <w:bottom w:val="none" w:sz="0" w:space="0" w:color="auto"/>
        <w:right w:val="none" w:sz="0" w:space="0" w:color="auto"/>
      </w:divBdr>
    </w:div>
    <w:div w:id="1287078614">
      <w:bodyDiv w:val="1"/>
      <w:marLeft w:val="0"/>
      <w:marRight w:val="0"/>
      <w:marTop w:val="0"/>
      <w:marBottom w:val="0"/>
      <w:divBdr>
        <w:top w:val="none" w:sz="0" w:space="0" w:color="auto"/>
        <w:left w:val="none" w:sz="0" w:space="0" w:color="auto"/>
        <w:bottom w:val="none" w:sz="0" w:space="0" w:color="auto"/>
        <w:right w:val="none" w:sz="0" w:space="0" w:color="auto"/>
      </w:divBdr>
    </w:div>
    <w:div w:id="1505122991">
      <w:bodyDiv w:val="1"/>
      <w:marLeft w:val="0"/>
      <w:marRight w:val="0"/>
      <w:marTop w:val="0"/>
      <w:marBottom w:val="0"/>
      <w:divBdr>
        <w:top w:val="none" w:sz="0" w:space="0" w:color="auto"/>
        <w:left w:val="none" w:sz="0" w:space="0" w:color="auto"/>
        <w:bottom w:val="none" w:sz="0" w:space="0" w:color="auto"/>
        <w:right w:val="none" w:sz="0" w:space="0" w:color="auto"/>
      </w:divBdr>
    </w:div>
    <w:div w:id="1524512470">
      <w:bodyDiv w:val="1"/>
      <w:marLeft w:val="0"/>
      <w:marRight w:val="0"/>
      <w:marTop w:val="0"/>
      <w:marBottom w:val="0"/>
      <w:divBdr>
        <w:top w:val="none" w:sz="0" w:space="0" w:color="auto"/>
        <w:left w:val="none" w:sz="0" w:space="0" w:color="auto"/>
        <w:bottom w:val="none" w:sz="0" w:space="0" w:color="auto"/>
        <w:right w:val="none" w:sz="0" w:space="0" w:color="auto"/>
      </w:divBdr>
    </w:div>
    <w:div w:id="1551847212">
      <w:bodyDiv w:val="1"/>
      <w:marLeft w:val="0"/>
      <w:marRight w:val="0"/>
      <w:marTop w:val="0"/>
      <w:marBottom w:val="0"/>
      <w:divBdr>
        <w:top w:val="none" w:sz="0" w:space="0" w:color="auto"/>
        <w:left w:val="none" w:sz="0" w:space="0" w:color="auto"/>
        <w:bottom w:val="none" w:sz="0" w:space="0" w:color="auto"/>
        <w:right w:val="none" w:sz="0" w:space="0" w:color="auto"/>
      </w:divBdr>
    </w:div>
    <w:div w:id="1638756476">
      <w:bodyDiv w:val="1"/>
      <w:marLeft w:val="0"/>
      <w:marRight w:val="0"/>
      <w:marTop w:val="0"/>
      <w:marBottom w:val="0"/>
      <w:divBdr>
        <w:top w:val="none" w:sz="0" w:space="0" w:color="auto"/>
        <w:left w:val="none" w:sz="0" w:space="0" w:color="auto"/>
        <w:bottom w:val="none" w:sz="0" w:space="0" w:color="auto"/>
        <w:right w:val="none" w:sz="0" w:space="0" w:color="auto"/>
      </w:divBdr>
    </w:div>
    <w:div w:id="1802453610">
      <w:bodyDiv w:val="1"/>
      <w:marLeft w:val="0"/>
      <w:marRight w:val="0"/>
      <w:marTop w:val="0"/>
      <w:marBottom w:val="0"/>
      <w:divBdr>
        <w:top w:val="none" w:sz="0" w:space="0" w:color="auto"/>
        <w:left w:val="none" w:sz="0" w:space="0" w:color="auto"/>
        <w:bottom w:val="none" w:sz="0" w:space="0" w:color="auto"/>
        <w:right w:val="none" w:sz="0" w:space="0" w:color="auto"/>
      </w:divBdr>
    </w:div>
    <w:div w:id="1946421594">
      <w:bodyDiv w:val="1"/>
      <w:marLeft w:val="0"/>
      <w:marRight w:val="0"/>
      <w:marTop w:val="0"/>
      <w:marBottom w:val="0"/>
      <w:divBdr>
        <w:top w:val="none" w:sz="0" w:space="0" w:color="auto"/>
        <w:left w:val="none" w:sz="0" w:space="0" w:color="auto"/>
        <w:bottom w:val="none" w:sz="0" w:space="0" w:color="auto"/>
        <w:right w:val="none" w:sz="0" w:space="0" w:color="auto"/>
      </w:divBdr>
    </w:div>
    <w:div w:id="2035378870">
      <w:bodyDiv w:val="1"/>
      <w:marLeft w:val="0"/>
      <w:marRight w:val="0"/>
      <w:marTop w:val="0"/>
      <w:marBottom w:val="0"/>
      <w:divBdr>
        <w:top w:val="none" w:sz="0" w:space="0" w:color="auto"/>
        <w:left w:val="none" w:sz="0" w:space="0" w:color="auto"/>
        <w:bottom w:val="none" w:sz="0" w:space="0" w:color="auto"/>
        <w:right w:val="none" w:sz="0" w:space="0" w:color="auto"/>
      </w:divBdr>
    </w:div>
    <w:div w:id="2053070855">
      <w:bodyDiv w:val="1"/>
      <w:marLeft w:val="0"/>
      <w:marRight w:val="0"/>
      <w:marTop w:val="0"/>
      <w:marBottom w:val="0"/>
      <w:divBdr>
        <w:top w:val="none" w:sz="0" w:space="0" w:color="auto"/>
        <w:left w:val="none" w:sz="0" w:space="0" w:color="auto"/>
        <w:bottom w:val="none" w:sz="0" w:space="0" w:color="auto"/>
        <w:right w:val="none" w:sz="0" w:space="0" w:color="auto"/>
      </w:divBdr>
    </w:div>
    <w:div w:id="2094275366">
      <w:bodyDiv w:val="1"/>
      <w:marLeft w:val="0"/>
      <w:marRight w:val="0"/>
      <w:marTop w:val="0"/>
      <w:marBottom w:val="0"/>
      <w:divBdr>
        <w:top w:val="none" w:sz="0" w:space="0" w:color="auto"/>
        <w:left w:val="none" w:sz="0" w:space="0" w:color="auto"/>
        <w:bottom w:val="none" w:sz="0" w:space="0" w:color="auto"/>
        <w:right w:val="none" w:sz="0" w:space="0" w:color="auto"/>
      </w:divBdr>
    </w:div>
    <w:div w:id="2096049476">
      <w:bodyDiv w:val="1"/>
      <w:marLeft w:val="0"/>
      <w:marRight w:val="0"/>
      <w:marTop w:val="0"/>
      <w:marBottom w:val="0"/>
      <w:divBdr>
        <w:top w:val="none" w:sz="0" w:space="0" w:color="auto"/>
        <w:left w:val="none" w:sz="0" w:space="0" w:color="auto"/>
        <w:bottom w:val="none" w:sz="0" w:space="0" w:color="auto"/>
        <w:right w:val="none" w:sz="0" w:space="0" w:color="auto"/>
      </w:divBdr>
      <w:divsChild>
        <w:div w:id="118320215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obuhov@hse.ru" TargetMode="External"/><Relationship Id="rId13" Type="http://schemas.openxmlformats.org/officeDocument/2006/relationships/hyperlink" Target="http://edutechclub.sberbank-school.ru/digests" TargetMode="External"/><Relationship Id="rId18" Type="http://schemas.openxmlformats.org/officeDocument/2006/relationships/hyperlink" Target="http://psyjournals.ru/" TargetMode="External"/><Relationship Id="rId26" Type="http://schemas.openxmlformats.org/officeDocument/2006/relationships/header" Target="header2.xml"/><Relationship Id="rId3" Type="http://schemas.microsoft.com/office/2007/relationships/stylesWithEffects" Target="stylesWithEffects.xml"/><Relationship Id="rId21" Type="http://schemas.openxmlformats.org/officeDocument/2006/relationships/hyperlink" Target="http://www.voppsy.ru/" TargetMode="External"/><Relationship Id="rId7" Type="http://schemas.openxmlformats.org/officeDocument/2006/relationships/endnotes" Target="endnotes.xml"/><Relationship Id="rId12" Type="http://schemas.openxmlformats.org/officeDocument/2006/relationships/hyperlink" Target="https://library.hse.ru/" TargetMode="External"/><Relationship Id="rId17" Type="http://schemas.openxmlformats.org/officeDocument/2006/relationships/hyperlink" Target="http://pedlib.ru/"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gnpbu.ru/" TargetMode="External"/><Relationship Id="rId20" Type="http://schemas.openxmlformats.org/officeDocument/2006/relationships/hyperlink" Target="https://vo.hse.ru/"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ourmind.ru/slovar-psixologicheskix-terminov"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iscar.org/" TargetMode="External"/><Relationship Id="rId23" Type="http://schemas.openxmlformats.org/officeDocument/2006/relationships/hyperlink" Target="http://www.edpsycinteractive.org/materials/elecfile.html" TargetMode="External"/><Relationship Id="rId28" Type="http://schemas.openxmlformats.org/officeDocument/2006/relationships/theme" Target="theme/theme1.xml"/><Relationship Id="rId10" Type="http://schemas.openxmlformats.org/officeDocument/2006/relationships/hyperlink" Target="https://psychological.slovaronline.com/" TargetMode="External"/><Relationship Id="rId19" Type="http://schemas.openxmlformats.org/officeDocument/2006/relationships/hyperlink" Target="https://postnauka.ru/specials/learning_to_learn" TargetMode="External"/><Relationship Id="rId4" Type="http://schemas.openxmlformats.org/officeDocument/2006/relationships/settings" Target="settings.xml"/><Relationship Id="rId9" Type="http://schemas.openxmlformats.org/officeDocument/2006/relationships/hyperlink" Target="http://psychlib.ru/mgppu/EPi-1999/EPI-001.HTM" TargetMode="External"/><Relationship Id="rId14" Type="http://schemas.openxmlformats.org/officeDocument/2006/relationships/hyperlink" Target="https://www.youtube.com/channel/UCxDp6MHM4vM_MsCi2M9OzGQ" TargetMode="External"/><Relationship Id="rId22" Type="http://schemas.openxmlformats.org/officeDocument/2006/relationships/hyperlink" Target="https://biblio-online.ru/"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6573</Words>
  <Characters>37472</Characters>
  <Application>Microsoft Office Word</Application>
  <DocSecurity>0</DocSecurity>
  <Lines>312</Lines>
  <Paragraphs>8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39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амонтова Ольга Анатольевна</dc:creator>
  <cp:lastModifiedBy>Дерзкова</cp:lastModifiedBy>
  <cp:revision>6</cp:revision>
  <cp:lastPrinted>2018-12-12T08:45:00Z</cp:lastPrinted>
  <dcterms:created xsi:type="dcterms:W3CDTF">2019-01-25T17:23:00Z</dcterms:created>
  <dcterms:modified xsi:type="dcterms:W3CDTF">2019-01-28T11:39:00Z</dcterms:modified>
</cp:coreProperties>
</file>